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A336CE" w14:textId="77777777" w:rsidR="00E61C9D" w:rsidRDefault="00000000" w:rsidP="00E61C9D">
      <w:pPr>
        <w:rPr>
          <w:b/>
        </w:rPr>
      </w:pPr>
      <w:r>
        <w:rPr>
          <w:noProof/>
          <w:lang w:eastAsia="sk-SK"/>
        </w:rPr>
        <w:object w:dxaOrig="1440" w:dyaOrig="1440" w14:anchorId="58AD89CC">
          <v:group id="_x0000_s2050" style="position:absolute;margin-left:-11.3pt;margin-top:-47.7pt;width:453pt;height:62.15pt;z-index:251658752" coordorigin="1441,889" coordsize="9060,120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051" type="#_x0000_t75" style="position:absolute;left:1441;top:939;width:1174;height:1142">
              <v:imagedata r:id="rId8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2" type="#_x0000_t202" style="position:absolute;left:2671;top:889;width:7830;height:1200" stroked="f">
              <v:textbox style="mso-next-textbox:#_x0000_s2052">
                <w:txbxContent>
                  <w:p w14:paraId="58AD89D4" w14:textId="77777777" w:rsidR="00575385" w:rsidRDefault="00575385" w:rsidP="00575385">
                    <w:pPr>
                      <w:jc w:val="center"/>
                      <w:rPr>
                        <w:b/>
                        <w:i/>
                        <w:sz w:val="32"/>
                      </w:rPr>
                    </w:pPr>
                    <w:r>
                      <w:rPr>
                        <w:b/>
                        <w:i/>
                        <w:sz w:val="32"/>
                      </w:rPr>
                      <w:t>Trenčianska univerzita Alexandra Dubčeka v Trenčíne</w:t>
                    </w:r>
                  </w:p>
                  <w:p w14:paraId="58AD89D5" w14:textId="77777777" w:rsidR="00575385" w:rsidRPr="00F2348D" w:rsidRDefault="00575385" w:rsidP="00575385">
                    <w:pPr>
                      <w:jc w:val="center"/>
                      <w:rPr>
                        <w:i/>
                        <w:sz w:val="28"/>
                        <w:szCs w:val="28"/>
                      </w:rPr>
                    </w:pPr>
                    <w:r w:rsidRPr="00F2348D">
                      <w:rPr>
                        <w:i/>
                        <w:sz w:val="28"/>
                        <w:szCs w:val="28"/>
                      </w:rPr>
                      <w:t xml:space="preserve">Študentská 2, 911 50  Trenčín </w:t>
                    </w:r>
                  </w:p>
                  <w:p w14:paraId="58AD89D6" w14:textId="77777777" w:rsidR="00575385" w:rsidRDefault="00575385" w:rsidP="00575385">
                    <w:r w:rsidRPr="00B23A2E">
                      <w:rPr>
                        <w:i/>
                      </w:rPr>
                      <w:tab/>
                    </w:r>
                    <w:r w:rsidRPr="00B23A2E">
                      <w:rPr>
                        <w:i/>
                      </w:rPr>
                      <w:tab/>
                    </w:r>
                    <w:r w:rsidRPr="00B23A2E">
                      <w:rPr>
                        <w:i/>
                      </w:rPr>
                      <w:tab/>
                    </w:r>
                    <w:r>
                      <w:rPr>
                        <w:i/>
                      </w:rPr>
                      <w:tab/>
                    </w:r>
                  </w:p>
                </w:txbxContent>
              </v:textbox>
            </v:shape>
          </v:group>
          <o:OLEObject Type="Embed" ProgID="Word.Picture.8" ShapeID="_x0000_s2051" DrawAspect="Content" ObjectID="_1780725604" r:id="rId9"/>
        </w:object>
      </w:r>
    </w:p>
    <w:p w14:paraId="58AD8958" w14:textId="7B97EB99" w:rsidR="00575385" w:rsidRPr="00E61C9D" w:rsidRDefault="00575385" w:rsidP="00E61C9D">
      <w:pPr>
        <w:rPr>
          <w:b/>
        </w:rPr>
      </w:pPr>
      <w:r>
        <w:t>_______________________________________________________________</w:t>
      </w:r>
      <w:r w:rsidR="00E61C9D">
        <w:t>___________</w:t>
      </w:r>
      <w:r>
        <w:t>_</w:t>
      </w:r>
    </w:p>
    <w:p w14:paraId="58AD8959" w14:textId="77777777" w:rsidR="005E2A11" w:rsidRDefault="005E2A11" w:rsidP="00575385">
      <w:pPr>
        <w:tabs>
          <w:tab w:val="center" w:pos="3775"/>
        </w:tabs>
        <w:jc w:val="both"/>
      </w:pPr>
      <w:r w:rsidRPr="00FD34B2">
        <w:t xml:space="preserve">  </w:t>
      </w:r>
      <w:r>
        <w:tab/>
      </w:r>
    </w:p>
    <w:p w14:paraId="58AD895A" w14:textId="7FCEB5A3" w:rsidR="005E2A11" w:rsidRPr="002F5B47" w:rsidRDefault="005E2A11" w:rsidP="002D051B">
      <w:pPr>
        <w:tabs>
          <w:tab w:val="center" w:pos="3775"/>
        </w:tabs>
        <w:ind w:left="3540"/>
        <w:rPr>
          <w:b/>
          <w:sz w:val="28"/>
          <w:szCs w:val="28"/>
        </w:rPr>
      </w:pPr>
      <w:r w:rsidRPr="002F5B47">
        <w:rPr>
          <w:b/>
          <w:sz w:val="28"/>
          <w:szCs w:val="28"/>
        </w:rPr>
        <w:t xml:space="preserve">Zápisnica č. </w:t>
      </w:r>
      <w:r w:rsidR="00FE0BF5">
        <w:rPr>
          <w:b/>
          <w:sz w:val="28"/>
          <w:szCs w:val="28"/>
        </w:rPr>
        <w:t>1</w:t>
      </w:r>
      <w:r w:rsidRPr="002F5B47">
        <w:rPr>
          <w:b/>
          <w:sz w:val="28"/>
          <w:szCs w:val="28"/>
        </w:rPr>
        <w:t>/20</w:t>
      </w:r>
      <w:r w:rsidR="007330B0">
        <w:rPr>
          <w:b/>
          <w:sz w:val="28"/>
          <w:szCs w:val="28"/>
        </w:rPr>
        <w:t>2</w:t>
      </w:r>
      <w:r w:rsidR="0022490A">
        <w:rPr>
          <w:b/>
          <w:sz w:val="28"/>
          <w:szCs w:val="28"/>
        </w:rPr>
        <w:t>4</w:t>
      </w:r>
    </w:p>
    <w:p w14:paraId="58AD895B" w14:textId="355DC11D" w:rsidR="005E2A11" w:rsidRPr="002F5B47" w:rsidRDefault="007330B0" w:rsidP="0081262E">
      <w:pPr>
        <w:pStyle w:val="Bezriadkovania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z</w:t>
      </w:r>
      <w:r w:rsidR="006D5B8E">
        <w:rPr>
          <w:rFonts w:ascii="Times New Roman" w:hAnsi="Times New Roman"/>
          <w:b/>
          <w:sz w:val="28"/>
          <w:szCs w:val="28"/>
        </w:rPr>
        <w:t>o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5E2A11" w:rsidRPr="002F5B47">
        <w:rPr>
          <w:rFonts w:ascii="Times New Roman" w:hAnsi="Times New Roman"/>
          <w:b/>
          <w:sz w:val="28"/>
          <w:szCs w:val="28"/>
        </w:rPr>
        <w:t xml:space="preserve">zasadnutia Vedeckej rady TnUAD v Trenčíne </w:t>
      </w:r>
      <w:r w:rsidR="005E2A11">
        <w:rPr>
          <w:rFonts w:ascii="Times New Roman" w:hAnsi="Times New Roman"/>
          <w:b/>
          <w:sz w:val="28"/>
          <w:szCs w:val="28"/>
        </w:rPr>
        <w:br/>
        <w:t>zo</w:t>
      </w:r>
      <w:r w:rsidR="005E2A11" w:rsidRPr="002F5B47">
        <w:rPr>
          <w:rFonts w:ascii="Times New Roman" w:hAnsi="Times New Roman"/>
          <w:b/>
          <w:sz w:val="28"/>
          <w:szCs w:val="28"/>
        </w:rPr>
        <w:t xml:space="preserve">  dňa </w:t>
      </w:r>
      <w:r w:rsidR="00776E10">
        <w:rPr>
          <w:rFonts w:ascii="Times New Roman" w:hAnsi="Times New Roman"/>
          <w:b/>
          <w:sz w:val="28"/>
          <w:szCs w:val="28"/>
        </w:rPr>
        <w:t>1</w:t>
      </w:r>
      <w:r w:rsidR="0022490A">
        <w:rPr>
          <w:rFonts w:ascii="Times New Roman" w:hAnsi="Times New Roman"/>
          <w:b/>
          <w:sz w:val="28"/>
          <w:szCs w:val="28"/>
        </w:rPr>
        <w:t>7</w:t>
      </w:r>
      <w:r w:rsidR="005E2A11" w:rsidRPr="002F5B47">
        <w:rPr>
          <w:rFonts w:ascii="Times New Roman" w:hAnsi="Times New Roman"/>
          <w:b/>
          <w:sz w:val="28"/>
          <w:szCs w:val="28"/>
        </w:rPr>
        <w:t xml:space="preserve">. </w:t>
      </w:r>
      <w:r w:rsidR="0022490A">
        <w:rPr>
          <w:rFonts w:ascii="Times New Roman" w:hAnsi="Times New Roman"/>
          <w:b/>
          <w:sz w:val="28"/>
          <w:szCs w:val="28"/>
        </w:rPr>
        <w:t>jún</w:t>
      </w:r>
      <w:r w:rsidR="00FC1231">
        <w:rPr>
          <w:rFonts w:ascii="Times New Roman" w:hAnsi="Times New Roman"/>
          <w:b/>
          <w:sz w:val="28"/>
          <w:szCs w:val="28"/>
        </w:rPr>
        <w:t>a</w:t>
      </w:r>
      <w:r w:rsidR="005E2A11" w:rsidRPr="002F5B47">
        <w:rPr>
          <w:rFonts w:ascii="Times New Roman" w:hAnsi="Times New Roman"/>
          <w:b/>
          <w:sz w:val="28"/>
          <w:szCs w:val="28"/>
        </w:rPr>
        <w:t xml:space="preserve"> 20</w:t>
      </w:r>
      <w:r>
        <w:rPr>
          <w:rFonts w:ascii="Times New Roman" w:hAnsi="Times New Roman"/>
          <w:b/>
          <w:sz w:val="28"/>
          <w:szCs w:val="28"/>
        </w:rPr>
        <w:t>2</w:t>
      </w:r>
      <w:r w:rsidR="0022490A">
        <w:rPr>
          <w:rFonts w:ascii="Times New Roman" w:hAnsi="Times New Roman"/>
          <w:b/>
          <w:sz w:val="28"/>
          <w:szCs w:val="28"/>
        </w:rPr>
        <w:t>4</w:t>
      </w:r>
    </w:p>
    <w:p w14:paraId="58AD895C" w14:textId="77777777" w:rsidR="005E2A11" w:rsidRPr="00E10240" w:rsidRDefault="005E2A11" w:rsidP="0081262E">
      <w:pPr>
        <w:tabs>
          <w:tab w:val="left" w:pos="0"/>
        </w:tabs>
        <w:spacing w:line="276" w:lineRule="auto"/>
        <w:jc w:val="both"/>
        <w:rPr>
          <w:b/>
          <w:i/>
        </w:rPr>
      </w:pPr>
    </w:p>
    <w:p w14:paraId="58AD895D" w14:textId="1A2CA90B" w:rsidR="005E2A11" w:rsidRPr="00E10240" w:rsidRDefault="005E2A11" w:rsidP="006C5946">
      <w:pPr>
        <w:pStyle w:val="Bezriadkovania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E10240">
        <w:rPr>
          <w:rFonts w:ascii="Times New Roman" w:hAnsi="Times New Roman"/>
          <w:b/>
          <w:sz w:val="24"/>
          <w:szCs w:val="24"/>
        </w:rPr>
        <w:t>Prítomní</w:t>
      </w:r>
      <w:r w:rsidRPr="00E10240">
        <w:rPr>
          <w:rFonts w:ascii="Times New Roman" w:hAnsi="Times New Roman"/>
          <w:sz w:val="24"/>
          <w:szCs w:val="24"/>
        </w:rPr>
        <w:t>: podľa prezenčnej listiny</w:t>
      </w:r>
      <w:r w:rsidR="00342422">
        <w:rPr>
          <w:rFonts w:ascii="Times New Roman" w:hAnsi="Times New Roman"/>
          <w:sz w:val="24"/>
          <w:szCs w:val="24"/>
        </w:rPr>
        <w:t xml:space="preserve"> a online prezenčnej listiny</w:t>
      </w:r>
    </w:p>
    <w:p w14:paraId="58AD895E" w14:textId="77777777" w:rsidR="005E2A11" w:rsidRPr="00E10240" w:rsidRDefault="005E2A11" w:rsidP="006C5946">
      <w:pPr>
        <w:tabs>
          <w:tab w:val="left" w:pos="0"/>
        </w:tabs>
        <w:spacing w:line="276" w:lineRule="auto"/>
        <w:jc w:val="both"/>
        <w:rPr>
          <w:b/>
          <w:i/>
        </w:rPr>
      </w:pPr>
    </w:p>
    <w:p w14:paraId="58AD895F" w14:textId="77777777" w:rsidR="001626B6" w:rsidRPr="00642480" w:rsidRDefault="001626B6" w:rsidP="006C5946">
      <w:pPr>
        <w:tabs>
          <w:tab w:val="left" w:pos="0"/>
        </w:tabs>
        <w:spacing w:line="276" w:lineRule="auto"/>
        <w:jc w:val="both"/>
        <w:rPr>
          <w:b/>
          <w:i/>
        </w:rPr>
      </w:pPr>
      <w:r w:rsidRPr="00642480">
        <w:rPr>
          <w:b/>
          <w:i/>
        </w:rPr>
        <w:t>Program:</w:t>
      </w:r>
      <w:r w:rsidRPr="00642480">
        <w:rPr>
          <w:b/>
          <w:i/>
        </w:rPr>
        <w:tab/>
      </w:r>
      <w:r w:rsidRPr="00642480">
        <w:rPr>
          <w:b/>
          <w:i/>
        </w:rPr>
        <w:tab/>
      </w:r>
      <w:r w:rsidRPr="00642480">
        <w:rPr>
          <w:b/>
          <w:i/>
        </w:rPr>
        <w:tab/>
      </w:r>
      <w:r w:rsidRPr="00642480">
        <w:rPr>
          <w:b/>
          <w:i/>
        </w:rPr>
        <w:tab/>
      </w:r>
      <w:r w:rsidRPr="00642480">
        <w:rPr>
          <w:b/>
          <w:i/>
        </w:rPr>
        <w:tab/>
      </w:r>
      <w:r w:rsidRPr="00642480">
        <w:rPr>
          <w:b/>
          <w:i/>
        </w:rPr>
        <w:tab/>
      </w:r>
    </w:p>
    <w:p w14:paraId="49409B7D" w14:textId="77777777" w:rsidR="00776E10" w:rsidRDefault="00776E10" w:rsidP="006C5946">
      <w:pPr>
        <w:numPr>
          <w:ilvl w:val="0"/>
          <w:numId w:val="1"/>
        </w:numPr>
        <w:tabs>
          <w:tab w:val="left" w:pos="0"/>
        </w:tabs>
        <w:spacing w:line="276" w:lineRule="auto"/>
        <w:ind w:left="0" w:firstLine="0"/>
        <w:jc w:val="both"/>
        <w:rPr>
          <w:b/>
          <w:iCs/>
        </w:rPr>
      </w:pPr>
      <w:r w:rsidRPr="00A8690E">
        <w:rPr>
          <w:b/>
          <w:iCs/>
        </w:rPr>
        <w:t>Otvorenie:</w:t>
      </w:r>
      <w:r>
        <w:rPr>
          <w:b/>
          <w:iCs/>
        </w:rPr>
        <w:t xml:space="preserve"> </w:t>
      </w:r>
      <w:r w:rsidRPr="00590392">
        <w:rPr>
          <w:b/>
          <w:iCs/>
        </w:rPr>
        <w:t>Kontrola uznášaniaschopnosti VR TnUAD v</w:t>
      </w:r>
      <w:r>
        <w:rPr>
          <w:b/>
          <w:iCs/>
        </w:rPr>
        <w:t> </w:t>
      </w:r>
      <w:r w:rsidRPr="00590392">
        <w:rPr>
          <w:b/>
          <w:iCs/>
        </w:rPr>
        <w:t>Trenčíne</w:t>
      </w:r>
    </w:p>
    <w:p w14:paraId="4E99EA9E" w14:textId="08B4FCC2" w:rsidR="00776E10" w:rsidRPr="00590392" w:rsidRDefault="00776E10" w:rsidP="007A5AA4">
      <w:pPr>
        <w:numPr>
          <w:ilvl w:val="0"/>
          <w:numId w:val="1"/>
        </w:numPr>
        <w:tabs>
          <w:tab w:val="left" w:pos="0"/>
        </w:tabs>
        <w:spacing w:line="276" w:lineRule="auto"/>
        <w:jc w:val="both"/>
        <w:rPr>
          <w:b/>
          <w:iCs/>
        </w:rPr>
      </w:pPr>
      <w:r>
        <w:rPr>
          <w:b/>
          <w:iCs/>
        </w:rPr>
        <w:t>Voľba 2 skrutátorov pre aklamačné hlasovanie</w:t>
      </w:r>
      <w:r w:rsidR="00FA6B00">
        <w:rPr>
          <w:b/>
          <w:iCs/>
        </w:rPr>
        <w:t xml:space="preserve">, </w:t>
      </w:r>
      <w:r w:rsidR="00FA6B00" w:rsidRPr="00FA6B00">
        <w:rPr>
          <w:b/>
          <w:iCs/>
        </w:rPr>
        <w:t xml:space="preserve">3 členov volebnej komisie k tajnému </w:t>
      </w:r>
      <w:r w:rsidR="007A5AA4">
        <w:rPr>
          <w:b/>
          <w:iCs/>
        </w:rPr>
        <w:t xml:space="preserve">     h</w:t>
      </w:r>
      <w:r w:rsidR="00FA6B00" w:rsidRPr="00FA6B00">
        <w:rPr>
          <w:b/>
          <w:iCs/>
        </w:rPr>
        <w:t>lasovaniu k návrhu na vymenovanie za profesora</w:t>
      </w:r>
      <w:r>
        <w:rPr>
          <w:b/>
          <w:iCs/>
        </w:rPr>
        <w:t xml:space="preserve"> a 2 overovateľov zápisnice</w:t>
      </w:r>
    </w:p>
    <w:p w14:paraId="01CA91EF" w14:textId="77777777" w:rsidR="00776E10" w:rsidRPr="00A8690E" w:rsidRDefault="00776E10" w:rsidP="006C5946">
      <w:pPr>
        <w:pStyle w:val="Odsekzoznamu"/>
        <w:numPr>
          <w:ilvl w:val="0"/>
          <w:numId w:val="1"/>
        </w:numPr>
        <w:tabs>
          <w:tab w:val="left" w:pos="0"/>
        </w:tabs>
        <w:spacing w:line="276" w:lineRule="auto"/>
        <w:ind w:left="0" w:firstLine="0"/>
        <w:jc w:val="both"/>
        <w:rPr>
          <w:b/>
          <w:iCs/>
        </w:rPr>
      </w:pPr>
      <w:r w:rsidRPr="00A8690E">
        <w:rPr>
          <w:b/>
          <w:iCs/>
        </w:rPr>
        <w:t>Schválenie programu zasadnutia</w:t>
      </w:r>
    </w:p>
    <w:p w14:paraId="534D2BD4" w14:textId="77777777" w:rsidR="00776E10" w:rsidRPr="00A8690E" w:rsidRDefault="00776E10" w:rsidP="006C5946">
      <w:pPr>
        <w:numPr>
          <w:ilvl w:val="0"/>
          <w:numId w:val="1"/>
        </w:numPr>
        <w:tabs>
          <w:tab w:val="left" w:pos="0"/>
        </w:tabs>
        <w:spacing w:line="276" w:lineRule="auto"/>
        <w:ind w:left="0" w:firstLine="0"/>
        <w:jc w:val="both"/>
        <w:rPr>
          <w:b/>
          <w:iCs/>
        </w:rPr>
      </w:pPr>
      <w:r w:rsidRPr="00A8690E">
        <w:rPr>
          <w:b/>
          <w:iCs/>
        </w:rPr>
        <w:t>Kontrola uznesení</w:t>
      </w:r>
    </w:p>
    <w:p w14:paraId="52975216" w14:textId="2E414B9D" w:rsidR="00776E10" w:rsidRPr="00DC5F0A" w:rsidRDefault="00776E10" w:rsidP="006C5946">
      <w:pPr>
        <w:numPr>
          <w:ilvl w:val="0"/>
          <w:numId w:val="1"/>
        </w:numPr>
        <w:tabs>
          <w:tab w:val="left" w:pos="0"/>
        </w:tabs>
        <w:spacing w:line="276" w:lineRule="auto"/>
        <w:ind w:left="0" w:firstLine="0"/>
        <w:jc w:val="both"/>
        <w:rPr>
          <w:b/>
          <w:iCs/>
        </w:rPr>
      </w:pPr>
      <w:r w:rsidRPr="00A8690E">
        <w:rPr>
          <w:rFonts w:eastAsiaTheme="minorHAnsi"/>
          <w:b/>
          <w:bCs/>
          <w:iCs/>
          <w:color w:val="000000"/>
          <w:lang w:eastAsia="en-US"/>
        </w:rPr>
        <w:t>Správa o vzdelávacej a</w:t>
      </w:r>
      <w:r w:rsidR="004418D5">
        <w:rPr>
          <w:rFonts w:eastAsiaTheme="minorHAnsi"/>
          <w:b/>
          <w:bCs/>
          <w:iCs/>
          <w:color w:val="000000"/>
          <w:lang w:eastAsia="en-US"/>
        </w:rPr>
        <w:t> </w:t>
      </w:r>
      <w:r w:rsidRPr="00A8690E">
        <w:rPr>
          <w:rFonts w:eastAsiaTheme="minorHAnsi"/>
          <w:b/>
          <w:bCs/>
          <w:iCs/>
          <w:color w:val="000000"/>
          <w:lang w:eastAsia="en-US"/>
        </w:rPr>
        <w:t>vedecko</w:t>
      </w:r>
      <w:r w:rsidR="004418D5">
        <w:rPr>
          <w:rFonts w:eastAsiaTheme="minorHAnsi"/>
          <w:b/>
          <w:bCs/>
          <w:iCs/>
          <w:color w:val="000000"/>
          <w:lang w:eastAsia="en-US"/>
        </w:rPr>
        <w:t xml:space="preserve"> - </w:t>
      </w:r>
      <w:r w:rsidRPr="00A8690E">
        <w:rPr>
          <w:rFonts w:eastAsiaTheme="minorHAnsi"/>
          <w:b/>
          <w:bCs/>
          <w:iCs/>
          <w:color w:val="000000"/>
          <w:lang w:eastAsia="en-US"/>
        </w:rPr>
        <w:t>výskumnej činnosti TnUAD v Trenčíne za rok 202</w:t>
      </w:r>
      <w:r w:rsidR="00FA6B00">
        <w:rPr>
          <w:rFonts w:eastAsiaTheme="minorHAnsi"/>
          <w:b/>
          <w:bCs/>
          <w:iCs/>
          <w:color w:val="000000"/>
          <w:lang w:eastAsia="en-US"/>
        </w:rPr>
        <w:t>3</w:t>
      </w:r>
    </w:p>
    <w:p w14:paraId="1659F39A" w14:textId="226370D5" w:rsidR="00776E10" w:rsidRPr="00FA6B00" w:rsidRDefault="00FA6B00" w:rsidP="006C5946">
      <w:pPr>
        <w:pStyle w:val="Odsekzoznamu"/>
        <w:numPr>
          <w:ilvl w:val="0"/>
          <w:numId w:val="1"/>
        </w:numPr>
        <w:tabs>
          <w:tab w:val="left" w:pos="0"/>
        </w:tabs>
        <w:spacing w:line="276" w:lineRule="auto"/>
        <w:ind w:left="0" w:firstLine="0"/>
        <w:jc w:val="both"/>
        <w:rPr>
          <w:b/>
          <w:iCs/>
        </w:rPr>
      </w:pPr>
      <w:r w:rsidRPr="00FA6B00">
        <w:rPr>
          <w:b/>
          <w:iCs/>
        </w:rPr>
        <w:t>Návrh na vymenovanie za profesora – doc. Ing. Igor Barényi, PhD., EUR ING (FŠT)</w:t>
      </w:r>
    </w:p>
    <w:p w14:paraId="0AB83F5F" w14:textId="77777777" w:rsidR="00776E10" w:rsidRPr="00A8690E" w:rsidRDefault="00776E10" w:rsidP="006C5946">
      <w:pPr>
        <w:pStyle w:val="Odsekzoznamu"/>
        <w:numPr>
          <w:ilvl w:val="0"/>
          <w:numId w:val="1"/>
        </w:numPr>
        <w:tabs>
          <w:tab w:val="left" w:pos="0"/>
        </w:tabs>
        <w:spacing w:line="276" w:lineRule="auto"/>
        <w:ind w:left="0" w:firstLine="0"/>
        <w:jc w:val="both"/>
        <w:rPr>
          <w:b/>
          <w:iCs/>
        </w:rPr>
      </w:pPr>
      <w:r w:rsidRPr="00A8690E">
        <w:rPr>
          <w:b/>
          <w:iCs/>
        </w:rPr>
        <w:t>Rôzne</w:t>
      </w:r>
    </w:p>
    <w:p w14:paraId="58AD8968" w14:textId="06BBB93B" w:rsidR="005E2A11" w:rsidRDefault="005E2A11" w:rsidP="006C5946">
      <w:pPr>
        <w:tabs>
          <w:tab w:val="left" w:pos="0"/>
        </w:tabs>
        <w:spacing w:line="276" w:lineRule="auto"/>
        <w:jc w:val="both"/>
        <w:rPr>
          <w:b/>
          <w:i/>
        </w:rPr>
      </w:pPr>
    </w:p>
    <w:p w14:paraId="4DF97EC0" w14:textId="77777777" w:rsidR="006C5946" w:rsidRPr="00642480" w:rsidRDefault="006C5946" w:rsidP="006C5946">
      <w:pPr>
        <w:tabs>
          <w:tab w:val="left" w:pos="0"/>
        </w:tabs>
        <w:spacing w:line="276" w:lineRule="auto"/>
        <w:jc w:val="both"/>
        <w:rPr>
          <w:b/>
          <w:i/>
        </w:rPr>
      </w:pPr>
    </w:p>
    <w:p w14:paraId="58AD8969" w14:textId="77777777" w:rsidR="005E2A11" w:rsidRDefault="005E2A11" w:rsidP="006C5946">
      <w:pPr>
        <w:shd w:val="clear" w:color="auto" w:fill="FFFFFF" w:themeFill="background1"/>
        <w:spacing w:line="276" w:lineRule="auto"/>
        <w:jc w:val="both"/>
        <w:rPr>
          <w:b/>
        </w:rPr>
      </w:pPr>
      <w:r w:rsidRPr="00E10240">
        <w:rPr>
          <w:b/>
        </w:rPr>
        <w:t>K bodu 1.  Otvorenie</w:t>
      </w:r>
    </w:p>
    <w:p w14:paraId="66873247" w14:textId="77777777" w:rsidR="00A067C3" w:rsidRPr="00E10240" w:rsidRDefault="00A067C3" w:rsidP="006C5946">
      <w:pPr>
        <w:shd w:val="clear" w:color="auto" w:fill="FFFFFF" w:themeFill="background1"/>
        <w:spacing w:line="276" w:lineRule="auto"/>
        <w:jc w:val="both"/>
        <w:rPr>
          <w:b/>
        </w:rPr>
      </w:pPr>
    </w:p>
    <w:p w14:paraId="58AD896A" w14:textId="4FA97B32" w:rsidR="005E2A11" w:rsidRDefault="005E2A11" w:rsidP="006C5946">
      <w:pPr>
        <w:shd w:val="clear" w:color="auto" w:fill="FFFFFF" w:themeFill="background1"/>
        <w:spacing w:line="276" w:lineRule="auto"/>
        <w:jc w:val="both"/>
      </w:pPr>
      <w:r w:rsidRPr="00E10240">
        <w:t>Rokovanie Vedeckej rady Trenčianskej univerzity Alexandra Dubčeka v Trenčíne (ďalej VR TnUAD) otvoril a viedol doc. Ing</w:t>
      </w:r>
      <w:r>
        <w:t>. Jozef Habánik, PhD. –</w:t>
      </w:r>
      <w:r w:rsidRPr="00E10240">
        <w:t xml:space="preserve"> predseda VR TnUAD </w:t>
      </w:r>
      <w:r>
        <w:t>a rektor TnUAD v Trenčíne, ktorý konštatoval, že rokovanie VR</w:t>
      </w:r>
      <w:r w:rsidR="00243E69">
        <w:t xml:space="preserve"> TnUAD</w:t>
      </w:r>
      <w:r>
        <w:t xml:space="preserve"> je uznášaniaschopné:</w:t>
      </w:r>
    </w:p>
    <w:p w14:paraId="58AD896B" w14:textId="77777777" w:rsidR="005E2A11" w:rsidRDefault="005E2A11" w:rsidP="006C5946">
      <w:pPr>
        <w:shd w:val="clear" w:color="auto" w:fill="FFFFFF" w:themeFill="background1"/>
        <w:spacing w:line="276" w:lineRule="auto"/>
        <w:jc w:val="both"/>
      </w:pPr>
    </w:p>
    <w:p w14:paraId="58AD896C" w14:textId="0B1A7761" w:rsidR="005E2A11" w:rsidRDefault="005E2A11" w:rsidP="006C5946">
      <w:pPr>
        <w:shd w:val="clear" w:color="auto" w:fill="FFFFFF" w:themeFill="background1"/>
        <w:tabs>
          <w:tab w:val="left" w:pos="0"/>
        </w:tabs>
        <w:spacing w:line="276" w:lineRule="auto"/>
        <w:jc w:val="both"/>
      </w:pPr>
      <w:r>
        <w:t>Počet</w:t>
      </w:r>
      <w:r w:rsidR="000455D9">
        <w:t xml:space="preserve"> členov VR  oprávnených hlasovať</w:t>
      </w:r>
      <w:r w:rsidR="000455D9">
        <w:tab/>
      </w:r>
      <w:r w:rsidR="000455D9">
        <w:tab/>
      </w:r>
      <w:r w:rsidR="000455D9">
        <w:tab/>
      </w:r>
      <w:r w:rsidR="002C345B">
        <w:tab/>
      </w:r>
      <w:r w:rsidR="005E0607">
        <w:t>32</w:t>
      </w:r>
      <w:r>
        <w:tab/>
      </w:r>
      <w:r>
        <w:tab/>
      </w:r>
      <w:r>
        <w:tab/>
      </w:r>
    </w:p>
    <w:p w14:paraId="751E9470" w14:textId="33E81564" w:rsidR="00C848DF" w:rsidRDefault="005E2A11" w:rsidP="006C5946">
      <w:pPr>
        <w:shd w:val="clear" w:color="auto" w:fill="FFFFFF" w:themeFill="background1"/>
        <w:tabs>
          <w:tab w:val="left" w:pos="0"/>
        </w:tabs>
        <w:spacing w:line="276" w:lineRule="auto"/>
        <w:jc w:val="both"/>
      </w:pPr>
      <w:r>
        <w:t>Počet  prítomných</w:t>
      </w:r>
      <w:r w:rsidR="00926AE7">
        <w:t xml:space="preserve"> a online</w:t>
      </w:r>
      <w:r>
        <w:t xml:space="preserve"> členov VR  oprávnených hlasovať</w:t>
      </w:r>
      <w:r w:rsidR="000455D9">
        <w:t xml:space="preserve"> </w:t>
      </w:r>
      <w:r w:rsidR="002C345B">
        <w:t xml:space="preserve">     </w:t>
      </w:r>
      <w:r w:rsidR="00A84545">
        <w:t xml:space="preserve"> </w:t>
      </w:r>
      <w:r w:rsidR="002C345B">
        <w:t>2</w:t>
      </w:r>
      <w:r w:rsidR="008010FA">
        <w:t>6</w:t>
      </w:r>
      <w:r w:rsidR="004418D5">
        <w:t xml:space="preserve"> </w:t>
      </w:r>
      <w:r w:rsidR="002C345B">
        <w:t>(</w:t>
      </w:r>
      <w:r w:rsidR="00FA6B00">
        <w:t>2</w:t>
      </w:r>
      <w:r w:rsidR="002C345B">
        <w:t>1</w:t>
      </w:r>
      <w:r w:rsidR="00FE0BF5">
        <w:t xml:space="preserve"> </w:t>
      </w:r>
      <w:r w:rsidR="00B908DF">
        <w:t>prezenčne /</w:t>
      </w:r>
      <w:r w:rsidR="004418D5">
        <w:t xml:space="preserve"> </w:t>
      </w:r>
      <w:r w:rsidR="008010FA">
        <w:t>5</w:t>
      </w:r>
      <w:r w:rsidR="00FE0BF5">
        <w:t xml:space="preserve"> </w:t>
      </w:r>
      <w:r w:rsidR="00B908DF">
        <w:t>online)</w:t>
      </w:r>
    </w:p>
    <w:p w14:paraId="15DFAB59" w14:textId="77777777" w:rsidR="006C5946" w:rsidRDefault="006C5946" w:rsidP="006C5946">
      <w:pPr>
        <w:shd w:val="clear" w:color="auto" w:fill="FFFFFF" w:themeFill="background1"/>
        <w:tabs>
          <w:tab w:val="left" w:pos="0"/>
        </w:tabs>
        <w:spacing w:line="276" w:lineRule="auto"/>
        <w:jc w:val="both"/>
      </w:pPr>
    </w:p>
    <w:p w14:paraId="58AD896E" w14:textId="77807399" w:rsidR="005E2A11" w:rsidRDefault="005E2A11" w:rsidP="006C5946">
      <w:pPr>
        <w:shd w:val="clear" w:color="auto" w:fill="FFFFFF" w:themeFill="background1"/>
        <w:tabs>
          <w:tab w:val="left" w:pos="0"/>
        </w:tabs>
        <w:spacing w:line="276" w:lineRule="auto"/>
        <w:jc w:val="both"/>
      </w:pPr>
      <w:r>
        <w:tab/>
      </w:r>
    </w:p>
    <w:p w14:paraId="58AD8970" w14:textId="1D6F1730" w:rsidR="001626B6" w:rsidRDefault="001626B6" w:rsidP="006C5946">
      <w:pPr>
        <w:tabs>
          <w:tab w:val="left" w:pos="0"/>
        </w:tabs>
        <w:spacing w:line="276" w:lineRule="auto"/>
        <w:jc w:val="both"/>
        <w:rPr>
          <w:b/>
          <w:iCs/>
        </w:rPr>
      </w:pPr>
      <w:r w:rsidRPr="00DC62B6">
        <w:rPr>
          <w:b/>
        </w:rPr>
        <w:t xml:space="preserve">K bodu 2. </w:t>
      </w:r>
      <w:r w:rsidR="00FE1DD2" w:rsidRPr="00AC3A7F">
        <w:rPr>
          <w:b/>
          <w:iCs/>
        </w:rPr>
        <w:t xml:space="preserve">Voľba </w:t>
      </w:r>
      <w:r w:rsidR="00776E10" w:rsidRPr="00AC3A7F">
        <w:rPr>
          <w:b/>
          <w:iCs/>
        </w:rPr>
        <w:t>2</w:t>
      </w:r>
      <w:r w:rsidR="00FE1DD2" w:rsidRPr="00AC3A7F">
        <w:rPr>
          <w:b/>
          <w:iCs/>
        </w:rPr>
        <w:t xml:space="preserve"> </w:t>
      </w:r>
      <w:r w:rsidR="00776E10" w:rsidRPr="00AC3A7F">
        <w:rPr>
          <w:b/>
          <w:iCs/>
        </w:rPr>
        <w:t xml:space="preserve">skrutátorov pre aklamačné </w:t>
      </w:r>
      <w:r w:rsidR="00FE1DD2" w:rsidRPr="00AC3A7F">
        <w:rPr>
          <w:b/>
          <w:iCs/>
        </w:rPr>
        <w:t>hlasovani</w:t>
      </w:r>
      <w:r w:rsidR="00776E10" w:rsidRPr="00AC3A7F">
        <w:rPr>
          <w:b/>
          <w:iCs/>
        </w:rPr>
        <w:t>e</w:t>
      </w:r>
      <w:r w:rsidR="003C2453">
        <w:rPr>
          <w:b/>
          <w:iCs/>
        </w:rPr>
        <w:t xml:space="preserve">, </w:t>
      </w:r>
      <w:r w:rsidR="003C2453" w:rsidRPr="00FA6B00">
        <w:rPr>
          <w:b/>
          <w:iCs/>
        </w:rPr>
        <w:t>3 členov volebnej komisie k tajnému hlasovaniu</w:t>
      </w:r>
      <w:r w:rsidR="00FE1DD2" w:rsidRPr="00AC3A7F">
        <w:rPr>
          <w:b/>
          <w:iCs/>
        </w:rPr>
        <w:t xml:space="preserve"> a 2 overovateľov zápisnice</w:t>
      </w:r>
    </w:p>
    <w:p w14:paraId="0DCA3DD6" w14:textId="77777777" w:rsidR="00A067C3" w:rsidRDefault="00A067C3" w:rsidP="006C5946">
      <w:pPr>
        <w:tabs>
          <w:tab w:val="left" w:pos="0"/>
        </w:tabs>
        <w:spacing w:line="276" w:lineRule="auto"/>
        <w:jc w:val="both"/>
        <w:rPr>
          <w:b/>
        </w:rPr>
      </w:pPr>
    </w:p>
    <w:p w14:paraId="0B51BBBD" w14:textId="6168D2D8" w:rsidR="003C2453" w:rsidRPr="003C2453" w:rsidRDefault="003C2453" w:rsidP="006C5946">
      <w:pPr>
        <w:tabs>
          <w:tab w:val="left" w:pos="0"/>
        </w:tabs>
        <w:spacing w:line="276" w:lineRule="auto"/>
        <w:jc w:val="both"/>
        <w:rPr>
          <w:bCs/>
        </w:rPr>
      </w:pPr>
      <w:r w:rsidRPr="003C2453">
        <w:rPr>
          <w:bCs/>
        </w:rPr>
        <w:t xml:space="preserve">Predseda VR TnUAD </w:t>
      </w:r>
      <w:r>
        <w:rPr>
          <w:bCs/>
        </w:rPr>
        <w:t xml:space="preserve">predniesol návrh voľby: </w:t>
      </w:r>
    </w:p>
    <w:p w14:paraId="69D28726" w14:textId="4C979BAA" w:rsidR="00FE1DD2" w:rsidRDefault="00FE1DD2" w:rsidP="006C5946">
      <w:pPr>
        <w:spacing w:line="276" w:lineRule="auto"/>
        <w:jc w:val="both"/>
      </w:pPr>
    </w:p>
    <w:p w14:paraId="5D9A5C19" w14:textId="7E3F0035" w:rsidR="00FE1DD2" w:rsidRDefault="00C848DF" w:rsidP="006C5946">
      <w:pPr>
        <w:spacing w:line="276" w:lineRule="auto"/>
        <w:jc w:val="both"/>
      </w:pPr>
      <w:bookmarkStart w:id="0" w:name="_Hlk169516636"/>
      <w:r>
        <w:rPr>
          <w:u w:val="single"/>
        </w:rPr>
        <w:t xml:space="preserve">za </w:t>
      </w:r>
      <w:r w:rsidR="00776E10">
        <w:rPr>
          <w:u w:val="single"/>
        </w:rPr>
        <w:t>skrutátorov k aklamačnému</w:t>
      </w:r>
      <w:r w:rsidR="00FE1DD2" w:rsidRPr="00FE1DD2">
        <w:rPr>
          <w:u w:val="single"/>
        </w:rPr>
        <w:t xml:space="preserve"> hlasovaniu</w:t>
      </w:r>
      <w:r w:rsidR="00FE1DD2">
        <w:t>:</w:t>
      </w:r>
    </w:p>
    <w:p w14:paraId="06D27A51" w14:textId="77777777" w:rsidR="002C345B" w:rsidRDefault="002C345B" w:rsidP="006C5946">
      <w:pPr>
        <w:spacing w:line="276" w:lineRule="auto"/>
        <w:jc w:val="both"/>
      </w:pPr>
    </w:p>
    <w:p w14:paraId="2F2DB04E" w14:textId="41CB9F28" w:rsidR="00776E10" w:rsidRDefault="002C345B" w:rsidP="006C5946">
      <w:pPr>
        <w:spacing w:line="276" w:lineRule="auto"/>
        <w:jc w:val="both"/>
      </w:pPr>
      <w:r>
        <w:t xml:space="preserve"> prof. Ing. Darina Ondrušová, PhD.</w:t>
      </w:r>
    </w:p>
    <w:p w14:paraId="6BFA8AFC" w14:textId="77777777" w:rsidR="00FA6B00" w:rsidRDefault="002C345B" w:rsidP="006C5946">
      <w:pPr>
        <w:spacing w:line="276" w:lineRule="auto"/>
        <w:jc w:val="both"/>
        <w:rPr>
          <w:iCs/>
          <w:sz w:val="22"/>
          <w:szCs w:val="22"/>
        </w:rPr>
      </w:pPr>
      <w:r>
        <w:t xml:space="preserve"> doc. </w:t>
      </w:r>
      <w:r w:rsidR="00FA6B00" w:rsidRPr="00FA6B00">
        <w:rPr>
          <w:iCs/>
          <w:sz w:val="22"/>
          <w:szCs w:val="22"/>
        </w:rPr>
        <w:t>Ing. Adriana Grenčíková, PhD.</w:t>
      </w:r>
    </w:p>
    <w:p w14:paraId="385EC85E" w14:textId="77777777" w:rsidR="00FA6B00" w:rsidRDefault="00FA6B00" w:rsidP="006C5946">
      <w:pPr>
        <w:spacing w:line="276" w:lineRule="auto"/>
        <w:jc w:val="both"/>
        <w:rPr>
          <w:iCs/>
          <w:sz w:val="22"/>
          <w:szCs w:val="22"/>
        </w:rPr>
      </w:pPr>
    </w:p>
    <w:p w14:paraId="0EAA0D29" w14:textId="0FF43B04" w:rsidR="00FA6B00" w:rsidRDefault="00FA6B00" w:rsidP="006C5946">
      <w:pPr>
        <w:spacing w:line="276" w:lineRule="auto"/>
        <w:jc w:val="both"/>
        <w:rPr>
          <w:u w:val="single"/>
        </w:rPr>
      </w:pPr>
      <w:r w:rsidRPr="00FA6B00">
        <w:rPr>
          <w:u w:val="single"/>
        </w:rPr>
        <w:t xml:space="preserve">za členov volebnej komisie k tajnému hlasovaniu </w:t>
      </w:r>
    </w:p>
    <w:p w14:paraId="7920A0D3" w14:textId="77777777" w:rsidR="00FA6B00" w:rsidRDefault="00FA6B00" w:rsidP="006C5946">
      <w:pPr>
        <w:spacing w:line="276" w:lineRule="auto"/>
        <w:jc w:val="both"/>
        <w:rPr>
          <w:u w:val="single"/>
        </w:rPr>
      </w:pPr>
    </w:p>
    <w:p w14:paraId="2B975DAB" w14:textId="577F1B5D" w:rsidR="00FA6B00" w:rsidRPr="00FA6B00" w:rsidRDefault="00FA6B00" w:rsidP="006C5946">
      <w:pPr>
        <w:spacing w:line="276" w:lineRule="auto"/>
        <w:jc w:val="both"/>
      </w:pPr>
      <w:r w:rsidRPr="00FA6B00">
        <w:t>doc. Ing. Jozef Majerík, PhD.</w:t>
      </w:r>
      <w:r w:rsidR="004418D5">
        <w:t>,</w:t>
      </w:r>
      <w:r w:rsidRPr="00FA6B00">
        <w:t xml:space="preserve"> EUR ING</w:t>
      </w:r>
      <w:r w:rsidR="0022490A">
        <w:t xml:space="preserve"> – predseda VK </w:t>
      </w:r>
    </w:p>
    <w:p w14:paraId="52AE4F5C" w14:textId="6737C6E6" w:rsidR="00FA6B00" w:rsidRDefault="00FA6B00" w:rsidP="006C5946">
      <w:pPr>
        <w:spacing w:line="276" w:lineRule="auto"/>
        <w:jc w:val="both"/>
        <w:rPr>
          <w:iCs/>
          <w:sz w:val="22"/>
          <w:szCs w:val="22"/>
        </w:rPr>
      </w:pPr>
      <w:r>
        <w:rPr>
          <w:sz w:val="22"/>
          <w:szCs w:val="22"/>
        </w:rPr>
        <w:t xml:space="preserve">prof. </w:t>
      </w:r>
      <w:r w:rsidRPr="005C48FE">
        <w:rPr>
          <w:iCs/>
          <w:sz w:val="22"/>
          <w:szCs w:val="22"/>
        </w:rPr>
        <w:t>RNDr. Mariana Pajtášová, PhD.</w:t>
      </w:r>
    </w:p>
    <w:p w14:paraId="310FB7C0" w14:textId="3177ABEF" w:rsidR="00FA6B00" w:rsidRDefault="00FA6B00" w:rsidP="006C5946">
      <w:pPr>
        <w:spacing w:line="276" w:lineRule="auto"/>
        <w:jc w:val="both"/>
        <w:rPr>
          <w:iCs/>
          <w:sz w:val="22"/>
          <w:szCs w:val="22"/>
        </w:rPr>
      </w:pPr>
      <w:r w:rsidRPr="005C48FE">
        <w:rPr>
          <w:iCs/>
          <w:sz w:val="22"/>
          <w:szCs w:val="22"/>
        </w:rPr>
        <w:t>doc. RNDr. Eva Grmanová, PhD.</w:t>
      </w:r>
    </w:p>
    <w:p w14:paraId="0EFA920B" w14:textId="77777777" w:rsidR="00FA6B00" w:rsidRPr="00FA6B00" w:rsidRDefault="00FA6B00" w:rsidP="006C5946">
      <w:pPr>
        <w:spacing w:line="276" w:lineRule="auto"/>
        <w:jc w:val="both"/>
        <w:rPr>
          <w:u w:val="single"/>
        </w:rPr>
      </w:pPr>
    </w:p>
    <w:p w14:paraId="6074647F" w14:textId="5B68C07B" w:rsidR="00C848DF" w:rsidRDefault="00C848DF" w:rsidP="006C5946">
      <w:pPr>
        <w:spacing w:line="276" w:lineRule="auto"/>
        <w:jc w:val="both"/>
      </w:pPr>
      <w:r w:rsidRPr="00FA6B00">
        <w:rPr>
          <w:u w:val="single"/>
        </w:rPr>
        <w:lastRenderedPageBreak/>
        <w:t>za overovateľov zápisnice</w:t>
      </w:r>
      <w:r>
        <w:t>:</w:t>
      </w:r>
    </w:p>
    <w:p w14:paraId="58AD8979" w14:textId="77777777" w:rsidR="000455D9" w:rsidRDefault="000455D9" w:rsidP="006C5946">
      <w:pPr>
        <w:tabs>
          <w:tab w:val="left" w:pos="0"/>
        </w:tabs>
        <w:spacing w:line="276" w:lineRule="auto"/>
        <w:jc w:val="both"/>
      </w:pPr>
    </w:p>
    <w:p w14:paraId="3113890B" w14:textId="77777777" w:rsidR="00FA6B00" w:rsidRPr="00FA6B00" w:rsidRDefault="00FA6B00" w:rsidP="006C5946">
      <w:pPr>
        <w:tabs>
          <w:tab w:val="left" w:pos="0"/>
        </w:tabs>
        <w:spacing w:line="276" w:lineRule="auto"/>
        <w:jc w:val="both"/>
        <w:rPr>
          <w:iCs/>
        </w:rPr>
      </w:pPr>
      <w:r w:rsidRPr="00FA6B00">
        <w:rPr>
          <w:rFonts w:eastAsia="MS Mincho"/>
          <w:iCs/>
        </w:rPr>
        <w:t>doc. RNDr. Zdenka Krajčovičová, PhD., MPH</w:t>
      </w:r>
      <w:r w:rsidRPr="00FA6B00">
        <w:rPr>
          <w:iCs/>
        </w:rPr>
        <w:t xml:space="preserve"> </w:t>
      </w:r>
    </w:p>
    <w:p w14:paraId="03158E8B" w14:textId="3DAB3C52" w:rsidR="00776E10" w:rsidRDefault="0022490A" w:rsidP="006C5946">
      <w:pPr>
        <w:tabs>
          <w:tab w:val="left" w:pos="0"/>
        </w:tabs>
        <w:spacing w:line="276" w:lineRule="auto"/>
        <w:jc w:val="both"/>
      </w:pPr>
      <w:r w:rsidRPr="00FA6B00">
        <w:t>doc. Ing. Jozef Majerík, PhD. EUR ING</w:t>
      </w:r>
      <w:bookmarkEnd w:id="0"/>
    </w:p>
    <w:p w14:paraId="49B25F99" w14:textId="77777777" w:rsidR="0022490A" w:rsidRDefault="0022490A" w:rsidP="006C5946">
      <w:pPr>
        <w:tabs>
          <w:tab w:val="left" w:pos="0"/>
        </w:tabs>
        <w:spacing w:line="276" w:lineRule="auto"/>
        <w:jc w:val="both"/>
      </w:pPr>
    </w:p>
    <w:p w14:paraId="58AD897A" w14:textId="77777777" w:rsidR="000455D9" w:rsidRDefault="000455D9" w:rsidP="006C5946">
      <w:pPr>
        <w:spacing w:line="276" w:lineRule="auto"/>
        <w:jc w:val="both"/>
      </w:pPr>
      <w:r>
        <w:t>Výsledky hlasovania:</w:t>
      </w:r>
    </w:p>
    <w:p w14:paraId="15DC3CCA" w14:textId="4654E2F8" w:rsidR="00653F78" w:rsidRDefault="00653F78" w:rsidP="006C5946">
      <w:pPr>
        <w:spacing w:line="276" w:lineRule="auto"/>
        <w:jc w:val="both"/>
      </w:pPr>
      <w:r>
        <w:t>Počet členov VR TnUAD oprávnených hlasovať:</w:t>
      </w:r>
      <w:r>
        <w:tab/>
      </w:r>
      <w:r>
        <w:tab/>
      </w:r>
      <w:r>
        <w:tab/>
      </w:r>
      <w:r>
        <w:tab/>
        <w:t>32</w:t>
      </w:r>
    </w:p>
    <w:p w14:paraId="75A267EC" w14:textId="0BBC90E5" w:rsidR="00653F78" w:rsidRDefault="000455D9" w:rsidP="006C5946">
      <w:pPr>
        <w:tabs>
          <w:tab w:val="left" w:pos="0"/>
        </w:tabs>
        <w:spacing w:line="276" w:lineRule="auto"/>
        <w:jc w:val="both"/>
      </w:pPr>
      <w:r>
        <w:t>Počet  prítomných čle</w:t>
      </w:r>
      <w:r w:rsidR="003F4D6E">
        <w:t xml:space="preserve">nov VR </w:t>
      </w:r>
      <w:r w:rsidR="00653F78">
        <w:t>TnUAD</w:t>
      </w:r>
      <w:r w:rsidR="003F4D6E">
        <w:t xml:space="preserve"> oprávnených hlasovať</w:t>
      </w:r>
      <w:r w:rsidR="00653F78">
        <w:t>:</w:t>
      </w:r>
      <w:r w:rsidR="00FE0BF5">
        <w:tab/>
      </w:r>
      <w:r w:rsidR="00FE0BF5">
        <w:tab/>
      </w:r>
      <w:r w:rsidR="002C345B">
        <w:t>2</w:t>
      </w:r>
      <w:r w:rsidR="00527CED">
        <w:t>6</w:t>
      </w:r>
      <w:r w:rsidR="00FE0BF5">
        <w:tab/>
      </w:r>
      <w:r w:rsidR="00FE0BF5">
        <w:tab/>
      </w:r>
      <w:r w:rsidR="003F4D6E">
        <w:tab/>
      </w:r>
      <w:r>
        <w:t xml:space="preserve">        Počet členov VR</w:t>
      </w:r>
      <w:r w:rsidR="00653F78">
        <w:t xml:space="preserve"> TnUAD</w:t>
      </w:r>
      <w:r>
        <w:t xml:space="preserve">, ktorí </w:t>
      </w:r>
      <w:r w:rsidR="00A102A9">
        <w:t>hlasovali za</w:t>
      </w:r>
      <w:r w:rsidR="00FE0BF5">
        <w:tab/>
      </w:r>
      <w:r w:rsidR="00653F78">
        <w:t>:</w:t>
      </w:r>
      <w:r w:rsidR="00FE0BF5">
        <w:tab/>
      </w:r>
      <w:r w:rsidR="00FE0BF5">
        <w:tab/>
      </w:r>
      <w:r w:rsidR="00FE0BF5">
        <w:tab/>
      </w:r>
      <w:r w:rsidR="00FE0BF5">
        <w:tab/>
      </w:r>
      <w:r w:rsidR="002C345B">
        <w:t>2</w:t>
      </w:r>
      <w:r w:rsidR="00527CED">
        <w:t>5</w:t>
      </w:r>
      <w:r w:rsidR="00A102A9">
        <w:tab/>
      </w:r>
      <w:r w:rsidR="00A102A9">
        <w:tab/>
      </w:r>
    </w:p>
    <w:p w14:paraId="58AD897D" w14:textId="69078094" w:rsidR="000455D9" w:rsidRDefault="000455D9" w:rsidP="006C5946">
      <w:pPr>
        <w:tabs>
          <w:tab w:val="left" w:pos="0"/>
        </w:tabs>
        <w:spacing w:line="276" w:lineRule="auto"/>
        <w:jc w:val="both"/>
      </w:pPr>
      <w:r>
        <w:t>Počet členov</w:t>
      </w:r>
      <w:r w:rsidR="003F4D6E">
        <w:t xml:space="preserve"> VR</w:t>
      </w:r>
      <w:r w:rsidR="00653F78">
        <w:t xml:space="preserve"> TnUAD</w:t>
      </w:r>
      <w:r w:rsidR="003F4D6E">
        <w:t>, ktorí hlasovali proti</w:t>
      </w:r>
      <w:r w:rsidR="00653F78">
        <w:t>:</w:t>
      </w:r>
      <w:r w:rsidR="00FE0BF5">
        <w:tab/>
      </w:r>
      <w:r w:rsidR="00FE0BF5">
        <w:tab/>
      </w:r>
      <w:r w:rsidR="00FE0BF5">
        <w:tab/>
      </w:r>
      <w:r w:rsidR="00FE0BF5">
        <w:tab/>
      </w:r>
      <w:r w:rsidR="007D01CD">
        <w:t xml:space="preserve">  </w:t>
      </w:r>
      <w:r w:rsidR="002C345B">
        <w:t>0</w:t>
      </w:r>
      <w:r w:rsidR="005A479C">
        <w:t xml:space="preserve"> </w:t>
      </w:r>
      <w:r w:rsidR="00A102A9">
        <w:t xml:space="preserve"> </w:t>
      </w:r>
      <w:r w:rsidR="003F4D6E">
        <w:t xml:space="preserve"> </w:t>
      </w:r>
      <w:r>
        <w:t xml:space="preserve">           </w:t>
      </w:r>
      <w:r>
        <w:tab/>
      </w:r>
      <w:r>
        <w:tab/>
        <w:t xml:space="preserve">  </w:t>
      </w:r>
    </w:p>
    <w:p w14:paraId="4F746E43" w14:textId="520DA2DB" w:rsidR="00414231" w:rsidRDefault="000455D9" w:rsidP="006C5946">
      <w:pPr>
        <w:tabs>
          <w:tab w:val="left" w:pos="0"/>
        </w:tabs>
        <w:spacing w:line="276" w:lineRule="auto"/>
        <w:jc w:val="both"/>
      </w:pPr>
      <w:r>
        <w:t>Počet členov VR</w:t>
      </w:r>
      <w:r w:rsidR="00653F78">
        <w:t xml:space="preserve"> TnUAD</w:t>
      </w:r>
      <w:r>
        <w:t xml:space="preserve">, </w:t>
      </w:r>
      <w:r w:rsidR="003F4D6E">
        <w:t>ktorí sa zdržali hlasovania</w:t>
      </w:r>
      <w:r w:rsidR="00653F78">
        <w:t>:</w:t>
      </w:r>
      <w:r w:rsidR="003F4D6E">
        <w:tab/>
      </w:r>
      <w:r w:rsidR="003F4D6E">
        <w:tab/>
      </w:r>
      <w:r w:rsidR="003F4D6E">
        <w:tab/>
      </w:r>
      <w:r w:rsidR="007D01CD">
        <w:t xml:space="preserve">  </w:t>
      </w:r>
      <w:r w:rsidR="00527CED">
        <w:t>1</w:t>
      </w:r>
      <w:r w:rsidR="003F4D6E">
        <w:t xml:space="preserve"> </w:t>
      </w:r>
      <w:r>
        <w:t xml:space="preserve">  </w:t>
      </w:r>
    </w:p>
    <w:p w14:paraId="641382C4" w14:textId="77777777" w:rsidR="00776E10" w:rsidRDefault="00776E10" w:rsidP="006C5946">
      <w:pPr>
        <w:tabs>
          <w:tab w:val="left" w:pos="0"/>
        </w:tabs>
        <w:spacing w:line="276" w:lineRule="auto"/>
        <w:jc w:val="both"/>
      </w:pPr>
    </w:p>
    <w:p w14:paraId="26F2029B" w14:textId="69148C2A" w:rsidR="00653F78" w:rsidRDefault="00653F78" w:rsidP="006C5946">
      <w:pPr>
        <w:tabs>
          <w:tab w:val="left" w:pos="0"/>
        </w:tabs>
        <w:spacing w:line="276" w:lineRule="auto"/>
        <w:jc w:val="both"/>
        <w:rPr>
          <w:i/>
          <w:iCs/>
        </w:rPr>
      </w:pPr>
      <w:r w:rsidRPr="003E0DCE">
        <w:rPr>
          <w:i/>
          <w:iCs/>
        </w:rPr>
        <w:t>Uznesenie VR – 1/</w:t>
      </w:r>
      <w:r>
        <w:rPr>
          <w:i/>
          <w:iCs/>
        </w:rPr>
        <w:t>1</w:t>
      </w:r>
      <w:r w:rsidRPr="003E0DCE">
        <w:rPr>
          <w:i/>
          <w:iCs/>
        </w:rPr>
        <w:t>/202</w:t>
      </w:r>
      <w:r>
        <w:rPr>
          <w:i/>
          <w:iCs/>
        </w:rPr>
        <w:t>4</w:t>
      </w:r>
    </w:p>
    <w:p w14:paraId="35F41EB8" w14:textId="430EC2D2" w:rsidR="001A5ABA" w:rsidRPr="001A5ABA" w:rsidRDefault="00653F78" w:rsidP="006C5946">
      <w:pPr>
        <w:tabs>
          <w:tab w:val="left" w:pos="0"/>
        </w:tabs>
        <w:spacing w:line="276" w:lineRule="auto"/>
        <w:jc w:val="both"/>
        <w:rPr>
          <w:bCs/>
          <w:i/>
        </w:rPr>
      </w:pPr>
      <w:r>
        <w:rPr>
          <w:i/>
          <w:iCs/>
        </w:rPr>
        <w:t>VR TnUAD</w:t>
      </w:r>
      <w:r w:rsidR="00A84545">
        <w:rPr>
          <w:i/>
          <w:iCs/>
        </w:rPr>
        <w:t xml:space="preserve"> </w:t>
      </w:r>
      <w:r w:rsidRPr="00243E69">
        <w:rPr>
          <w:i/>
          <w:iCs/>
          <w:u w:val="single"/>
        </w:rPr>
        <w:t>schválila</w:t>
      </w:r>
      <w:r w:rsidR="001A5ABA">
        <w:rPr>
          <w:i/>
          <w:iCs/>
        </w:rPr>
        <w:t xml:space="preserve"> návrh </w:t>
      </w:r>
      <w:r w:rsidR="001A5ABA" w:rsidRPr="001A5ABA">
        <w:rPr>
          <w:bCs/>
          <w:i/>
        </w:rPr>
        <w:t>skrutátorov pre aklamačné hlasovanie,</w:t>
      </w:r>
      <w:r w:rsidR="001A5ABA">
        <w:rPr>
          <w:bCs/>
          <w:i/>
        </w:rPr>
        <w:t xml:space="preserve"> č</w:t>
      </w:r>
      <w:r w:rsidR="001A5ABA" w:rsidRPr="001A5ABA">
        <w:rPr>
          <w:bCs/>
          <w:i/>
        </w:rPr>
        <w:t>lenov volebnej komisie k tajnému hlasovaniu a  overovateľov zápisnice</w:t>
      </w:r>
      <w:r w:rsidR="001A5ABA">
        <w:rPr>
          <w:bCs/>
          <w:i/>
        </w:rPr>
        <w:t>.</w:t>
      </w:r>
    </w:p>
    <w:p w14:paraId="50C2EE35" w14:textId="77777777" w:rsidR="00653F78" w:rsidRDefault="00653F78" w:rsidP="006C5946">
      <w:pPr>
        <w:tabs>
          <w:tab w:val="left" w:pos="0"/>
        </w:tabs>
        <w:spacing w:line="276" w:lineRule="auto"/>
        <w:jc w:val="both"/>
      </w:pPr>
    </w:p>
    <w:p w14:paraId="3343A557" w14:textId="77777777" w:rsidR="006C5946" w:rsidRDefault="006C5946" w:rsidP="006C5946">
      <w:pPr>
        <w:tabs>
          <w:tab w:val="left" w:pos="0"/>
        </w:tabs>
        <w:spacing w:line="276" w:lineRule="auto"/>
        <w:jc w:val="both"/>
      </w:pPr>
    </w:p>
    <w:p w14:paraId="58AD8981" w14:textId="037C37C7" w:rsidR="001626B6" w:rsidRDefault="001626B6" w:rsidP="006C5946">
      <w:pPr>
        <w:tabs>
          <w:tab w:val="left" w:pos="0"/>
        </w:tabs>
        <w:spacing w:line="276" w:lineRule="auto"/>
        <w:jc w:val="both"/>
        <w:rPr>
          <w:b/>
        </w:rPr>
      </w:pPr>
      <w:r w:rsidRPr="001626B6">
        <w:rPr>
          <w:b/>
        </w:rPr>
        <w:t>K bodu 3. Schválenie programu zasadnutia</w:t>
      </w:r>
    </w:p>
    <w:p w14:paraId="46F09A6D" w14:textId="77777777" w:rsidR="00A067C3" w:rsidRPr="00414231" w:rsidRDefault="00A067C3" w:rsidP="006C5946">
      <w:pPr>
        <w:tabs>
          <w:tab w:val="left" w:pos="0"/>
        </w:tabs>
        <w:spacing w:line="276" w:lineRule="auto"/>
        <w:jc w:val="both"/>
      </w:pPr>
    </w:p>
    <w:p w14:paraId="58AD8982" w14:textId="42DFB71F" w:rsidR="001626B6" w:rsidRDefault="001626B6" w:rsidP="006C5946">
      <w:pPr>
        <w:spacing w:line="276" w:lineRule="auto"/>
        <w:jc w:val="both"/>
      </w:pPr>
      <w:r>
        <w:t xml:space="preserve">Predseda VR TnUAD oboznámil prítomných členov s programom zasadnutia. K predloženému </w:t>
      </w:r>
      <w:r w:rsidRPr="002C345B">
        <w:t>programu neboli vznesené pripomienky, ani návrhy na zmenu, resp. doplnenie</w:t>
      </w:r>
      <w:r>
        <w:t>.</w:t>
      </w:r>
    </w:p>
    <w:p w14:paraId="08670B81" w14:textId="77777777" w:rsidR="00BA75CA" w:rsidRDefault="00BA75CA" w:rsidP="006C5946">
      <w:pPr>
        <w:spacing w:line="276" w:lineRule="auto"/>
        <w:jc w:val="both"/>
        <w:rPr>
          <w:iCs/>
        </w:rPr>
      </w:pPr>
    </w:p>
    <w:p w14:paraId="4148FEDE" w14:textId="77777777" w:rsidR="00243E69" w:rsidRDefault="00EA2043" w:rsidP="006C5946">
      <w:pPr>
        <w:spacing w:line="276" w:lineRule="auto"/>
        <w:jc w:val="both"/>
      </w:pPr>
      <w:r>
        <w:t>Výsledky hlasovania:</w:t>
      </w:r>
    </w:p>
    <w:p w14:paraId="22B3DA8C" w14:textId="68D3E7C0" w:rsidR="00243E69" w:rsidRDefault="00243E69" w:rsidP="006C5946">
      <w:pPr>
        <w:spacing w:line="276" w:lineRule="auto"/>
        <w:jc w:val="both"/>
      </w:pPr>
      <w:r>
        <w:t>Počet členov VR TnUAD oprávnených hlasovať:</w:t>
      </w:r>
      <w:r>
        <w:tab/>
      </w:r>
      <w:r>
        <w:tab/>
      </w:r>
      <w:r>
        <w:tab/>
        <w:t xml:space="preserve"> 32</w:t>
      </w:r>
      <w:r w:rsidR="00EA2043">
        <w:tab/>
      </w:r>
      <w:r w:rsidR="00EA2043">
        <w:tab/>
      </w:r>
      <w:r w:rsidR="00EA2043">
        <w:tab/>
      </w:r>
    </w:p>
    <w:p w14:paraId="4DFC931B" w14:textId="144AD627" w:rsidR="005E4D82" w:rsidRDefault="005E4D82" w:rsidP="006C5946">
      <w:pPr>
        <w:spacing w:line="276" w:lineRule="auto"/>
        <w:jc w:val="both"/>
      </w:pPr>
      <w:r>
        <w:t>Počet  prítomných členov VR  oprávnených hlasovať</w:t>
      </w:r>
      <w:r>
        <w:tab/>
      </w:r>
      <w:r>
        <w:tab/>
        <w:t xml:space="preserve"> </w:t>
      </w:r>
      <w:r w:rsidR="002C345B">
        <w:t>2</w:t>
      </w:r>
      <w:r w:rsidR="00527CED">
        <w:t>6</w:t>
      </w:r>
      <w:r>
        <w:tab/>
      </w:r>
      <w:r>
        <w:tab/>
        <w:t xml:space="preserve">        </w:t>
      </w:r>
      <w:r>
        <w:tab/>
      </w:r>
    </w:p>
    <w:p w14:paraId="6DA4606D" w14:textId="1C74D677" w:rsidR="005E4D82" w:rsidRDefault="005E4D82" w:rsidP="006C5946">
      <w:pPr>
        <w:tabs>
          <w:tab w:val="left" w:pos="0"/>
        </w:tabs>
        <w:spacing w:line="276" w:lineRule="auto"/>
        <w:jc w:val="both"/>
      </w:pPr>
      <w:r>
        <w:t>Počet členov VR, ktorí hlasovali za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2C345B">
        <w:t>2</w:t>
      </w:r>
      <w:r w:rsidR="00527CED">
        <w:t>5</w:t>
      </w:r>
    </w:p>
    <w:p w14:paraId="56142BD5" w14:textId="5319B124" w:rsidR="005E4D82" w:rsidRDefault="005E4D82" w:rsidP="006C5946">
      <w:pPr>
        <w:tabs>
          <w:tab w:val="left" w:pos="0"/>
        </w:tabs>
        <w:spacing w:line="276" w:lineRule="auto"/>
        <w:jc w:val="both"/>
      </w:pPr>
      <w:r>
        <w:t>Počet členov VR, ktorí hlasovali proti</w:t>
      </w:r>
      <w:r>
        <w:tab/>
      </w:r>
      <w:r>
        <w:tab/>
      </w:r>
      <w:r>
        <w:tab/>
      </w:r>
      <w:r>
        <w:tab/>
        <w:t xml:space="preserve">   </w:t>
      </w:r>
      <w:r w:rsidR="002C345B">
        <w:t>0</w:t>
      </w:r>
      <w:r>
        <w:t xml:space="preserve">            </w:t>
      </w:r>
      <w:r>
        <w:tab/>
      </w:r>
      <w:r>
        <w:tab/>
        <w:t xml:space="preserve">  </w:t>
      </w:r>
    </w:p>
    <w:p w14:paraId="5EE27C7E" w14:textId="409F65A2" w:rsidR="005E4D82" w:rsidRDefault="005E4D82" w:rsidP="006C5946">
      <w:pPr>
        <w:tabs>
          <w:tab w:val="left" w:pos="0"/>
        </w:tabs>
        <w:spacing w:line="276" w:lineRule="auto"/>
        <w:jc w:val="both"/>
      </w:pPr>
      <w:r>
        <w:t>Počet členov VR, ktorí sa zdržali hlasovania</w:t>
      </w:r>
      <w:r>
        <w:tab/>
      </w:r>
      <w:r>
        <w:tab/>
      </w:r>
      <w:r>
        <w:tab/>
        <w:t xml:space="preserve">   </w:t>
      </w:r>
      <w:r w:rsidR="00527CED">
        <w:t>1</w:t>
      </w:r>
    </w:p>
    <w:p w14:paraId="58AD898A" w14:textId="17CB455E" w:rsidR="001626B6" w:rsidRPr="005E4D82" w:rsidRDefault="005A479C" w:rsidP="006C5946">
      <w:pPr>
        <w:tabs>
          <w:tab w:val="left" w:pos="0"/>
        </w:tabs>
        <w:spacing w:line="276" w:lineRule="auto"/>
        <w:jc w:val="both"/>
      </w:pPr>
      <w:r>
        <w:tab/>
      </w:r>
      <w:r>
        <w:tab/>
        <w:t xml:space="preserve">  </w:t>
      </w:r>
      <w:r w:rsidR="00EA2043">
        <w:tab/>
      </w:r>
      <w:r w:rsidR="00EA2043">
        <w:tab/>
      </w:r>
      <w:r w:rsidR="00EA2043">
        <w:tab/>
        <w:t xml:space="preserve">  </w:t>
      </w:r>
      <w:r w:rsidR="001A09E6">
        <w:tab/>
      </w:r>
      <w:r w:rsidR="001A09E6">
        <w:tab/>
        <w:t xml:space="preserve">  </w:t>
      </w:r>
    </w:p>
    <w:p w14:paraId="58AD898B" w14:textId="652C21AB" w:rsidR="001626B6" w:rsidRPr="003E0DCE" w:rsidRDefault="001626B6" w:rsidP="006C5946">
      <w:pPr>
        <w:tabs>
          <w:tab w:val="left" w:pos="0"/>
        </w:tabs>
        <w:spacing w:line="276" w:lineRule="auto"/>
        <w:jc w:val="both"/>
        <w:rPr>
          <w:i/>
          <w:iCs/>
        </w:rPr>
      </w:pPr>
      <w:r w:rsidRPr="003E0DCE">
        <w:rPr>
          <w:i/>
          <w:iCs/>
        </w:rPr>
        <w:t>Uznesenie VR –</w:t>
      </w:r>
      <w:r w:rsidR="00E25819" w:rsidRPr="003E0DCE">
        <w:rPr>
          <w:i/>
          <w:iCs/>
        </w:rPr>
        <w:t xml:space="preserve"> </w:t>
      </w:r>
      <w:r w:rsidR="00653F78">
        <w:rPr>
          <w:i/>
          <w:iCs/>
        </w:rPr>
        <w:t>2</w:t>
      </w:r>
      <w:r w:rsidR="00E25819" w:rsidRPr="003E0DCE">
        <w:rPr>
          <w:i/>
          <w:iCs/>
        </w:rPr>
        <w:t>/</w:t>
      </w:r>
      <w:r w:rsidR="004850FD">
        <w:rPr>
          <w:i/>
          <w:iCs/>
        </w:rPr>
        <w:t>1</w:t>
      </w:r>
      <w:r w:rsidR="000B2153" w:rsidRPr="003E0DCE">
        <w:rPr>
          <w:i/>
          <w:iCs/>
        </w:rPr>
        <w:t>/20</w:t>
      </w:r>
      <w:r w:rsidR="0009000F" w:rsidRPr="003E0DCE">
        <w:rPr>
          <w:i/>
          <w:iCs/>
        </w:rPr>
        <w:t>2</w:t>
      </w:r>
      <w:r w:rsidR="0022490A">
        <w:rPr>
          <w:i/>
          <w:iCs/>
        </w:rPr>
        <w:t>4</w:t>
      </w:r>
    </w:p>
    <w:p w14:paraId="58AD898C" w14:textId="65816EBD" w:rsidR="001626B6" w:rsidRPr="007E00AF" w:rsidRDefault="001626B6" w:rsidP="006C5946">
      <w:pPr>
        <w:spacing w:line="276" w:lineRule="auto"/>
        <w:jc w:val="both"/>
        <w:rPr>
          <w:i/>
        </w:rPr>
      </w:pPr>
      <w:r>
        <w:rPr>
          <w:i/>
          <w:iCs/>
        </w:rPr>
        <w:t>VR TnUAD</w:t>
      </w:r>
      <w:r w:rsidR="00A84545">
        <w:rPr>
          <w:i/>
          <w:iCs/>
        </w:rPr>
        <w:t xml:space="preserve"> </w:t>
      </w:r>
      <w:r w:rsidRPr="00820C5A">
        <w:rPr>
          <w:i/>
          <w:iCs/>
          <w:u w:val="single"/>
        </w:rPr>
        <w:t xml:space="preserve">schválila </w:t>
      </w:r>
      <w:r w:rsidRPr="004418D5">
        <w:rPr>
          <w:i/>
          <w:iCs/>
        </w:rPr>
        <w:t>bez pripomienok</w:t>
      </w:r>
      <w:r>
        <w:rPr>
          <w:i/>
          <w:iCs/>
        </w:rPr>
        <w:t xml:space="preserve"> a n</w:t>
      </w:r>
      <w:r w:rsidRPr="00820C5A">
        <w:rPr>
          <w:i/>
          <w:iCs/>
        </w:rPr>
        <w:t>ávrh</w:t>
      </w:r>
      <w:r>
        <w:rPr>
          <w:i/>
          <w:iCs/>
        </w:rPr>
        <w:t>ov na zmenu a doplnenie predložený program zasadnutia.</w:t>
      </w:r>
    </w:p>
    <w:p w14:paraId="58AD898D" w14:textId="77777777" w:rsidR="001626B6" w:rsidRDefault="001626B6" w:rsidP="006C5946">
      <w:pPr>
        <w:spacing w:line="276" w:lineRule="auto"/>
        <w:jc w:val="both"/>
        <w:rPr>
          <w:i/>
        </w:rPr>
      </w:pPr>
      <w:r>
        <w:rPr>
          <w:i/>
        </w:rPr>
        <w:t xml:space="preserve"> </w:t>
      </w:r>
    </w:p>
    <w:p w14:paraId="58AD898E" w14:textId="77777777" w:rsidR="000455D9" w:rsidRPr="00820C5A" w:rsidRDefault="000455D9" w:rsidP="006C5946">
      <w:pPr>
        <w:spacing w:line="276" w:lineRule="auto"/>
        <w:jc w:val="both"/>
        <w:rPr>
          <w:i/>
        </w:rPr>
      </w:pPr>
    </w:p>
    <w:p w14:paraId="58AD898F" w14:textId="496E4819" w:rsidR="005E2A11" w:rsidRDefault="005E2A11" w:rsidP="006C5946">
      <w:pPr>
        <w:tabs>
          <w:tab w:val="left" w:pos="0"/>
        </w:tabs>
        <w:spacing w:line="276" w:lineRule="auto"/>
        <w:jc w:val="both"/>
        <w:rPr>
          <w:b/>
        </w:rPr>
      </w:pPr>
      <w:r w:rsidRPr="00E20D84">
        <w:rPr>
          <w:b/>
        </w:rPr>
        <w:t xml:space="preserve">K bodu </w:t>
      </w:r>
      <w:r w:rsidR="001A09E6">
        <w:rPr>
          <w:b/>
        </w:rPr>
        <w:t>4</w:t>
      </w:r>
      <w:r>
        <w:rPr>
          <w:b/>
        </w:rPr>
        <w:t xml:space="preserve">. </w:t>
      </w:r>
      <w:r w:rsidRPr="00E20D84">
        <w:rPr>
          <w:b/>
        </w:rPr>
        <w:t xml:space="preserve"> </w:t>
      </w:r>
      <w:r w:rsidRPr="001A09E6">
        <w:rPr>
          <w:b/>
        </w:rPr>
        <w:t>Kontrola plnenia uznesení</w:t>
      </w:r>
    </w:p>
    <w:p w14:paraId="067A3E46" w14:textId="77777777" w:rsidR="00A067C3" w:rsidRDefault="00A067C3" w:rsidP="006C5946">
      <w:pPr>
        <w:tabs>
          <w:tab w:val="left" w:pos="0"/>
        </w:tabs>
        <w:spacing w:line="276" w:lineRule="auto"/>
        <w:jc w:val="both"/>
        <w:rPr>
          <w:bCs/>
          <w:i/>
        </w:rPr>
      </w:pPr>
    </w:p>
    <w:p w14:paraId="58AD8990" w14:textId="0CA8077D" w:rsidR="005E2A11" w:rsidRDefault="005E2A11" w:rsidP="006C5946">
      <w:pPr>
        <w:tabs>
          <w:tab w:val="left" w:pos="0"/>
        </w:tabs>
        <w:spacing w:line="276" w:lineRule="auto"/>
        <w:jc w:val="both"/>
        <w:rPr>
          <w:bCs/>
        </w:rPr>
      </w:pPr>
      <w:r>
        <w:rPr>
          <w:bCs/>
        </w:rPr>
        <w:t>Kontrolu plnenia uznesení z ostatnej VR TnUAD vykona</w:t>
      </w:r>
      <w:r w:rsidR="001378CE">
        <w:rPr>
          <w:bCs/>
        </w:rPr>
        <w:t>l predseda VR TnUAD</w:t>
      </w:r>
      <w:r w:rsidR="005A479C">
        <w:rPr>
          <w:bCs/>
        </w:rPr>
        <w:t>. Skonštatoval</w:t>
      </w:r>
      <w:r w:rsidR="001A09E6">
        <w:rPr>
          <w:bCs/>
        </w:rPr>
        <w:t xml:space="preserve">, že </w:t>
      </w:r>
      <w:r w:rsidR="00EA2043">
        <w:rPr>
          <w:bCs/>
        </w:rPr>
        <w:t>u</w:t>
      </w:r>
      <w:r w:rsidR="001A09E6">
        <w:rPr>
          <w:bCs/>
        </w:rPr>
        <w:t xml:space="preserve">znesenia </w:t>
      </w:r>
      <w:r w:rsidR="001C382D">
        <w:rPr>
          <w:bCs/>
        </w:rPr>
        <w:t xml:space="preserve">predchádzajúcich </w:t>
      </w:r>
      <w:r w:rsidR="001A09E6">
        <w:rPr>
          <w:bCs/>
        </w:rPr>
        <w:t>zasadnutí sú splnené</w:t>
      </w:r>
      <w:r>
        <w:rPr>
          <w:bCs/>
        </w:rPr>
        <w:t xml:space="preserve">. </w:t>
      </w:r>
    </w:p>
    <w:p w14:paraId="58AD8992" w14:textId="77777777" w:rsidR="0093330E" w:rsidRDefault="0093330E" w:rsidP="006C5946">
      <w:pPr>
        <w:tabs>
          <w:tab w:val="left" w:pos="0"/>
        </w:tabs>
        <w:spacing w:line="276" w:lineRule="auto"/>
        <w:jc w:val="both"/>
      </w:pPr>
    </w:p>
    <w:p w14:paraId="13761582" w14:textId="77777777" w:rsidR="006C5946" w:rsidRDefault="006C5946" w:rsidP="006C5946">
      <w:pPr>
        <w:tabs>
          <w:tab w:val="left" w:pos="0"/>
        </w:tabs>
        <w:spacing w:line="276" w:lineRule="auto"/>
        <w:jc w:val="both"/>
      </w:pPr>
    </w:p>
    <w:p w14:paraId="58AD89A0" w14:textId="01D9F59E" w:rsidR="005E2A11" w:rsidRPr="00EF31FE" w:rsidRDefault="008975BC" w:rsidP="006C5946">
      <w:pPr>
        <w:tabs>
          <w:tab w:val="left" w:pos="0"/>
        </w:tabs>
        <w:spacing w:line="276" w:lineRule="auto"/>
        <w:jc w:val="both"/>
      </w:pPr>
      <w:r w:rsidRPr="00EF31FE">
        <w:rPr>
          <w:b/>
          <w:bCs/>
        </w:rPr>
        <w:t xml:space="preserve">K bodu </w:t>
      </w:r>
      <w:r w:rsidR="00EF31FE" w:rsidRPr="00EF31FE">
        <w:rPr>
          <w:b/>
        </w:rPr>
        <w:t xml:space="preserve">5. </w:t>
      </w:r>
      <w:r w:rsidR="00625D72" w:rsidRPr="000C00BD">
        <w:rPr>
          <w:b/>
          <w:spacing w:val="-2"/>
        </w:rPr>
        <w:t>Správa o vzdelávacej a</w:t>
      </w:r>
      <w:r w:rsidR="004418D5">
        <w:rPr>
          <w:b/>
          <w:spacing w:val="-2"/>
        </w:rPr>
        <w:t> </w:t>
      </w:r>
      <w:r w:rsidR="00625D72" w:rsidRPr="000C00BD">
        <w:rPr>
          <w:b/>
          <w:spacing w:val="-2"/>
        </w:rPr>
        <w:t>vedecko</w:t>
      </w:r>
      <w:r w:rsidR="004418D5">
        <w:rPr>
          <w:b/>
          <w:spacing w:val="-2"/>
        </w:rPr>
        <w:t xml:space="preserve"> - </w:t>
      </w:r>
      <w:r w:rsidR="00625D72" w:rsidRPr="000C00BD">
        <w:rPr>
          <w:b/>
          <w:spacing w:val="-2"/>
        </w:rPr>
        <w:t>výskumnej činnosti TnUAD v Trenčíne za rok 202</w:t>
      </w:r>
      <w:r w:rsidR="0022490A">
        <w:rPr>
          <w:b/>
          <w:spacing w:val="-2"/>
        </w:rPr>
        <w:t>3</w:t>
      </w:r>
    </w:p>
    <w:p w14:paraId="29C02283" w14:textId="77777777" w:rsidR="00625D72" w:rsidRDefault="00625D72" w:rsidP="006C5946">
      <w:pPr>
        <w:spacing w:line="276" w:lineRule="auto"/>
        <w:jc w:val="both"/>
      </w:pPr>
    </w:p>
    <w:p w14:paraId="0AA5E2EC" w14:textId="66E4CE64" w:rsidR="00243E69" w:rsidRDefault="00DD1B24" w:rsidP="006C5946">
      <w:pPr>
        <w:spacing w:line="276" w:lineRule="auto"/>
        <w:jc w:val="both"/>
      </w:pPr>
      <w:r>
        <w:t>Správu predniesla doc. RNDr. Zdenka Krajčovičová, PhD., MPH. K správe neboli žiadne pripomienky, následne dal predseda VR TnUAD o tomto bode hlasovať.</w:t>
      </w:r>
    </w:p>
    <w:p w14:paraId="12D88962" w14:textId="77777777" w:rsidR="00243E69" w:rsidRDefault="00243E69" w:rsidP="006C5946">
      <w:pPr>
        <w:spacing w:line="276" w:lineRule="auto"/>
        <w:jc w:val="both"/>
      </w:pPr>
    </w:p>
    <w:p w14:paraId="66AC241D" w14:textId="77777777" w:rsidR="00243E69" w:rsidRDefault="00243E69" w:rsidP="006C5946">
      <w:pPr>
        <w:spacing w:line="276" w:lineRule="auto"/>
        <w:jc w:val="both"/>
      </w:pPr>
    </w:p>
    <w:p w14:paraId="6AB4E61B" w14:textId="7F5247DE" w:rsidR="00414231" w:rsidRDefault="00414231" w:rsidP="006C5946">
      <w:pPr>
        <w:tabs>
          <w:tab w:val="left" w:pos="0"/>
        </w:tabs>
        <w:spacing w:line="276" w:lineRule="auto"/>
        <w:jc w:val="both"/>
      </w:pPr>
      <w:r>
        <w:t>Výsledky hlasovania:</w:t>
      </w:r>
    </w:p>
    <w:p w14:paraId="1EF8D15B" w14:textId="4A845870" w:rsidR="00243E69" w:rsidRDefault="00243E69" w:rsidP="006C5946">
      <w:pPr>
        <w:tabs>
          <w:tab w:val="left" w:pos="0"/>
        </w:tabs>
        <w:spacing w:line="276" w:lineRule="auto"/>
        <w:jc w:val="both"/>
      </w:pPr>
      <w:r>
        <w:t>Počet členov VR TnUAD oprávnených hlasovať:</w:t>
      </w:r>
      <w:r>
        <w:tab/>
      </w:r>
      <w:r>
        <w:tab/>
      </w:r>
      <w:r>
        <w:tab/>
        <w:t xml:space="preserve"> 32</w:t>
      </w:r>
    </w:p>
    <w:p w14:paraId="0F6735BB" w14:textId="40EFFB67" w:rsidR="00C35E41" w:rsidRDefault="00C35E41" w:rsidP="006C5946">
      <w:pPr>
        <w:tabs>
          <w:tab w:val="left" w:pos="0"/>
        </w:tabs>
        <w:spacing w:line="276" w:lineRule="auto"/>
        <w:jc w:val="both"/>
      </w:pPr>
      <w:r>
        <w:t>Počet  prítomných členov VR  oprávnených hlasovať</w:t>
      </w:r>
      <w:r>
        <w:tab/>
      </w:r>
      <w:r>
        <w:tab/>
        <w:t xml:space="preserve"> </w:t>
      </w:r>
      <w:r w:rsidR="0094154F" w:rsidRPr="0022490A">
        <w:t>2</w:t>
      </w:r>
      <w:r w:rsidR="00527CED">
        <w:t>6</w:t>
      </w:r>
      <w:r>
        <w:tab/>
      </w:r>
      <w:r>
        <w:tab/>
        <w:t xml:space="preserve">        </w:t>
      </w:r>
      <w:r>
        <w:tab/>
      </w:r>
    </w:p>
    <w:p w14:paraId="058502E1" w14:textId="1527CB11" w:rsidR="00C35E41" w:rsidRDefault="00C35E41" w:rsidP="006C5946">
      <w:pPr>
        <w:tabs>
          <w:tab w:val="left" w:pos="0"/>
        </w:tabs>
        <w:spacing w:line="276" w:lineRule="auto"/>
        <w:jc w:val="both"/>
      </w:pPr>
      <w:r>
        <w:t>Počet členov VR, ktorí hlasovali za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94154F" w:rsidRPr="0022490A">
        <w:t>2</w:t>
      </w:r>
      <w:r w:rsidR="00527CED">
        <w:t>6</w:t>
      </w:r>
    </w:p>
    <w:p w14:paraId="5ACC3134" w14:textId="4293B29F" w:rsidR="00C35E41" w:rsidRDefault="00C35E41" w:rsidP="006C5946">
      <w:pPr>
        <w:tabs>
          <w:tab w:val="left" w:pos="0"/>
        </w:tabs>
        <w:spacing w:line="276" w:lineRule="auto"/>
        <w:jc w:val="both"/>
      </w:pPr>
      <w:r>
        <w:t>Počet členov VR, ktorí hlasovali proti</w:t>
      </w:r>
      <w:r>
        <w:tab/>
      </w:r>
      <w:r>
        <w:tab/>
      </w:r>
      <w:r>
        <w:tab/>
      </w:r>
      <w:r>
        <w:tab/>
        <w:t xml:space="preserve">   </w:t>
      </w:r>
      <w:r w:rsidR="0094154F" w:rsidRPr="0022490A">
        <w:t>0</w:t>
      </w:r>
      <w:r>
        <w:t xml:space="preserve">            </w:t>
      </w:r>
      <w:r>
        <w:tab/>
      </w:r>
      <w:r>
        <w:tab/>
        <w:t xml:space="preserve">  </w:t>
      </w:r>
    </w:p>
    <w:p w14:paraId="66886BF5" w14:textId="08C49244" w:rsidR="00C35E41" w:rsidRPr="00136E02" w:rsidRDefault="00C35E41" w:rsidP="006C5946">
      <w:pPr>
        <w:tabs>
          <w:tab w:val="left" w:pos="0"/>
        </w:tabs>
        <w:spacing w:line="276" w:lineRule="auto"/>
        <w:jc w:val="both"/>
      </w:pPr>
      <w:r>
        <w:t>Počet členov VR, ktorí sa zdržali hlasovania</w:t>
      </w:r>
      <w:r>
        <w:tab/>
      </w:r>
      <w:r>
        <w:tab/>
      </w:r>
      <w:r>
        <w:tab/>
        <w:t xml:space="preserve">   </w:t>
      </w:r>
      <w:r w:rsidR="0094154F" w:rsidRPr="0022490A">
        <w:t>0</w:t>
      </w:r>
    </w:p>
    <w:p w14:paraId="139D3062" w14:textId="0A370D8D" w:rsidR="00C7646F" w:rsidRPr="00E7097F" w:rsidRDefault="00C85805" w:rsidP="006C5946">
      <w:pPr>
        <w:tabs>
          <w:tab w:val="num" w:pos="0"/>
        </w:tabs>
        <w:spacing w:line="276" w:lineRule="auto"/>
        <w:jc w:val="both"/>
      </w:pPr>
      <w:r>
        <w:tab/>
      </w:r>
      <w:r>
        <w:tab/>
      </w:r>
      <w:r>
        <w:tab/>
        <w:t xml:space="preserve">  </w:t>
      </w:r>
    </w:p>
    <w:p w14:paraId="179765B0" w14:textId="77777777" w:rsidR="0022490A" w:rsidRDefault="0022490A" w:rsidP="006C5946">
      <w:pPr>
        <w:tabs>
          <w:tab w:val="left" w:pos="0"/>
        </w:tabs>
        <w:spacing w:line="276" w:lineRule="auto"/>
        <w:jc w:val="both"/>
        <w:rPr>
          <w:i/>
        </w:rPr>
      </w:pPr>
    </w:p>
    <w:p w14:paraId="15982E5B" w14:textId="3C7E1FF0" w:rsidR="003E0DCE" w:rsidRPr="009801D1" w:rsidRDefault="003E0DCE" w:rsidP="006C5946">
      <w:pPr>
        <w:tabs>
          <w:tab w:val="left" w:pos="0"/>
        </w:tabs>
        <w:spacing w:line="276" w:lineRule="auto"/>
        <w:jc w:val="both"/>
      </w:pPr>
      <w:r>
        <w:rPr>
          <w:i/>
        </w:rPr>
        <w:t xml:space="preserve">Uznesenie VR – </w:t>
      </w:r>
      <w:r w:rsidR="00243E69">
        <w:rPr>
          <w:i/>
        </w:rPr>
        <w:t>3</w:t>
      </w:r>
      <w:r>
        <w:rPr>
          <w:i/>
        </w:rPr>
        <w:t>/</w:t>
      </w:r>
      <w:r w:rsidR="004850FD">
        <w:rPr>
          <w:i/>
        </w:rPr>
        <w:t>1</w:t>
      </w:r>
      <w:r>
        <w:rPr>
          <w:i/>
        </w:rPr>
        <w:t>/202</w:t>
      </w:r>
      <w:r w:rsidR="0022490A">
        <w:rPr>
          <w:i/>
        </w:rPr>
        <w:t>4</w:t>
      </w:r>
    </w:p>
    <w:p w14:paraId="0A3717B4" w14:textId="42B73D74" w:rsidR="003E0DCE" w:rsidRDefault="003E0DCE" w:rsidP="006C5946">
      <w:pPr>
        <w:tabs>
          <w:tab w:val="left" w:pos="0"/>
        </w:tabs>
        <w:spacing w:line="276" w:lineRule="auto"/>
        <w:jc w:val="both"/>
        <w:rPr>
          <w:b/>
          <w:bCs/>
        </w:rPr>
      </w:pPr>
      <w:r w:rsidRPr="00380DEB">
        <w:rPr>
          <w:i/>
        </w:rPr>
        <w:t>VR</w:t>
      </w:r>
      <w:r>
        <w:rPr>
          <w:i/>
        </w:rPr>
        <w:t xml:space="preserve"> </w:t>
      </w:r>
      <w:r w:rsidRPr="00380DEB">
        <w:rPr>
          <w:i/>
        </w:rPr>
        <w:t xml:space="preserve">TnUAD </w:t>
      </w:r>
      <w:r w:rsidRPr="0099673B">
        <w:rPr>
          <w:i/>
          <w:u w:val="single"/>
        </w:rPr>
        <w:t>schválila</w:t>
      </w:r>
      <w:r>
        <w:rPr>
          <w:i/>
        </w:rPr>
        <w:t xml:space="preserve"> </w:t>
      </w:r>
      <w:r w:rsidRPr="000F0176">
        <w:rPr>
          <w:i/>
        </w:rPr>
        <w:t>Správ</w:t>
      </w:r>
      <w:r>
        <w:rPr>
          <w:i/>
        </w:rPr>
        <w:t>u</w:t>
      </w:r>
      <w:r w:rsidRPr="000F0176">
        <w:rPr>
          <w:i/>
        </w:rPr>
        <w:t xml:space="preserve"> o vzdelávacej a</w:t>
      </w:r>
      <w:r w:rsidR="004418D5">
        <w:rPr>
          <w:i/>
        </w:rPr>
        <w:t> </w:t>
      </w:r>
      <w:r w:rsidRPr="000F0176">
        <w:rPr>
          <w:i/>
        </w:rPr>
        <w:t>vedecko</w:t>
      </w:r>
      <w:r w:rsidR="004418D5">
        <w:rPr>
          <w:i/>
        </w:rPr>
        <w:t xml:space="preserve"> - </w:t>
      </w:r>
      <w:r w:rsidRPr="000F0176">
        <w:rPr>
          <w:i/>
        </w:rPr>
        <w:t>výskumnej činnosti TnUAD v Trenčíne za rok 202</w:t>
      </w:r>
      <w:r w:rsidR="00243E69">
        <w:rPr>
          <w:i/>
        </w:rPr>
        <w:t>3</w:t>
      </w:r>
      <w:r w:rsidR="0082330D">
        <w:rPr>
          <w:i/>
        </w:rPr>
        <w:t>.</w:t>
      </w:r>
    </w:p>
    <w:p w14:paraId="0EC3FDEA" w14:textId="77777777" w:rsidR="008905CC" w:rsidRDefault="008905CC" w:rsidP="006C5946">
      <w:pPr>
        <w:spacing w:line="276" w:lineRule="auto"/>
        <w:jc w:val="both"/>
        <w:rPr>
          <w:b/>
          <w:bCs/>
        </w:rPr>
      </w:pPr>
    </w:p>
    <w:p w14:paraId="5E2BAF51" w14:textId="77777777" w:rsidR="006C5946" w:rsidRDefault="006C5946" w:rsidP="006C5946">
      <w:pPr>
        <w:spacing w:line="276" w:lineRule="auto"/>
        <w:jc w:val="both"/>
        <w:rPr>
          <w:b/>
          <w:bCs/>
        </w:rPr>
      </w:pPr>
    </w:p>
    <w:p w14:paraId="18CA1264" w14:textId="6053C922" w:rsidR="00776E10" w:rsidRDefault="006F0BF9" w:rsidP="006C5946">
      <w:pPr>
        <w:spacing w:line="276" w:lineRule="auto"/>
        <w:jc w:val="both"/>
        <w:rPr>
          <w:b/>
          <w:iCs/>
        </w:rPr>
      </w:pPr>
      <w:r w:rsidRPr="00776E10">
        <w:rPr>
          <w:b/>
          <w:bCs/>
        </w:rPr>
        <w:t xml:space="preserve">K bodu </w:t>
      </w:r>
      <w:r w:rsidR="003808A4" w:rsidRPr="00776E10">
        <w:rPr>
          <w:b/>
          <w:iCs/>
        </w:rPr>
        <w:t>6.</w:t>
      </w:r>
      <w:r w:rsidR="003808A4" w:rsidRPr="00776E10">
        <w:rPr>
          <w:b/>
          <w:i/>
        </w:rPr>
        <w:t xml:space="preserve"> </w:t>
      </w:r>
      <w:r w:rsidR="0022490A" w:rsidRPr="00FA6B00">
        <w:rPr>
          <w:b/>
          <w:iCs/>
        </w:rPr>
        <w:t xml:space="preserve">Návrh na vymenovanie za profesora – </w:t>
      </w:r>
      <w:bookmarkStart w:id="1" w:name="_Hlk169517189"/>
      <w:r w:rsidR="0022490A" w:rsidRPr="00FA6B00">
        <w:rPr>
          <w:b/>
          <w:iCs/>
        </w:rPr>
        <w:t xml:space="preserve">doc. Ing. Igor Barényi, PhD., EUR ING </w:t>
      </w:r>
      <w:bookmarkEnd w:id="1"/>
      <w:r w:rsidR="0022490A" w:rsidRPr="00FA6B00">
        <w:rPr>
          <w:b/>
          <w:iCs/>
        </w:rPr>
        <w:t>(FŠT</w:t>
      </w:r>
      <w:r w:rsidR="006B3005">
        <w:rPr>
          <w:b/>
          <w:iCs/>
        </w:rPr>
        <w:t xml:space="preserve"> TnUAD</w:t>
      </w:r>
      <w:r w:rsidR="0022490A" w:rsidRPr="00FA6B00">
        <w:rPr>
          <w:b/>
          <w:iCs/>
        </w:rPr>
        <w:t>)</w:t>
      </w:r>
    </w:p>
    <w:p w14:paraId="564890C2" w14:textId="77777777" w:rsidR="006B3005" w:rsidRDefault="006B3005" w:rsidP="006C5946">
      <w:pPr>
        <w:spacing w:line="276" w:lineRule="auto"/>
        <w:jc w:val="both"/>
        <w:rPr>
          <w:b/>
          <w:iCs/>
        </w:rPr>
      </w:pPr>
    </w:p>
    <w:p w14:paraId="4B34ADC0" w14:textId="678F192C" w:rsidR="006B3005" w:rsidRDefault="006B3005" w:rsidP="006C5946">
      <w:pPr>
        <w:spacing w:line="276" w:lineRule="auto"/>
        <w:jc w:val="both"/>
      </w:pPr>
      <w:r w:rsidRPr="00797FAB">
        <w:t xml:space="preserve">Členovia VR TnUAD v súlade s § 12, ods.1, bod </w:t>
      </w:r>
      <w:r>
        <w:t>f</w:t>
      </w:r>
      <w:r w:rsidRPr="00797FAB">
        <w:t>) zákona č. 131/2002 Z. z. o vysokých školách a o zmene a doplnení niektorých zákonov v znení neskorších predpisov prerokovali návrh na vymenovanie</w:t>
      </w:r>
      <w:r w:rsidR="004418D5">
        <w:t xml:space="preserve"> -</w:t>
      </w:r>
      <w:r w:rsidRPr="00797FAB">
        <w:t xml:space="preserve"> </w:t>
      </w:r>
      <w:r w:rsidRPr="00FA6B00">
        <w:rPr>
          <w:b/>
          <w:iCs/>
        </w:rPr>
        <w:t xml:space="preserve">doc. Ing. Igor Barényi, PhD., EUR ING </w:t>
      </w:r>
      <w:r w:rsidRPr="00797FAB">
        <w:t xml:space="preserve">za </w:t>
      </w:r>
      <w:r>
        <w:t>profesora</w:t>
      </w:r>
      <w:r w:rsidRPr="00797FAB">
        <w:t xml:space="preserve"> v</w:t>
      </w:r>
      <w:r>
        <w:t> </w:t>
      </w:r>
      <w:r w:rsidRPr="00797FAB">
        <w:t>odbore</w:t>
      </w:r>
      <w:r>
        <w:t xml:space="preserve"> habilitačného konania a inauguračného konania</w:t>
      </w:r>
      <w:r w:rsidRPr="00797FAB">
        <w:t xml:space="preserve"> </w:t>
      </w:r>
      <w:r>
        <w:t>Strojárske technológie a materiály.</w:t>
      </w:r>
    </w:p>
    <w:p w14:paraId="3EFA80D5" w14:textId="77777777" w:rsidR="006B3005" w:rsidRDefault="006B3005" w:rsidP="006C5946">
      <w:pPr>
        <w:spacing w:line="276" w:lineRule="auto"/>
        <w:jc w:val="both"/>
      </w:pPr>
    </w:p>
    <w:p w14:paraId="7A156007" w14:textId="2AB0D6F1" w:rsidR="006B3005" w:rsidRDefault="006B3005" w:rsidP="006C5946">
      <w:pPr>
        <w:spacing w:line="276" w:lineRule="auto"/>
        <w:jc w:val="both"/>
      </w:pPr>
      <w:r>
        <w:t xml:space="preserve">V úvode predseda VR TnUAD </w:t>
      </w:r>
      <w:r w:rsidRPr="00E10240">
        <w:t>doc. Ing</w:t>
      </w:r>
      <w:r>
        <w:t xml:space="preserve">. Jozef Habánik, PhD. </w:t>
      </w:r>
      <w:r w:rsidR="00C67528">
        <w:t>uviedol návrh na inauguračný proces</w:t>
      </w:r>
      <w:r w:rsidR="00A84545">
        <w:t xml:space="preserve"> - </w:t>
      </w:r>
      <w:r w:rsidR="00C67528">
        <w:t xml:space="preserve"> </w:t>
      </w:r>
      <w:r w:rsidR="00C67528" w:rsidRPr="00244BDD">
        <w:rPr>
          <w:bCs/>
          <w:iCs/>
        </w:rPr>
        <w:t>doc. Ing. Igor Barényi, PhD., EUR ING.</w:t>
      </w:r>
    </w:p>
    <w:p w14:paraId="3EE7BD63" w14:textId="77777777" w:rsidR="00C67528" w:rsidRDefault="00C67528" w:rsidP="006C5946">
      <w:pPr>
        <w:spacing w:line="276" w:lineRule="auto"/>
        <w:jc w:val="both"/>
      </w:pPr>
    </w:p>
    <w:p w14:paraId="78E3DDC1" w14:textId="072410C2" w:rsidR="00C67528" w:rsidRDefault="00C67528" w:rsidP="006C5946">
      <w:pPr>
        <w:tabs>
          <w:tab w:val="num" w:pos="0"/>
        </w:tabs>
        <w:spacing w:line="276" w:lineRule="auto"/>
        <w:jc w:val="both"/>
      </w:pPr>
      <w:r>
        <w:t>Následne predseda inauguračnej</w:t>
      </w:r>
      <w:r w:rsidRPr="00214768">
        <w:t xml:space="preserve"> komisie</w:t>
      </w:r>
      <w:r>
        <w:t xml:space="preserve"> </w:t>
      </w:r>
      <w:r w:rsidRPr="00B06811">
        <w:t>prof. RNDr.</w:t>
      </w:r>
      <w:r>
        <w:t xml:space="preserve"> </w:t>
      </w:r>
      <w:r w:rsidRPr="00B06811">
        <w:t>Michal</w:t>
      </w:r>
      <w:r>
        <w:t xml:space="preserve"> </w:t>
      </w:r>
      <w:r w:rsidRPr="00B06811">
        <w:t>Kotoul</w:t>
      </w:r>
      <w:r>
        <w:t xml:space="preserve">, </w:t>
      </w:r>
      <w:r w:rsidRPr="00B06811">
        <w:t>DrSc.</w:t>
      </w:r>
      <w:r>
        <w:t xml:space="preserve"> </w:t>
      </w:r>
      <w:r w:rsidRPr="00214768">
        <w:t>oboznámil členov VR TnU</w:t>
      </w:r>
      <w:r>
        <w:t>A</w:t>
      </w:r>
      <w:r w:rsidRPr="00214768">
        <w:t>D o</w:t>
      </w:r>
      <w:r>
        <w:t> </w:t>
      </w:r>
      <w:r w:rsidRPr="00214768">
        <w:t>priebehu</w:t>
      </w:r>
      <w:r w:rsidRPr="009F52CD">
        <w:t xml:space="preserve"> </w:t>
      </w:r>
      <w:r w:rsidRPr="00214768">
        <w:t xml:space="preserve">zasadnutia </w:t>
      </w:r>
      <w:r>
        <w:t>inauguračnej</w:t>
      </w:r>
      <w:r w:rsidRPr="00214768">
        <w:t xml:space="preserve"> komisie</w:t>
      </w:r>
      <w:r>
        <w:t xml:space="preserve">, o plnení </w:t>
      </w:r>
      <w:r w:rsidRPr="00700043">
        <w:t>minimáln</w:t>
      </w:r>
      <w:r>
        <w:t>ych</w:t>
      </w:r>
      <w:r w:rsidRPr="00700043">
        <w:t xml:space="preserve"> kritéri</w:t>
      </w:r>
      <w:r>
        <w:t>í</w:t>
      </w:r>
      <w:r w:rsidRPr="00700043">
        <w:t xml:space="preserve"> pre obsadzovanie funkcií profesorov</w:t>
      </w:r>
      <w:r w:rsidRPr="00214768">
        <w:t xml:space="preserve"> a</w:t>
      </w:r>
      <w:r>
        <w:t> o </w:t>
      </w:r>
      <w:r w:rsidRPr="00214768">
        <w:t>záveroch</w:t>
      </w:r>
      <w:r>
        <w:t xml:space="preserve"> zo zasadnutia inauguračnej komisie</w:t>
      </w:r>
      <w:r w:rsidRPr="00214768">
        <w:t>.</w:t>
      </w:r>
    </w:p>
    <w:p w14:paraId="4D5960D0" w14:textId="77777777" w:rsidR="00C67528" w:rsidRDefault="00C67528" w:rsidP="006C5946">
      <w:pPr>
        <w:spacing w:line="276" w:lineRule="auto"/>
        <w:jc w:val="both"/>
      </w:pPr>
    </w:p>
    <w:p w14:paraId="2B2D3C4E" w14:textId="3462C9EB" w:rsidR="006B3005" w:rsidRDefault="00C67528" w:rsidP="006C5946">
      <w:pPr>
        <w:tabs>
          <w:tab w:val="num" w:pos="0"/>
        </w:tabs>
        <w:spacing w:line="276" w:lineRule="auto"/>
        <w:jc w:val="both"/>
      </w:pPr>
      <w:r>
        <w:t>D</w:t>
      </w:r>
      <w:r w:rsidR="006B3005">
        <w:t>oc. Ing. Marta Kianicová</w:t>
      </w:r>
      <w:r w:rsidR="006B3005" w:rsidRPr="00BA71AB">
        <w:t>, PhD.</w:t>
      </w:r>
      <w:r w:rsidR="006B3005">
        <w:t xml:space="preserve"> </w:t>
      </w:r>
      <w:r w:rsidR="006B3005" w:rsidRPr="00214768">
        <w:t>člen</w:t>
      </w:r>
      <w:r w:rsidR="006B3005">
        <w:t>ka</w:t>
      </w:r>
      <w:r w:rsidR="006B3005" w:rsidRPr="00214768">
        <w:t xml:space="preserve"> VR</w:t>
      </w:r>
      <w:r w:rsidR="004418D5">
        <w:t xml:space="preserve"> TnUAD</w:t>
      </w:r>
      <w:r w:rsidR="006B3005" w:rsidRPr="00214768">
        <w:t xml:space="preserve"> a zároveň predsed</w:t>
      </w:r>
      <w:r w:rsidR="001F65A3">
        <w:t>níčk</w:t>
      </w:r>
      <w:r w:rsidR="006B3005">
        <w:t xml:space="preserve">a </w:t>
      </w:r>
      <w:r w:rsidR="006B3005" w:rsidRPr="00055C56">
        <w:t xml:space="preserve">VR FŠT TnUAD </w:t>
      </w:r>
      <w:r w:rsidR="006B3005" w:rsidRPr="00214768">
        <w:t>oboznámil</w:t>
      </w:r>
      <w:r w:rsidR="006B3005">
        <w:t>a</w:t>
      </w:r>
      <w:r w:rsidR="006B3005" w:rsidRPr="00214768">
        <w:t xml:space="preserve"> členov VR TnU</w:t>
      </w:r>
      <w:r>
        <w:t>A</w:t>
      </w:r>
      <w:r w:rsidR="006B3005" w:rsidRPr="00214768">
        <w:t>D o</w:t>
      </w:r>
      <w:r w:rsidR="006B3005">
        <w:t> </w:t>
      </w:r>
      <w:r w:rsidR="006B3005" w:rsidRPr="00214768">
        <w:t>priebehu</w:t>
      </w:r>
      <w:r w:rsidR="006B3005">
        <w:t xml:space="preserve"> inauguračného</w:t>
      </w:r>
      <w:r w:rsidR="006B3005" w:rsidRPr="00214768">
        <w:t xml:space="preserve"> </w:t>
      </w:r>
      <w:r w:rsidR="006B3005">
        <w:t>konania</w:t>
      </w:r>
      <w:r>
        <w:t xml:space="preserve"> na F</w:t>
      </w:r>
      <w:r w:rsidR="004418D5">
        <w:t>ŠT</w:t>
      </w:r>
      <w:r>
        <w:t xml:space="preserve"> TnUAD.</w:t>
      </w:r>
    </w:p>
    <w:p w14:paraId="016F3669" w14:textId="77777777" w:rsidR="006B3005" w:rsidRDefault="006B3005" w:rsidP="006C5946">
      <w:pPr>
        <w:tabs>
          <w:tab w:val="num" w:pos="0"/>
        </w:tabs>
        <w:spacing w:line="276" w:lineRule="auto"/>
        <w:jc w:val="both"/>
      </w:pPr>
    </w:p>
    <w:p w14:paraId="5F1D43A6" w14:textId="34E7D2F9" w:rsidR="00C67528" w:rsidRDefault="00C67528" w:rsidP="006C5946">
      <w:pPr>
        <w:spacing w:line="276" w:lineRule="auto"/>
        <w:jc w:val="both"/>
      </w:pPr>
      <w:r>
        <w:t xml:space="preserve">Predseda VR TnUAD </w:t>
      </w:r>
      <w:r w:rsidR="00220BED">
        <w:t xml:space="preserve">doc. </w:t>
      </w:r>
      <w:r w:rsidR="00220BED" w:rsidRPr="00E10240">
        <w:t>Ing</w:t>
      </w:r>
      <w:r w:rsidR="00220BED">
        <w:t>. Jozef Habánik, PhD. poďakoval predsedovi inauguračnej komisie za návrh</w:t>
      </w:r>
      <w:r w:rsidR="0057267E">
        <w:t>, pričom</w:t>
      </w:r>
      <w:r>
        <w:t xml:space="preserve"> doplnil </w:t>
      </w:r>
      <w:r w:rsidR="00982EF2">
        <w:t>a</w:t>
      </w:r>
      <w:r w:rsidR="00220BED">
        <w:t xml:space="preserve"> v </w:t>
      </w:r>
      <w:r w:rsidR="00982EF2">
        <w:t xml:space="preserve">skratke </w:t>
      </w:r>
      <w:r>
        <w:t xml:space="preserve">predstavil členom VR TnUAD </w:t>
      </w:r>
      <w:proofErr w:type="spellStart"/>
      <w:r>
        <w:t>inauguranta</w:t>
      </w:r>
      <w:proofErr w:type="spellEnd"/>
      <w:r w:rsidR="00220BED">
        <w:t>,</w:t>
      </w:r>
      <w:r>
        <w:t> jeho pôsobenie</w:t>
      </w:r>
      <w:r w:rsidR="00982EF2">
        <w:t>, funkcie, publikačnú a vedeckú činnosť</w:t>
      </w:r>
      <w:r>
        <w:t xml:space="preserve"> na Trenčianskej univerzite A</w:t>
      </w:r>
      <w:r w:rsidR="004418D5">
        <w:t>lexandra</w:t>
      </w:r>
      <w:r>
        <w:t xml:space="preserve"> Dubčeka v Trenčíne.</w:t>
      </w:r>
    </w:p>
    <w:p w14:paraId="51951396" w14:textId="77777777" w:rsidR="00C67528" w:rsidRDefault="00C67528" w:rsidP="006C5946">
      <w:pPr>
        <w:tabs>
          <w:tab w:val="num" w:pos="0"/>
        </w:tabs>
        <w:spacing w:line="276" w:lineRule="auto"/>
        <w:jc w:val="both"/>
      </w:pPr>
    </w:p>
    <w:p w14:paraId="228704DB" w14:textId="0E2EB595" w:rsidR="006B3005" w:rsidRDefault="006B3005" w:rsidP="006C5946">
      <w:pPr>
        <w:tabs>
          <w:tab w:val="num" w:pos="0"/>
        </w:tabs>
        <w:spacing w:line="276" w:lineRule="auto"/>
        <w:jc w:val="both"/>
      </w:pPr>
      <w:r>
        <w:t>D</w:t>
      </w:r>
      <w:r w:rsidRPr="00055C56">
        <w:t xml:space="preserve">oc. Ing. </w:t>
      </w:r>
      <w:r w:rsidR="00C67528" w:rsidRPr="00C67528">
        <w:rPr>
          <w:bCs/>
          <w:iCs/>
        </w:rPr>
        <w:t>Igor Barényi, PhD., EUR ING</w:t>
      </w:r>
      <w:r w:rsidR="00C67528" w:rsidRPr="00D049ED">
        <w:t xml:space="preserve"> </w:t>
      </w:r>
      <w:r w:rsidRPr="00D049ED">
        <w:t xml:space="preserve">vo svojej inauguračnej prednáške s názvom </w:t>
      </w:r>
      <w:r w:rsidRPr="00110F13">
        <w:rPr>
          <w:i/>
          <w:iCs/>
        </w:rPr>
        <w:t>„</w:t>
      </w:r>
      <w:r w:rsidR="00C67528">
        <w:rPr>
          <w:i/>
          <w:iCs/>
        </w:rPr>
        <w:t xml:space="preserve">Fyzikálne modelovanie tepelného spracovania ocelí využitím </w:t>
      </w:r>
      <w:proofErr w:type="spellStart"/>
      <w:r w:rsidR="00C67528">
        <w:rPr>
          <w:i/>
          <w:iCs/>
        </w:rPr>
        <w:t>dilatometrie</w:t>
      </w:r>
      <w:proofErr w:type="spellEnd"/>
      <w:r w:rsidRPr="00110F13">
        <w:rPr>
          <w:i/>
          <w:iCs/>
        </w:rPr>
        <w:t xml:space="preserve">“ </w:t>
      </w:r>
      <w:r w:rsidRPr="00D049ED">
        <w:t xml:space="preserve">prezentoval výsledky svojej vedecko-výskumnej a </w:t>
      </w:r>
      <w:r w:rsidR="004418D5">
        <w:t>vzdelávac</w:t>
      </w:r>
      <w:r w:rsidRPr="00D049ED">
        <w:t>ej činnosti.</w:t>
      </w:r>
    </w:p>
    <w:p w14:paraId="335A4C22" w14:textId="77777777" w:rsidR="006B3005" w:rsidRDefault="006B3005" w:rsidP="006C5946">
      <w:pPr>
        <w:tabs>
          <w:tab w:val="num" w:pos="0"/>
        </w:tabs>
        <w:spacing w:line="276" w:lineRule="auto"/>
        <w:jc w:val="both"/>
      </w:pPr>
    </w:p>
    <w:p w14:paraId="2A27768D" w14:textId="4E47EDAD" w:rsidR="006B3005" w:rsidRDefault="006B3005" w:rsidP="006C5946">
      <w:pPr>
        <w:tabs>
          <w:tab w:val="num" w:pos="0"/>
        </w:tabs>
        <w:spacing w:line="276" w:lineRule="auto"/>
        <w:jc w:val="both"/>
      </w:pPr>
      <w:r>
        <w:t xml:space="preserve">Po prezentácii </w:t>
      </w:r>
      <w:proofErr w:type="spellStart"/>
      <w:r>
        <w:t>inauguranta</w:t>
      </w:r>
      <w:proofErr w:type="spellEnd"/>
      <w:r>
        <w:t xml:space="preserve"> predseda VR TnUAD otvoril verejnú diskusiu, do ktorej sa zapojili so svojimi otázkami a hodnoteniami </w:t>
      </w:r>
      <w:proofErr w:type="spellStart"/>
      <w:r w:rsidRPr="00A143C0">
        <w:t>Dr.h.c</w:t>
      </w:r>
      <w:proofErr w:type="spellEnd"/>
      <w:r w:rsidRPr="00A143C0">
        <w:t xml:space="preserve">. </w:t>
      </w:r>
      <w:proofErr w:type="spellStart"/>
      <w:r w:rsidR="00220BED">
        <w:t>mult</w:t>
      </w:r>
      <w:proofErr w:type="spellEnd"/>
      <w:r w:rsidR="00220BED">
        <w:t xml:space="preserve">. </w:t>
      </w:r>
      <w:r w:rsidRPr="00A143C0">
        <w:t>prof.  Ing. Jozef Z</w:t>
      </w:r>
      <w:r>
        <w:t>ajac</w:t>
      </w:r>
      <w:r w:rsidRPr="00A143C0">
        <w:t>, CSc.</w:t>
      </w:r>
      <w:r w:rsidR="00982EF2">
        <w:t xml:space="preserve"> a </w:t>
      </w:r>
      <w:r>
        <w:t xml:space="preserve"> </w:t>
      </w:r>
      <w:proofErr w:type="spellStart"/>
      <w:r w:rsidR="00982EF2" w:rsidRPr="00982EF2">
        <w:rPr>
          <w:lang w:eastAsia="sk-SK"/>
        </w:rPr>
        <w:t>Dr.h.c</w:t>
      </w:r>
      <w:proofErr w:type="spellEnd"/>
      <w:r w:rsidR="00982EF2" w:rsidRPr="00982EF2">
        <w:rPr>
          <w:lang w:eastAsia="sk-SK"/>
        </w:rPr>
        <w:t xml:space="preserve">. Ing. Jaroslav </w:t>
      </w:r>
      <w:proofErr w:type="spellStart"/>
      <w:r w:rsidR="00982EF2" w:rsidRPr="00982EF2">
        <w:rPr>
          <w:lang w:eastAsia="sk-SK"/>
        </w:rPr>
        <w:t>Holeček</w:t>
      </w:r>
      <w:proofErr w:type="spellEnd"/>
      <w:r w:rsidR="00982EF2" w:rsidRPr="00982EF2">
        <w:rPr>
          <w:lang w:eastAsia="sk-SK"/>
        </w:rPr>
        <w:t>, PhD.</w:t>
      </w:r>
      <w:r w:rsidR="00982EF2" w:rsidRPr="000A7517">
        <w:rPr>
          <w:rFonts w:ascii="Segoe UI" w:hAnsi="Segoe UI" w:cs="Segoe UI"/>
          <w:color w:val="333333"/>
          <w:sz w:val="21"/>
          <w:szCs w:val="21"/>
          <w:lang w:eastAsia="sk-SK"/>
        </w:rPr>
        <w:t xml:space="preserve"> </w:t>
      </w:r>
      <w:proofErr w:type="spellStart"/>
      <w:r>
        <w:t>Inaugurant</w:t>
      </w:r>
      <w:proofErr w:type="spellEnd"/>
      <w:r>
        <w:t xml:space="preserve"> vecne a kvalifikovane odpovedal na vznesené otázky</w:t>
      </w:r>
      <w:r w:rsidR="00982EF2">
        <w:t>:</w:t>
      </w:r>
    </w:p>
    <w:p w14:paraId="42A3CD4B" w14:textId="77777777" w:rsidR="0057267E" w:rsidRDefault="0057267E" w:rsidP="006C5946">
      <w:pPr>
        <w:tabs>
          <w:tab w:val="num" w:pos="0"/>
        </w:tabs>
        <w:spacing w:line="276" w:lineRule="auto"/>
        <w:jc w:val="both"/>
      </w:pPr>
    </w:p>
    <w:p w14:paraId="79D5B4DB" w14:textId="2107A0CC" w:rsidR="00982EF2" w:rsidRPr="00FE1334" w:rsidRDefault="00982EF2" w:rsidP="006C5946">
      <w:pPr>
        <w:shd w:val="clear" w:color="auto" w:fill="FFFFFF"/>
        <w:spacing w:line="276" w:lineRule="auto"/>
        <w:jc w:val="both"/>
        <w:rPr>
          <w:b/>
          <w:bCs/>
          <w:lang w:eastAsia="sk-SK"/>
        </w:rPr>
      </w:pPr>
      <w:proofErr w:type="spellStart"/>
      <w:r w:rsidRPr="00FE1334">
        <w:rPr>
          <w:b/>
          <w:bCs/>
          <w:lang w:eastAsia="sk-SK"/>
        </w:rPr>
        <w:t>Dr.h.c</w:t>
      </w:r>
      <w:proofErr w:type="spellEnd"/>
      <w:r w:rsidRPr="00FE1334">
        <w:rPr>
          <w:b/>
          <w:bCs/>
          <w:lang w:eastAsia="sk-SK"/>
        </w:rPr>
        <w:t xml:space="preserve">. </w:t>
      </w:r>
      <w:proofErr w:type="spellStart"/>
      <w:r w:rsidRPr="00FE1334">
        <w:rPr>
          <w:b/>
          <w:bCs/>
          <w:lang w:eastAsia="sk-SK"/>
        </w:rPr>
        <w:t>mult</w:t>
      </w:r>
      <w:proofErr w:type="spellEnd"/>
      <w:r w:rsidRPr="00FE1334">
        <w:rPr>
          <w:b/>
          <w:bCs/>
          <w:lang w:eastAsia="sk-SK"/>
        </w:rPr>
        <w:t>. prof. Ing. Jozef Zajac, CSc. – FVT Technická univerzita v Košiciach so sídlom v Prešove</w:t>
      </w:r>
    </w:p>
    <w:p w14:paraId="1688311E" w14:textId="38679BBB" w:rsidR="00982EF2" w:rsidRDefault="00982EF2" w:rsidP="006C5946">
      <w:pPr>
        <w:spacing w:line="276" w:lineRule="auto"/>
        <w:jc w:val="both"/>
      </w:pPr>
      <w:r w:rsidRPr="00FE1334">
        <w:rPr>
          <w:b/>
          <w:bCs/>
        </w:rPr>
        <w:t>Otázka:</w:t>
      </w:r>
      <w:r w:rsidRPr="00FE1334">
        <w:t xml:space="preserve"> Aký je princíp tepelného, prípadne deformačného spracovania ocele, ktorú máte zaregistrovanú pomocou úžitkového vzoru?</w:t>
      </w:r>
    </w:p>
    <w:p w14:paraId="318C800A" w14:textId="77777777" w:rsidR="00FE1334" w:rsidRPr="00FE1334" w:rsidRDefault="00FE1334" w:rsidP="006C5946">
      <w:pPr>
        <w:spacing w:line="276" w:lineRule="auto"/>
        <w:jc w:val="both"/>
      </w:pPr>
    </w:p>
    <w:p w14:paraId="01D1139C" w14:textId="77777777" w:rsidR="00982EF2" w:rsidRDefault="00982EF2" w:rsidP="006C5946">
      <w:pPr>
        <w:spacing w:line="276" w:lineRule="auto"/>
        <w:jc w:val="both"/>
      </w:pPr>
      <w:r w:rsidRPr="00FE1334">
        <w:rPr>
          <w:b/>
          <w:bCs/>
        </w:rPr>
        <w:t>Odpoveď:</w:t>
      </w:r>
      <w:r w:rsidRPr="00FE1334">
        <w:t xml:space="preserve"> Úžitkový vzor obsahuje cyklus tepelného spracovania, ktorý pozostáva z cyklov žíhania na odstránenie napätí, kalenia a popúšťania. V rámci projektu boli realizované aj experimenty v oblasti tepelno-mechanického spracovania, avšak komponent pre ktorý je spravovanie primárne určené nie je vhodný pre aplikáciu deformácie.</w:t>
      </w:r>
    </w:p>
    <w:p w14:paraId="33221FB5" w14:textId="77777777" w:rsidR="00FE1334" w:rsidRPr="00FE1334" w:rsidRDefault="00FE1334" w:rsidP="006C5946">
      <w:pPr>
        <w:spacing w:line="276" w:lineRule="auto"/>
        <w:jc w:val="both"/>
      </w:pPr>
    </w:p>
    <w:p w14:paraId="4CE9F4A1" w14:textId="59DC8729" w:rsidR="00982EF2" w:rsidRDefault="00982EF2" w:rsidP="006C5946">
      <w:pPr>
        <w:spacing w:line="276" w:lineRule="auto"/>
        <w:jc w:val="both"/>
      </w:pPr>
      <w:r w:rsidRPr="00FE1334">
        <w:rPr>
          <w:b/>
          <w:bCs/>
        </w:rPr>
        <w:t>Otázka:</w:t>
      </w:r>
      <w:r w:rsidRPr="00FE1334">
        <w:t xml:space="preserve"> Aké materiály budete využívať pre 3D tlač?</w:t>
      </w:r>
    </w:p>
    <w:p w14:paraId="5CDF80D3" w14:textId="77777777" w:rsidR="00FE1334" w:rsidRPr="00FE1334" w:rsidRDefault="00FE1334" w:rsidP="006C5946">
      <w:pPr>
        <w:spacing w:line="276" w:lineRule="auto"/>
        <w:jc w:val="both"/>
      </w:pPr>
    </w:p>
    <w:p w14:paraId="465A9DBB" w14:textId="77777777" w:rsidR="00982EF2" w:rsidRPr="00FE1334" w:rsidRDefault="00982EF2" w:rsidP="006C5946">
      <w:pPr>
        <w:spacing w:line="276" w:lineRule="auto"/>
        <w:jc w:val="both"/>
      </w:pPr>
      <w:r w:rsidRPr="00FE1334">
        <w:rPr>
          <w:b/>
          <w:bCs/>
        </w:rPr>
        <w:t>Odpoveď:</w:t>
      </w:r>
      <w:r w:rsidRPr="00FE1334">
        <w:t xml:space="preserve"> Ako už bolo uvedené, ide o materiály so špeciálnymi vlastnosťami (</w:t>
      </w:r>
      <w:proofErr w:type="spellStart"/>
      <w:r w:rsidRPr="00FE1334">
        <w:t>vysokolegované</w:t>
      </w:r>
      <w:proofErr w:type="spellEnd"/>
      <w:r w:rsidRPr="00FE1334">
        <w:t xml:space="preserve">). Výber je limitovaný dostupnosťou práškov pre 3D tlačiareň. Uvažujeme s použitím ocele </w:t>
      </w:r>
      <w:proofErr w:type="spellStart"/>
      <w:r w:rsidRPr="00FE1334">
        <w:t>Maraging</w:t>
      </w:r>
      <w:proofErr w:type="spellEnd"/>
      <w:r w:rsidRPr="00FE1334">
        <w:t xml:space="preserve"> M300.</w:t>
      </w:r>
    </w:p>
    <w:p w14:paraId="1D61E63A" w14:textId="77777777" w:rsidR="00982EF2" w:rsidRPr="00FE1334" w:rsidRDefault="00982EF2" w:rsidP="006C5946">
      <w:pPr>
        <w:spacing w:line="276" w:lineRule="auto"/>
        <w:jc w:val="both"/>
      </w:pPr>
    </w:p>
    <w:p w14:paraId="0F91EF96" w14:textId="3CB070D3" w:rsidR="00FE1334" w:rsidRPr="00FE1334" w:rsidRDefault="00982EF2" w:rsidP="006C5946">
      <w:pPr>
        <w:shd w:val="clear" w:color="auto" w:fill="FFFFFF"/>
        <w:spacing w:line="276" w:lineRule="auto"/>
        <w:jc w:val="both"/>
        <w:rPr>
          <w:lang w:eastAsia="sk-SK"/>
        </w:rPr>
      </w:pPr>
      <w:proofErr w:type="spellStart"/>
      <w:r w:rsidRPr="00FE1334">
        <w:rPr>
          <w:b/>
          <w:bCs/>
          <w:lang w:eastAsia="sk-SK"/>
        </w:rPr>
        <w:t>Dr.h.c</w:t>
      </w:r>
      <w:proofErr w:type="spellEnd"/>
      <w:r w:rsidRPr="00FE1334">
        <w:rPr>
          <w:b/>
          <w:bCs/>
          <w:lang w:eastAsia="sk-SK"/>
        </w:rPr>
        <w:t xml:space="preserve">. Ing. Jaroslav </w:t>
      </w:r>
      <w:proofErr w:type="spellStart"/>
      <w:r w:rsidRPr="00FE1334">
        <w:rPr>
          <w:b/>
          <w:bCs/>
          <w:lang w:eastAsia="sk-SK"/>
        </w:rPr>
        <w:t>Holeček</w:t>
      </w:r>
      <w:proofErr w:type="spellEnd"/>
      <w:r w:rsidRPr="00FE1334">
        <w:rPr>
          <w:b/>
          <w:bCs/>
          <w:lang w:eastAsia="sk-SK"/>
        </w:rPr>
        <w:t>, PhD. - MTF so sídlom v Trnave, STU Bratislava</w:t>
      </w:r>
    </w:p>
    <w:p w14:paraId="14EE6E0E" w14:textId="77777777" w:rsidR="00982EF2" w:rsidRDefault="00982EF2" w:rsidP="006C5946">
      <w:pPr>
        <w:spacing w:line="276" w:lineRule="auto"/>
        <w:jc w:val="both"/>
      </w:pPr>
      <w:r w:rsidRPr="00FE1334">
        <w:rPr>
          <w:b/>
          <w:bCs/>
        </w:rPr>
        <w:t>Otázka:</w:t>
      </w:r>
      <w:r w:rsidRPr="00FE1334">
        <w:t xml:space="preserve"> Prečo ste si vybrali pre spoluprácu v projekte APVV BIL práve srbských partnerov?</w:t>
      </w:r>
    </w:p>
    <w:p w14:paraId="7A527D5F" w14:textId="77777777" w:rsidR="00FE1334" w:rsidRPr="00FE1334" w:rsidRDefault="00FE1334" w:rsidP="006C5946">
      <w:pPr>
        <w:spacing w:line="276" w:lineRule="auto"/>
        <w:jc w:val="both"/>
      </w:pPr>
    </w:p>
    <w:p w14:paraId="1A00D093" w14:textId="19FE6A91" w:rsidR="00982EF2" w:rsidRDefault="00982EF2" w:rsidP="006C5946">
      <w:pPr>
        <w:spacing w:line="276" w:lineRule="auto"/>
        <w:jc w:val="both"/>
      </w:pPr>
      <w:r w:rsidRPr="00FE1334">
        <w:rPr>
          <w:b/>
          <w:bCs/>
        </w:rPr>
        <w:t>Odpoveď:</w:t>
      </w:r>
      <w:r w:rsidRPr="00FE1334">
        <w:t xml:space="preserve"> Naša spolupráca s prof. Sebastiánom </w:t>
      </w:r>
      <w:proofErr w:type="spellStart"/>
      <w:r w:rsidRPr="00FE1334">
        <w:t>Balošom</w:t>
      </w:r>
      <w:proofErr w:type="spellEnd"/>
      <w:r w:rsidRPr="00FE1334">
        <w:t xml:space="preserve">,  ktorý zastupuje srbskú stranu projektu </w:t>
      </w:r>
      <w:r w:rsidR="004418D5">
        <w:t>sa uskutočňuje</w:t>
      </w:r>
      <w:r w:rsidRPr="00FE1334">
        <w:t xml:space="preserve"> už dlhodobo aj mimo rámec projektových schém. On nás oslovil s možnosťou zapojiť sa do uvedeného výskumu, kvôli infraštruktúre, ktorou disponujeme v centre CEDITEK FŠT. </w:t>
      </w:r>
    </w:p>
    <w:p w14:paraId="46333FD2" w14:textId="77777777" w:rsidR="0057267E" w:rsidRPr="00FE1334" w:rsidRDefault="0057267E" w:rsidP="006C5946">
      <w:pPr>
        <w:spacing w:line="276" w:lineRule="auto"/>
        <w:jc w:val="both"/>
      </w:pPr>
    </w:p>
    <w:p w14:paraId="7058AE41" w14:textId="2F02F02E" w:rsidR="00FE1334" w:rsidRDefault="006B3005" w:rsidP="006C5946">
      <w:pPr>
        <w:spacing w:line="276" w:lineRule="auto"/>
        <w:jc w:val="both"/>
      </w:pPr>
      <w:r w:rsidRPr="00475262">
        <w:t xml:space="preserve">Po ukončení verejnej diskusie predseda </w:t>
      </w:r>
      <w:r w:rsidR="004418D5">
        <w:t>VR</w:t>
      </w:r>
      <w:r w:rsidRPr="00475262">
        <w:t xml:space="preserve"> vyzval členov VR</w:t>
      </w:r>
      <w:r w:rsidR="00FE1334">
        <w:t xml:space="preserve"> TnUAD</w:t>
      </w:r>
      <w:r w:rsidRPr="00475262">
        <w:t xml:space="preserve"> k tajnému hlasovaniu.</w:t>
      </w:r>
    </w:p>
    <w:p w14:paraId="04D1B0BF" w14:textId="77777777" w:rsidR="0057267E" w:rsidRDefault="0057267E" w:rsidP="006C5946">
      <w:pPr>
        <w:spacing w:line="276" w:lineRule="auto"/>
        <w:jc w:val="both"/>
      </w:pPr>
    </w:p>
    <w:p w14:paraId="1E69241C" w14:textId="5F98BDE5" w:rsidR="00FE1334" w:rsidRDefault="00FE1334" w:rsidP="006C5946">
      <w:pPr>
        <w:spacing w:line="276" w:lineRule="auto"/>
        <w:jc w:val="both"/>
        <w:rPr>
          <w:b/>
          <w:bCs/>
        </w:rPr>
      </w:pPr>
      <w:r>
        <w:t>Predseda Volebnej komisie VR informoval o spôsobe tajného hlasovania a dal hlasovať o návrhu na vymenovanie</w:t>
      </w:r>
      <w:r w:rsidR="004418D5">
        <w:t xml:space="preserve"> -</w:t>
      </w:r>
      <w:r>
        <w:t xml:space="preserve"> doc. Ing. Igor Barényi, PhD.</w:t>
      </w:r>
      <w:r w:rsidR="004418D5">
        <w:t>,</w:t>
      </w:r>
      <w:r>
        <w:t xml:space="preserve"> EUR ING za profesora v odbore Strojárske technológie a materiály na Fakulte </w:t>
      </w:r>
      <w:r w:rsidR="00D9357D">
        <w:t>š</w:t>
      </w:r>
      <w:r>
        <w:t xml:space="preserve">peciálnej techniky Trenčianskej univerzity Alexandra Dubčeka v Trenčíne. </w:t>
      </w:r>
      <w:r w:rsidRPr="00220BED">
        <w:t>Súčasne informoval, že</w:t>
      </w:r>
      <w:r w:rsidRPr="00220BED">
        <w:rPr>
          <w:b/>
          <w:bCs/>
        </w:rPr>
        <w:t xml:space="preserve"> </w:t>
      </w:r>
      <w:proofErr w:type="spellStart"/>
      <w:r w:rsidRPr="00220BED">
        <w:rPr>
          <w:b/>
          <w:bCs/>
        </w:rPr>
        <w:t>inaugurant</w:t>
      </w:r>
      <w:proofErr w:type="spellEnd"/>
      <w:r w:rsidRPr="00220BED">
        <w:rPr>
          <w:b/>
          <w:bCs/>
        </w:rPr>
        <w:t xml:space="preserve"> je členom VR  TnUAD a rozhodol sa nehlasovať.</w:t>
      </w:r>
    </w:p>
    <w:p w14:paraId="057F4C7A" w14:textId="77777777" w:rsidR="0057267E" w:rsidRPr="00220BED" w:rsidRDefault="0057267E" w:rsidP="006C5946">
      <w:pPr>
        <w:spacing w:line="276" w:lineRule="auto"/>
        <w:jc w:val="both"/>
        <w:rPr>
          <w:b/>
          <w:bCs/>
        </w:rPr>
      </w:pPr>
    </w:p>
    <w:p w14:paraId="1F2878E1" w14:textId="065A2171" w:rsidR="00220BED" w:rsidRDefault="00FE1334" w:rsidP="006C5946">
      <w:pPr>
        <w:spacing w:line="276" w:lineRule="auto"/>
        <w:jc w:val="both"/>
      </w:pPr>
      <w:r>
        <w:t xml:space="preserve">Po tajnom hlasovaní VR TnUAD, predseda </w:t>
      </w:r>
      <w:r w:rsidR="004418D5">
        <w:t>volebn</w:t>
      </w:r>
      <w:r>
        <w:t xml:space="preserve">ej komisie </w:t>
      </w:r>
      <w:r w:rsidRPr="00FA6B00">
        <w:t>doc. Ing. Jozef Majerík, PhD.</w:t>
      </w:r>
      <w:r w:rsidR="0047556C">
        <w:t xml:space="preserve">, </w:t>
      </w:r>
      <w:r w:rsidRPr="00FA6B00">
        <w:t xml:space="preserve"> EUR ING</w:t>
      </w:r>
      <w:r w:rsidR="0047556C">
        <w:t xml:space="preserve"> </w:t>
      </w:r>
      <w:r>
        <w:t>oboznámil prítomných s výsledkom hlasovania</w:t>
      </w:r>
      <w:r w:rsidR="00220BED">
        <w:t xml:space="preserve"> </w:t>
      </w:r>
      <w:r w:rsidR="00220BED" w:rsidRPr="00475262">
        <w:t>a</w:t>
      </w:r>
      <w:r w:rsidR="00220BED">
        <w:t> </w:t>
      </w:r>
      <w:r w:rsidR="00220BED" w:rsidRPr="00475262">
        <w:t>následne oznámil</w:t>
      </w:r>
      <w:r w:rsidR="00220BED">
        <w:t xml:space="preserve"> </w:t>
      </w:r>
      <w:r w:rsidR="00220BED" w:rsidRPr="00475262">
        <w:t xml:space="preserve">výsledok hlasovania </w:t>
      </w:r>
      <w:proofErr w:type="spellStart"/>
      <w:r w:rsidR="00220BED" w:rsidRPr="00475262">
        <w:t>inaugurantovi</w:t>
      </w:r>
      <w:proofErr w:type="spellEnd"/>
      <w:r w:rsidR="00220BED" w:rsidRPr="00475262">
        <w:t xml:space="preserve"> predseda VR TnUAD.</w:t>
      </w:r>
      <w:r w:rsidR="00220BED">
        <w:t xml:space="preserve"> </w:t>
      </w:r>
    </w:p>
    <w:p w14:paraId="7BB678D2" w14:textId="073CEDA7" w:rsidR="00B15721" w:rsidRDefault="00B15721" w:rsidP="006C5946">
      <w:pPr>
        <w:spacing w:line="276" w:lineRule="auto"/>
        <w:jc w:val="both"/>
      </w:pPr>
    </w:p>
    <w:p w14:paraId="0335364A" w14:textId="77777777" w:rsidR="00B15721" w:rsidRDefault="00B15721" w:rsidP="006C5946">
      <w:pPr>
        <w:tabs>
          <w:tab w:val="left" w:pos="0"/>
        </w:tabs>
        <w:spacing w:line="276" w:lineRule="auto"/>
        <w:jc w:val="both"/>
      </w:pPr>
      <w:r>
        <w:t>Výsledky hlasovania:</w:t>
      </w:r>
    </w:p>
    <w:p w14:paraId="2B705E18" w14:textId="77777777" w:rsidR="00B15721" w:rsidRDefault="00B15721" w:rsidP="006C5946">
      <w:pPr>
        <w:tabs>
          <w:tab w:val="left" w:pos="0"/>
        </w:tabs>
        <w:spacing w:line="276" w:lineRule="auto"/>
        <w:jc w:val="both"/>
      </w:pPr>
      <w:r>
        <w:t>Počet členov VR TnUAD oprávnených hlasovať:</w:t>
      </w:r>
      <w:r>
        <w:tab/>
      </w:r>
      <w:r>
        <w:tab/>
      </w:r>
      <w:r>
        <w:tab/>
        <w:t xml:space="preserve"> 32</w:t>
      </w:r>
    </w:p>
    <w:p w14:paraId="10D694D1" w14:textId="243B68F2" w:rsidR="00B15721" w:rsidRDefault="00B15721" w:rsidP="006C5946">
      <w:pPr>
        <w:tabs>
          <w:tab w:val="left" w:pos="0"/>
        </w:tabs>
        <w:spacing w:line="276" w:lineRule="auto"/>
        <w:jc w:val="both"/>
      </w:pPr>
      <w:r>
        <w:t>Počet  prítomných členov VR  oprávnených hlasovať</w:t>
      </w:r>
      <w:r>
        <w:tab/>
      </w:r>
      <w:r>
        <w:tab/>
        <w:t xml:space="preserve"> 2</w:t>
      </w:r>
      <w:r w:rsidR="00527CED">
        <w:t>6</w:t>
      </w:r>
      <w:r>
        <w:tab/>
      </w:r>
      <w:r>
        <w:tab/>
        <w:t xml:space="preserve">        </w:t>
      </w:r>
      <w:r>
        <w:tab/>
      </w:r>
    </w:p>
    <w:p w14:paraId="1317D518" w14:textId="2B90FC3D" w:rsidR="00B15721" w:rsidRDefault="00B15721" w:rsidP="006C5946">
      <w:pPr>
        <w:tabs>
          <w:tab w:val="left" w:pos="0"/>
        </w:tabs>
        <w:spacing w:line="276" w:lineRule="auto"/>
        <w:jc w:val="both"/>
      </w:pPr>
      <w:r>
        <w:t>Počet členov VR, ktorí hlasovali za</w:t>
      </w:r>
      <w:r>
        <w:tab/>
      </w:r>
      <w:r>
        <w:tab/>
      </w:r>
      <w:r>
        <w:tab/>
      </w:r>
      <w:r>
        <w:tab/>
      </w:r>
      <w:r>
        <w:tab/>
        <w:t xml:space="preserve"> 2</w:t>
      </w:r>
      <w:r w:rsidR="00527CED">
        <w:t>4</w:t>
      </w:r>
    </w:p>
    <w:p w14:paraId="1456B1EB" w14:textId="77777777" w:rsidR="00B15721" w:rsidRDefault="00B15721" w:rsidP="006C5946">
      <w:pPr>
        <w:tabs>
          <w:tab w:val="left" w:pos="0"/>
        </w:tabs>
        <w:spacing w:line="276" w:lineRule="auto"/>
        <w:jc w:val="both"/>
      </w:pPr>
      <w:r>
        <w:t>Počet členov VR, ktorí hlasovali proti</w:t>
      </w:r>
      <w:r>
        <w:tab/>
      </w:r>
      <w:r>
        <w:tab/>
      </w:r>
      <w:r>
        <w:tab/>
      </w:r>
      <w:r>
        <w:tab/>
        <w:t xml:space="preserve">   0            </w:t>
      </w:r>
      <w:r>
        <w:tab/>
      </w:r>
      <w:r>
        <w:tab/>
        <w:t xml:space="preserve">  </w:t>
      </w:r>
    </w:p>
    <w:p w14:paraId="5CF440B0" w14:textId="4DD35B31" w:rsidR="00B15721" w:rsidRDefault="00B15721" w:rsidP="006C5946">
      <w:pPr>
        <w:tabs>
          <w:tab w:val="left" w:pos="0"/>
        </w:tabs>
        <w:spacing w:line="276" w:lineRule="auto"/>
        <w:jc w:val="both"/>
      </w:pPr>
      <w:r>
        <w:t>Počet členov VR, ktorí sa zdržali hlasovania</w:t>
      </w:r>
      <w:r>
        <w:tab/>
      </w:r>
      <w:r>
        <w:tab/>
      </w:r>
      <w:r>
        <w:tab/>
        <w:t xml:space="preserve">   </w:t>
      </w:r>
      <w:r w:rsidR="006B3005">
        <w:t>0</w:t>
      </w:r>
    </w:p>
    <w:p w14:paraId="7CD10F01" w14:textId="7CA0E6AA" w:rsidR="006B3005" w:rsidRDefault="006B3005" w:rsidP="006C5946">
      <w:pPr>
        <w:tabs>
          <w:tab w:val="left" w:pos="0"/>
        </w:tabs>
        <w:spacing w:line="276" w:lineRule="auto"/>
        <w:jc w:val="both"/>
      </w:pPr>
      <w:r>
        <w:t>Počet členov VR, ktorí nehlasovali</w:t>
      </w:r>
      <w:r>
        <w:tab/>
      </w:r>
      <w:r>
        <w:tab/>
      </w:r>
      <w:r>
        <w:tab/>
      </w:r>
      <w:r>
        <w:tab/>
      </w:r>
      <w:r>
        <w:tab/>
        <w:t xml:space="preserve">   2</w:t>
      </w:r>
    </w:p>
    <w:p w14:paraId="640A88F6" w14:textId="77777777" w:rsidR="00B15721" w:rsidRDefault="00B15721" w:rsidP="006C5946">
      <w:pPr>
        <w:spacing w:line="276" w:lineRule="auto"/>
        <w:jc w:val="both"/>
      </w:pPr>
    </w:p>
    <w:p w14:paraId="353B9C22" w14:textId="5E42E85A" w:rsidR="008C07A8" w:rsidRPr="009801D1" w:rsidRDefault="008C07A8" w:rsidP="006C5946">
      <w:pPr>
        <w:tabs>
          <w:tab w:val="left" w:pos="0"/>
        </w:tabs>
        <w:spacing w:line="276" w:lineRule="auto"/>
        <w:jc w:val="both"/>
      </w:pPr>
      <w:r>
        <w:rPr>
          <w:i/>
        </w:rPr>
        <w:lastRenderedPageBreak/>
        <w:t xml:space="preserve">Uznesenie VR – </w:t>
      </w:r>
      <w:r w:rsidR="00243E69">
        <w:rPr>
          <w:i/>
        </w:rPr>
        <w:t>4</w:t>
      </w:r>
      <w:r>
        <w:rPr>
          <w:i/>
        </w:rPr>
        <w:t>/</w:t>
      </w:r>
      <w:r w:rsidR="00C13B02">
        <w:rPr>
          <w:i/>
        </w:rPr>
        <w:t>1</w:t>
      </w:r>
      <w:r>
        <w:rPr>
          <w:i/>
        </w:rPr>
        <w:t>/202</w:t>
      </w:r>
      <w:r w:rsidR="0022490A">
        <w:rPr>
          <w:i/>
        </w:rPr>
        <w:t>4</w:t>
      </w:r>
    </w:p>
    <w:p w14:paraId="4AE18A69" w14:textId="4BAE6258" w:rsidR="008C07A8" w:rsidRDefault="008C07A8" w:rsidP="006C5946">
      <w:pPr>
        <w:tabs>
          <w:tab w:val="left" w:pos="0"/>
        </w:tabs>
        <w:spacing w:line="276" w:lineRule="auto"/>
        <w:jc w:val="both"/>
        <w:rPr>
          <w:b/>
          <w:bCs/>
        </w:rPr>
      </w:pPr>
      <w:r w:rsidRPr="00380DEB">
        <w:rPr>
          <w:i/>
        </w:rPr>
        <w:t>VR</w:t>
      </w:r>
      <w:r>
        <w:rPr>
          <w:i/>
        </w:rPr>
        <w:t xml:space="preserve"> </w:t>
      </w:r>
      <w:r w:rsidRPr="00380DEB">
        <w:rPr>
          <w:i/>
        </w:rPr>
        <w:t xml:space="preserve">TnUAD </w:t>
      </w:r>
      <w:r w:rsidR="00243E69" w:rsidRPr="00184299">
        <w:rPr>
          <w:i/>
          <w:u w:val="single"/>
        </w:rPr>
        <w:t>v tajnom</w:t>
      </w:r>
      <w:r w:rsidR="00C13B02" w:rsidRPr="00184299">
        <w:rPr>
          <w:i/>
          <w:u w:val="single"/>
        </w:rPr>
        <w:t xml:space="preserve"> hlasovan</w:t>
      </w:r>
      <w:r w:rsidR="00243E69" w:rsidRPr="00184299">
        <w:rPr>
          <w:i/>
          <w:u w:val="single"/>
        </w:rPr>
        <w:t>í schvaľuje</w:t>
      </w:r>
      <w:r w:rsidR="00243E69">
        <w:rPr>
          <w:i/>
        </w:rPr>
        <w:t xml:space="preserve"> návrh na vymenovanie </w:t>
      </w:r>
      <w:r w:rsidR="00243E69" w:rsidRPr="00243E69">
        <w:rPr>
          <w:bCs/>
          <w:i/>
        </w:rPr>
        <w:t>doc. Ing. Igor</w:t>
      </w:r>
      <w:r w:rsidR="004418D5">
        <w:rPr>
          <w:bCs/>
          <w:i/>
        </w:rPr>
        <w:t>a</w:t>
      </w:r>
      <w:r w:rsidR="00243E69" w:rsidRPr="00243E69">
        <w:rPr>
          <w:bCs/>
          <w:i/>
        </w:rPr>
        <w:t xml:space="preserve"> Barényi, PhD., EUR ING</w:t>
      </w:r>
      <w:r w:rsidR="00243E69" w:rsidRPr="00FA6B00">
        <w:rPr>
          <w:b/>
          <w:iCs/>
        </w:rPr>
        <w:t xml:space="preserve"> </w:t>
      </w:r>
      <w:r w:rsidR="00243E69">
        <w:rPr>
          <w:i/>
        </w:rPr>
        <w:t>za profesora v odbore Strojárske technológie a materiály.</w:t>
      </w:r>
    </w:p>
    <w:p w14:paraId="005C8FCB" w14:textId="77777777" w:rsidR="00184299" w:rsidRDefault="00184299" w:rsidP="006C5946">
      <w:pPr>
        <w:spacing w:line="276" w:lineRule="auto"/>
        <w:jc w:val="both"/>
      </w:pPr>
    </w:p>
    <w:p w14:paraId="2E56F4DE" w14:textId="77777777" w:rsidR="00184299" w:rsidRDefault="00184299" w:rsidP="006C5946">
      <w:pPr>
        <w:spacing w:line="276" w:lineRule="auto"/>
        <w:jc w:val="both"/>
      </w:pPr>
    </w:p>
    <w:p w14:paraId="258FF27D" w14:textId="6F09342A" w:rsidR="00776E10" w:rsidRDefault="003D43F1" w:rsidP="006C5946">
      <w:pPr>
        <w:tabs>
          <w:tab w:val="left" w:pos="0"/>
        </w:tabs>
        <w:spacing w:line="276" w:lineRule="auto"/>
        <w:jc w:val="both"/>
        <w:rPr>
          <w:b/>
          <w:bCs/>
        </w:rPr>
      </w:pPr>
      <w:r w:rsidRPr="00776E10">
        <w:rPr>
          <w:b/>
          <w:bCs/>
        </w:rPr>
        <w:t>K</w:t>
      </w:r>
      <w:r w:rsidR="00776E10" w:rsidRPr="00776E10">
        <w:rPr>
          <w:b/>
          <w:bCs/>
        </w:rPr>
        <w:t> </w:t>
      </w:r>
      <w:r w:rsidRPr="00776E10">
        <w:rPr>
          <w:b/>
          <w:bCs/>
        </w:rPr>
        <w:t>bodu</w:t>
      </w:r>
      <w:r w:rsidR="00776E10" w:rsidRPr="00776E10">
        <w:rPr>
          <w:b/>
          <w:bCs/>
        </w:rPr>
        <w:t xml:space="preserve"> </w:t>
      </w:r>
      <w:r w:rsidRPr="00776E10">
        <w:rPr>
          <w:b/>
          <w:iCs/>
        </w:rPr>
        <w:t>7</w:t>
      </w:r>
      <w:r w:rsidR="00AC3A7F">
        <w:rPr>
          <w:b/>
          <w:iCs/>
        </w:rPr>
        <w:t>.</w:t>
      </w:r>
      <w:r w:rsidR="00776E10" w:rsidRPr="00776E10">
        <w:rPr>
          <w:b/>
          <w:bCs/>
          <w:color w:val="000000"/>
        </w:rPr>
        <w:t xml:space="preserve"> </w:t>
      </w:r>
      <w:r w:rsidR="0022490A">
        <w:rPr>
          <w:b/>
          <w:bCs/>
          <w:color w:val="000000"/>
        </w:rPr>
        <w:t xml:space="preserve"> </w:t>
      </w:r>
      <w:r w:rsidR="0022490A" w:rsidRPr="00776E10">
        <w:rPr>
          <w:b/>
          <w:iCs/>
        </w:rPr>
        <w:t>Rôzne</w:t>
      </w:r>
      <w:r w:rsidR="0022490A" w:rsidRPr="0022490A">
        <w:rPr>
          <w:b/>
          <w:bCs/>
        </w:rPr>
        <w:t xml:space="preserve"> </w:t>
      </w:r>
    </w:p>
    <w:p w14:paraId="3F5D07E3" w14:textId="77777777" w:rsidR="00A87736" w:rsidRPr="00BB60A9" w:rsidRDefault="0022490A" w:rsidP="006C5946">
      <w:pPr>
        <w:pStyle w:val="Odsekzoznamu"/>
        <w:numPr>
          <w:ilvl w:val="0"/>
          <w:numId w:val="42"/>
        </w:numPr>
        <w:spacing w:line="276" w:lineRule="auto"/>
        <w:ind w:left="0" w:firstLine="0"/>
        <w:jc w:val="both"/>
        <w:rPr>
          <w:b/>
          <w:iCs/>
        </w:rPr>
      </w:pPr>
      <w:bookmarkStart w:id="2" w:name="_Hlk169517723"/>
      <w:r w:rsidRPr="00BB60A9">
        <w:rPr>
          <w:b/>
          <w:iCs/>
        </w:rPr>
        <w:t>Návrh na schválenie ďalších odborníkov, ktorí majú právo skúšať na štátnych skúškach pre III. Stupeň vysokoškolského štúdia</w:t>
      </w:r>
      <w:r w:rsidR="00B15721" w:rsidRPr="00BB60A9">
        <w:rPr>
          <w:b/>
          <w:iCs/>
        </w:rPr>
        <w:t xml:space="preserve"> </w:t>
      </w:r>
      <w:r w:rsidR="00B15721" w:rsidRPr="00BB60A9">
        <w:rPr>
          <w:b/>
          <w:bCs/>
          <w:iCs/>
        </w:rPr>
        <w:t xml:space="preserve">na CUP </w:t>
      </w:r>
      <w:proofErr w:type="spellStart"/>
      <w:r w:rsidR="00B15721" w:rsidRPr="00BB60A9">
        <w:rPr>
          <w:b/>
          <w:bCs/>
          <w:iCs/>
        </w:rPr>
        <w:t>FunGlass</w:t>
      </w:r>
      <w:proofErr w:type="spellEnd"/>
      <w:r w:rsidR="00B15721" w:rsidRPr="00BB60A9">
        <w:rPr>
          <w:b/>
          <w:bCs/>
          <w:iCs/>
        </w:rPr>
        <w:t xml:space="preserve"> v akademickom roku 2023/2024</w:t>
      </w:r>
      <w:bookmarkEnd w:id="2"/>
    </w:p>
    <w:p w14:paraId="30179675" w14:textId="77777777" w:rsidR="00E01348" w:rsidRPr="00A87736" w:rsidRDefault="00E01348" w:rsidP="00E01348">
      <w:pPr>
        <w:pStyle w:val="Odsekzoznamu"/>
        <w:spacing w:line="276" w:lineRule="auto"/>
        <w:ind w:left="0"/>
        <w:jc w:val="both"/>
        <w:rPr>
          <w:b/>
          <w:i/>
          <w:iCs/>
        </w:rPr>
      </w:pPr>
    </w:p>
    <w:p w14:paraId="5AE47AF7" w14:textId="6F5D1028" w:rsidR="00A87736" w:rsidRDefault="00E01348" w:rsidP="00E01348">
      <w:pPr>
        <w:jc w:val="both"/>
      </w:pPr>
      <w:r>
        <w:t xml:space="preserve">Predseda VR TnUAD predložil za pracovisko </w:t>
      </w:r>
      <w:proofErr w:type="spellStart"/>
      <w:r>
        <w:t>FunGlass</w:t>
      </w:r>
      <w:proofErr w:type="spellEnd"/>
      <w:r>
        <w:t xml:space="preserve"> návrh na schválenie odborníka z </w:t>
      </w:r>
      <w:r>
        <w:rPr>
          <w:rFonts w:eastAsia="Calibri"/>
        </w:rPr>
        <w:t>Ústavu anorganickej chémie Slovenskej akadémie vied a odborníka  z Ústavu anorganickej chémie, technológie a materiálov Fakulty chemickej a potravinárskej technológie STU Bratislava.</w:t>
      </w:r>
    </w:p>
    <w:p w14:paraId="1A2F12F9" w14:textId="1925D18B" w:rsidR="0022490A" w:rsidRPr="00A87736" w:rsidRDefault="00243E69" w:rsidP="00A87736">
      <w:pPr>
        <w:pStyle w:val="Odsekzoznamu"/>
        <w:spacing w:line="276" w:lineRule="auto"/>
        <w:ind w:left="0"/>
        <w:jc w:val="both"/>
        <w:rPr>
          <w:b/>
          <w:i/>
          <w:iCs/>
        </w:rPr>
      </w:pPr>
      <w:r w:rsidRPr="00A87736">
        <w:rPr>
          <w:b/>
          <w:i/>
        </w:rPr>
        <w:t xml:space="preserve"> </w:t>
      </w:r>
    </w:p>
    <w:p w14:paraId="2DC474FE" w14:textId="77777777" w:rsidR="00B15721" w:rsidRDefault="00FB16DF" w:rsidP="006C5946">
      <w:pPr>
        <w:tabs>
          <w:tab w:val="left" w:pos="0"/>
        </w:tabs>
        <w:spacing w:line="276" w:lineRule="auto"/>
        <w:jc w:val="both"/>
      </w:pPr>
      <w:r>
        <w:t>Výsledky hlasovania:</w:t>
      </w:r>
    </w:p>
    <w:p w14:paraId="64C90AE3" w14:textId="77777777" w:rsidR="00B15721" w:rsidRDefault="00B15721" w:rsidP="006C5946">
      <w:pPr>
        <w:tabs>
          <w:tab w:val="left" w:pos="0"/>
        </w:tabs>
        <w:spacing w:line="276" w:lineRule="auto"/>
        <w:jc w:val="both"/>
      </w:pPr>
      <w:r>
        <w:t>Počet členov VR TnUAD oprávnených hlasovať:</w:t>
      </w:r>
      <w:r>
        <w:tab/>
      </w:r>
      <w:r>
        <w:tab/>
      </w:r>
      <w:r>
        <w:tab/>
        <w:t xml:space="preserve"> 32</w:t>
      </w:r>
    </w:p>
    <w:p w14:paraId="313C18A9" w14:textId="6A784ECE" w:rsidR="00414231" w:rsidRDefault="00414231" w:rsidP="006C5946">
      <w:pPr>
        <w:tabs>
          <w:tab w:val="left" w:pos="0"/>
        </w:tabs>
        <w:spacing w:line="276" w:lineRule="auto"/>
        <w:jc w:val="both"/>
      </w:pPr>
      <w:r>
        <w:t>Počet  prítomných členov VR  oprávnených hlasovať</w:t>
      </w:r>
      <w:r>
        <w:tab/>
      </w:r>
      <w:r>
        <w:tab/>
      </w:r>
      <w:r w:rsidR="00FC67F3">
        <w:t xml:space="preserve"> 2</w:t>
      </w:r>
      <w:r w:rsidR="006B3005">
        <w:t>6</w:t>
      </w:r>
      <w:r>
        <w:tab/>
      </w:r>
      <w:r>
        <w:tab/>
        <w:t xml:space="preserve">        </w:t>
      </w:r>
      <w:r>
        <w:tab/>
      </w:r>
    </w:p>
    <w:p w14:paraId="698ADF16" w14:textId="129D04A1" w:rsidR="00414231" w:rsidRDefault="00414231" w:rsidP="006C5946">
      <w:pPr>
        <w:tabs>
          <w:tab w:val="left" w:pos="0"/>
        </w:tabs>
        <w:spacing w:line="276" w:lineRule="auto"/>
        <w:jc w:val="both"/>
      </w:pPr>
      <w:r>
        <w:t>Počet členov VR, ktorí hlasovali za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FC67F3">
        <w:t>26</w:t>
      </w:r>
    </w:p>
    <w:p w14:paraId="0F9D4B14" w14:textId="5B91D628" w:rsidR="00414231" w:rsidRDefault="00414231" w:rsidP="006C5946">
      <w:pPr>
        <w:tabs>
          <w:tab w:val="left" w:pos="0"/>
        </w:tabs>
        <w:spacing w:line="276" w:lineRule="auto"/>
        <w:jc w:val="both"/>
      </w:pPr>
      <w:r>
        <w:t>Počet členov VR, ktorí hlasovali proti</w:t>
      </w:r>
      <w:r>
        <w:tab/>
      </w:r>
      <w:r>
        <w:tab/>
      </w:r>
      <w:r>
        <w:tab/>
      </w:r>
      <w:r>
        <w:tab/>
        <w:t xml:space="preserve">   </w:t>
      </w:r>
      <w:r w:rsidR="00FC67F3">
        <w:t>0</w:t>
      </w:r>
      <w:r>
        <w:t xml:space="preserve">            </w:t>
      </w:r>
      <w:r>
        <w:tab/>
      </w:r>
      <w:r>
        <w:tab/>
        <w:t xml:space="preserve">  </w:t>
      </w:r>
    </w:p>
    <w:p w14:paraId="2055E9F3" w14:textId="1571DCDB" w:rsidR="00414231" w:rsidRDefault="00414231" w:rsidP="006C5946">
      <w:pPr>
        <w:tabs>
          <w:tab w:val="left" w:pos="0"/>
        </w:tabs>
        <w:spacing w:line="276" w:lineRule="auto"/>
        <w:jc w:val="both"/>
      </w:pPr>
      <w:r>
        <w:t>Počet členov VR, ktorí sa zdržali hlasovania</w:t>
      </w:r>
      <w:r>
        <w:tab/>
      </w:r>
      <w:r>
        <w:tab/>
      </w:r>
      <w:r>
        <w:tab/>
        <w:t xml:space="preserve">   </w:t>
      </w:r>
      <w:r w:rsidR="006B3005">
        <w:t>0</w:t>
      </w:r>
    </w:p>
    <w:p w14:paraId="1AC25AF4" w14:textId="77777777" w:rsidR="00776E10" w:rsidRDefault="00776E10" w:rsidP="006C5946">
      <w:pPr>
        <w:tabs>
          <w:tab w:val="left" w:pos="0"/>
        </w:tabs>
        <w:spacing w:line="276" w:lineRule="auto"/>
        <w:jc w:val="both"/>
        <w:rPr>
          <w:b/>
          <w:iCs/>
        </w:rPr>
      </w:pPr>
    </w:p>
    <w:p w14:paraId="41554A64" w14:textId="015D1C44" w:rsidR="00FE0BF5" w:rsidRPr="009801D1" w:rsidRDefault="00FE0BF5" w:rsidP="006C5946">
      <w:pPr>
        <w:tabs>
          <w:tab w:val="left" w:pos="0"/>
        </w:tabs>
        <w:spacing w:line="276" w:lineRule="auto"/>
        <w:jc w:val="both"/>
      </w:pPr>
      <w:r>
        <w:rPr>
          <w:i/>
        </w:rPr>
        <w:t xml:space="preserve">Uznesenie VR – </w:t>
      </w:r>
      <w:r w:rsidR="00243E69">
        <w:rPr>
          <w:i/>
        </w:rPr>
        <w:t>5</w:t>
      </w:r>
      <w:r>
        <w:rPr>
          <w:i/>
        </w:rPr>
        <w:t>/</w:t>
      </w:r>
      <w:r w:rsidR="006946EE">
        <w:rPr>
          <w:i/>
        </w:rPr>
        <w:t>1</w:t>
      </w:r>
      <w:r>
        <w:rPr>
          <w:i/>
        </w:rPr>
        <w:t>/202</w:t>
      </w:r>
      <w:r w:rsidR="003C2453">
        <w:rPr>
          <w:i/>
        </w:rPr>
        <w:t>4</w:t>
      </w:r>
    </w:p>
    <w:p w14:paraId="0013A883" w14:textId="7D46662E" w:rsidR="00FE0BF5" w:rsidRDefault="00FE0BF5" w:rsidP="006C5946">
      <w:pPr>
        <w:tabs>
          <w:tab w:val="left" w:pos="0"/>
        </w:tabs>
        <w:spacing w:line="276" w:lineRule="auto"/>
        <w:jc w:val="both"/>
        <w:rPr>
          <w:b/>
          <w:bCs/>
        </w:rPr>
      </w:pPr>
      <w:r w:rsidRPr="00380DEB">
        <w:rPr>
          <w:i/>
        </w:rPr>
        <w:t>VR</w:t>
      </w:r>
      <w:r>
        <w:rPr>
          <w:i/>
        </w:rPr>
        <w:t xml:space="preserve"> </w:t>
      </w:r>
      <w:r w:rsidRPr="00380DEB">
        <w:rPr>
          <w:i/>
        </w:rPr>
        <w:t>TnUAD</w:t>
      </w:r>
      <w:r w:rsidR="00A84545">
        <w:rPr>
          <w:i/>
        </w:rPr>
        <w:t xml:space="preserve"> </w:t>
      </w:r>
      <w:r w:rsidRPr="0099673B">
        <w:rPr>
          <w:i/>
          <w:u w:val="single"/>
        </w:rPr>
        <w:t>schválila</w:t>
      </w:r>
      <w:r>
        <w:rPr>
          <w:i/>
        </w:rPr>
        <w:t xml:space="preserve"> </w:t>
      </w:r>
      <w:r w:rsidR="00047E86">
        <w:rPr>
          <w:i/>
        </w:rPr>
        <w:t>N</w:t>
      </w:r>
      <w:r w:rsidRPr="008905CC">
        <w:rPr>
          <w:i/>
        </w:rPr>
        <w:t xml:space="preserve">ávrh na </w:t>
      </w:r>
      <w:r w:rsidR="003C2453">
        <w:rPr>
          <w:i/>
        </w:rPr>
        <w:t>ď</w:t>
      </w:r>
      <w:r w:rsidR="003C2453" w:rsidRPr="003C2453">
        <w:rPr>
          <w:bCs/>
          <w:i/>
        </w:rPr>
        <w:t>alších odborníkov, ktorí majú právo skúšať na štátnych skúškach pre III. Stupeň vysokoškolského štúdia</w:t>
      </w:r>
      <w:r w:rsidR="003C2453">
        <w:rPr>
          <w:bCs/>
          <w:i/>
        </w:rPr>
        <w:t>.</w:t>
      </w:r>
    </w:p>
    <w:p w14:paraId="750AA12D" w14:textId="77777777" w:rsidR="00776E10" w:rsidRPr="00776E10" w:rsidRDefault="00776E10" w:rsidP="006C5946">
      <w:pPr>
        <w:tabs>
          <w:tab w:val="left" w:pos="0"/>
        </w:tabs>
        <w:spacing w:line="276" w:lineRule="auto"/>
        <w:jc w:val="both"/>
        <w:rPr>
          <w:b/>
          <w:iCs/>
        </w:rPr>
      </w:pPr>
    </w:p>
    <w:p w14:paraId="0D975AA0" w14:textId="28E9A362" w:rsidR="00A87736" w:rsidRDefault="00184299" w:rsidP="00A87736">
      <w:pPr>
        <w:pStyle w:val="Odsekzoznamu"/>
        <w:numPr>
          <w:ilvl w:val="0"/>
          <w:numId w:val="42"/>
        </w:numPr>
        <w:tabs>
          <w:tab w:val="left" w:pos="0"/>
        </w:tabs>
        <w:spacing w:line="276" w:lineRule="auto"/>
        <w:ind w:left="0" w:firstLine="0"/>
        <w:jc w:val="both"/>
      </w:pPr>
      <w:r>
        <w:t xml:space="preserve">Na záver predseda VR TnUAD poďakoval všetkým </w:t>
      </w:r>
      <w:r w:rsidR="000109BB">
        <w:t>prítomným</w:t>
      </w:r>
      <w:r>
        <w:t xml:space="preserve"> za účasť na Vedeckej rade</w:t>
      </w:r>
      <w:r w:rsidR="00A87736">
        <w:t>.</w:t>
      </w:r>
    </w:p>
    <w:p w14:paraId="4248573A" w14:textId="77777777" w:rsidR="00A87736" w:rsidRDefault="00A87736" w:rsidP="00A87736">
      <w:pPr>
        <w:pStyle w:val="Odsekzoznamu"/>
        <w:tabs>
          <w:tab w:val="left" w:pos="0"/>
        </w:tabs>
        <w:spacing w:line="276" w:lineRule="auto"/>
        <w:ind w:left="0"/>
        <w:jc w:val="both"/>
      </w:pPr>
    </w:p>
    <w:p w14:paraId="7EAEC286" w14:textId="77777777" w:rsidR="00A87736" w:rsidRDefault="00A87736" w:rsidP="00A87736">
      <w:pPr>
        <w:pStyle w:val="Odsekzoznamu"/>
        <w:tabs>
          <w:tab w:val="left" w:pos="0"/>
        </w:tabs>
        <w:spacing w:line="276" w:lineRule="auto"/>
        <w:ind w:left="0"/>
        <w:jc w:val="both"/>
      </w:pPr>
    </w:p>
    <w:p w14:paraId="572C39BF" w14:textId="77777777" w:rsidR="00E015C8" w:rsidRDefault="00E015C8" w:rsidP="00A87736">
      <w:pPr>
        <w:pStyle w:val="Odsekzoznamu"/>
        <w:tabs>
          <w:tab w:val="left" w:pos="0"/>
        </w:tabs>
        <w:spacing w:line="276" w:lineRule="auto"/>
        <w:ind w:left="0"/>
        <w:jc w:val="both"/>
      </w:pPr>
    </w:p>
    <w:p w14:paraId="404354BC" w14:textId="77777777" w:rsidR="00E015C8" w:rsidRDefault="00E015C8" w:rsidP="00A87736">
      <w:pPr>
        <w:pStyle w:val="Odsekzoznamu"/>
        <w:tabs>
          <w:tab w:val="left" w:pos="0"/>
        </w:tabs>
        <w:spacing w:line="276" w:lineRule="auto"/>
        <w:ind w:left="0"/>
        <w:jc w:val="both"/>
      </w:pPr>
    </w:p>
    <w:p w14:paraId="63C72904" w14:textId="77777777" w:rsidR="00E015C8" w:rsidRDefault="00E015C8" w:rsidP="00A87736">
      <w:pPr>
        <w:pStyle w:val="Odsekzoznamu"/>
        <w:tabs>
          <w:tab w:val="left" w:pos="0"/>
        </w:tabs>
        <w:spacing w:line="276" w:lineRule="auto"/>
        <w:ind w:left="0"/>
        <w:jc w:val="both"/>
      </w:pPr>
    </w:p>
    <w:p w14:paraId="6A3A52AB" w14:textId="77777777" w:rsidR="00E015C8" w:rsidRDefault="00E015C8" w:rsidP="00A87736">
      <w:pPr>
        <w:pStyle w:val="Odsekzoznamu"/>
        <w:tabs>
          <w:tab w:val="left" w:pos="0"/>
        </w:tabs>
        <w:spacing w:line="276" w:lineRule="auto"/>
        <w:ind w:left="0"/>
        <w:jc w:val="both"/>
      </w:pPr>
    </w:p>
    <w:p w14:paraId="58AD89C0" w14:textId="3A430B70" w:rsidR="00F3263F" w:rsidRDefault="002528CC" w:rsidP="006C5946">
      <w:pPr>
        <w:tabs>
          <w:tab w:val="left" w:pos="0"/>
        </w:tabs>
        <w:spacing w:line="276" w:lineRule="auto"/>
        <w:jc w:val="both"/>
      </w:pPr>
      <w:r>
        <w:t xml:space="preserve">V Trenčíne, </w:t>
      </w:r>
      <w:r w:rsidR="002D7F50">
        <w:t>1</w:t>
      </w:r>
      <w:r w:rsidR="0022490A">
        <w:t>7</w:t>
      </w:r>
      <w:r w:rsidR="000B2153">
        <w:t>.</w:t>
      </w:r>
      <w:r w:rsidR="0022490A">
        <w:t xml:space="preserve"> júna</w:t>
      </w:r>
      <w:r w:rsidR="000B2153">
        <w:t xml:space="preserve"> 20</w:t>
      </w:r>
      <w:r w:rsidR="009F7234">
        <w:t>2</w:t>
      </w:r>
      <w:r w:rsidR="0022490A">
        <w:t>4</w:t>
      </w:r>
    </w:p>
    <w:p w14:paraId="654FC117" w14:textId="77777777" w:rsidR="00FB1605" w:rsidRDefault="00FB1605" w:rsidP="006C5946">
      <w:pPr>
        <w:tabs>
          <w:tab w:val="left" w:pos="0"/>
        </w:tabs>
        <w:spacing w:line="276" w:lineRule="auto"/>
        <w:jc w:val="both"/>
      </w:pPr>
    </w:p>
    <w:p w14:paraId="2A68068C" w14:textId="77777777" w:rsidR="006946EE" w:rsidRDefault="005E2A11" w:rsidP="006C5946">
      <w:pPr>
        <w:tabs>
          <w:tab w:val="left" w:pos="0"/>
        </w:tabs>
        <w:spacing w:line="276" w:lineRule="auto"/>
        <w:jc w:val="both"/>
      </w:pPr>
      <w:r>
        <w:t>Zapísala:</w:t>
      </w:r>
    </w:p>
    <w:p w14:paraId="4A2974E4" w14:textId="2347BFCB" w:rsidR="00FB1605" w:rsidRDefault="002D7F50" w:rsidP="006C5946">
      <w:pPr>
        <w:tabs>
          <w:tab w:val="left" w:pos="0"/>
        </w:tabs>
        <w:spacing w:line="276" w:lineRule="auto"/>
        <w:jc w:val="both"/>
      </w:pPr>
      <w:r>
        <w:t>In</w:t>
      </w:r>
      <w:r w:rsidR="005E2A11">
        <w:t xml:space="preserve">g. </w:t>
      </w:r>
      <w:r w:rsidR="007B7444">
        <w:t>Mar</w:t>
      </w:r>
      <w:r>
        <w:t>ta</w:t>
      </w:r>
      <w:r w:rsidR="007B7444">
        <w:t xml:space="preserve"> </w:t>
      </w:r>
      <w:r>
        <w:t>Jamborová</w:t>
      </w:r>
    </w:p>
    <w:p w14:paraId="30A79E30" w14:textId="77777777" w:rsidR="00FB1605" w:rsidRDefault="00FB1605" w:rsidP="006C5946">
      <w:pPr>
        <w:tabs>
          <w:tab w:val="left" w:pos="0"/>
        </w:tabs>
        <w:spacing w:line="276" w:lineRule="auto"/>
        <w:jc w:val="both"/>
      </w:pPr>
    </w:p>
    <w:p w14:paraId="58AD89C7" w14:textId="12C5BC13" w:rsidR="00E0197F" w:rsidRDefault="00C72FF2" w:rsidP="006C5946">
      <w:pPr>
        <w:tabs>
          <w:tab w:val="left" w:pos="0"/>
        </w:tabs>
        <w:spacing w:line="276" w:lineRule="auto"/>
        <w:jc w:val="both"/>
      </w:pPr>
      <w:r>
        <w:t>Overili:</w:t>
      </w:r>
      <w:r w:rsidR="004170E9">
        <w:t xml:space="preserve"> </w:t>
      </w:r>
    </w:p>
    <w:p w14:paraId="4B9A01E6" w14:textId="77777777" w:rsidR="0022490A" w:rsidRPr="00FA6B00" w:rsidRDefault="0022490A" w:rsidP="006C5946">
      <w:pPr>
        <w:tabs>
          <w:tab w:val="left" w:pos="0"/>
        </w:tabs>
        <w:spacing w:line="276" w:lineRule="auto"/>
        <w:jc w:val="both"/>
        <w:rPr>
          <w:iCs/>
        </w:rPr>
      </w:pPr>
      <w:r w:rsidRPr="00FA6B00">
        <w:rPr>
          <w:rFonts w:eastAsia="MS Mincho"/>
          <w:iCs/>
        </w:rPr>
        <w:t>doc. RNDr. Zdenka Krajčovičová, PhD., MPH</w:t>
      </w:r>
      <w:r w:rsidRPr="00FA6B00">
        <w:rPr>
          <w:iCs/>
        </w:rPr>
        <w:t xml:space="preserve"> </w:t>
      </w:r>
    </w:p>
    <w:p w14:paraId="5470E375" w14:textId="77777777" w:rsidR="006946EE" w:rsidRDefault="006946EE" w:rsidP="006C5946">
      <w:pPr>
        <w:tabs>
          <w:tab w:val="left" w:pos="0"/>
        </w:tabs>
        <w:spacing w:line="276" w:lineRule="auto"/>
        <w:jc w:val="both"/>
      </w:pPr>
    </w:p>
    <w:p w14:paraId="4F6A4552" w14:textId="77777777" w:rsidR="0022490A" w:rsidRDefault="0022490A" w:rsidP="006C5946">
      <w:pPr>
        <w:tabs>
          <w:tab w:val="left" w:pos="0"/>
        </w:tabs>
        <w:spacing w:line="276" w:lineRule="auto"/>
        <w:jc w:val="both"/>
      </w:pPr>
      <w:r w:rsidRPr="00FA6B00">
        <w:t>doc. Ing. Jozef Majerík, PhD. EUR ING</w:t>
      </w:r>
    </w:p>
    <w:p w14:paraId="77760752" w14:textId="77777777" w:rsidR="006946EE" w:rsidRDefault="006946EE" w:rsidP="006C5946">
      <w:pPr>
        <w:tabs>
          <w:tab w:val="left" w:pos="0"/>
        </w:tabs>
        <w:spacing w:line="276" w:lineRule="auto"/>
        <w:jc w:val="both"/>
      </w:pPr>
    </w:p>
    <w:sectPr w:rsidR="006946EE" w:rsidSect="008A7871">
      <w:footerReference w:type="default" r:id="rId10"/>
      <w:pgSz w:w="11906" w:h="16838"/>
      <w:pgMar w:top="1417" w:right="1274" w:bottom="993" w:left="1417" w:header="708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0A2F38" w14:textId="77777777" w:rsidR="00736BBD" w:rsidRDefault="00736BBD" w:rsidP="0081262E">
      <w:r>
        <w:separator/>
      </w:r>
    </w:p>
  </w:endnote>
  <w:endnote w:type="continuationSeparator" w:id="0">
    <w:p w14:paraId="52C4BACD" w14:textId="77777777" w:rsidR="00736BBD" w:rsidRDefault="00736BBD" w:rsidP="00812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D89D1" w14:textId="58CCBC43" w:rsidR="00D87251" w:rsidRDefault="00D87251" w:rsidP="00B2598E">
    <w:pPr>
      <w:pStyle w:val="Pta"/>
    </w:pPr>
  </w:p>
  <w:p w14:paraId="58AD89D2" w14:textId="7086E38D" w:rsidR="00D87251" w:rsidRPr="00D87251" w:rsidRDefault="00E25819" w:rsidP="00D87251">
    <w:pPr>
      <w:tabs>
        <w:tab w:val="center" w:pos="3775"/>
      </w:tabs>
      <w:rPr>
        <w:sz w:val="16"/>
        <w:szCs w:val="16"/>
      </w:rPr>
    </w:pPr>
    <w:r>
      <w:rPr>
        <w:sz w:val="16"/>
        <w:szCs w:val="16"/>
      </w:rPr>
      <w:t xml:space="preserve">Zápisnica č. </w:t>
    </w:r>
    <w:r w:rsidR="00917D94">
      <w:rPr>
        <w:sz w:val="16"/>
        <w:szCs w:val="16"/>
      </w:rPr>
      <w:t>1</w:t>
    </w:r>
    <w:r w:rsidR="00122C1E">
      <w:rPr>
        <w:sz w:val="16"/>
        <w:szCs w:val="16"/>
      </w:rPr>
      <w:t>/20</w:t>
    </w:r>
    <w:r w:rsidR="002A1A0A">
      <w:rPr>
        <w:sz w:val="16"/>
        <w:szCs w:val="16"/>
      </w:rPr>
      <w:t>2</w:t>
    </w:r>
    <w:r w:rsidR="00917D94">
      <w:rPr>
        <w:sz w:val="16"/>
        <w:szCs w:val="16"/>
      </w:rPr>
      <w:t>4</w:t>
    </w:r>
    <w:r w:rsidR="00D87251">
      <w:rPr>
        <w:sz w:val="16"/>
        <w:szCs w:val="16"/>
      </w:rPr>
      <w:t xml:space="preserve"> </w:t>
    </w:r>
    <w:r w:rsidR="00D87251" w:rsidRPr="00D87251">
      <w:rPr>
        <w:sz w:val="16"/>
        <w:szCs w:val="16"/>
      </w:rPr>
      <w:t>z</w:t>
    </w:r>
    <w:r w:rsidR="009408EF">
      <w:rPr>
        <w:sz w:val="16"/>
        <w:szCs w:val="16"/>
      </w:rPr>
      <w:t>o</w:t>
    </w:r>
    <w:r w:rsidR="00D87251" w:rsidRPr="00D87251">
      <w:rPr>
        <w:sz w:val="16"/>
        <w:szCs w:val="16"/>
      </w:rPr>
      <w:t xml:space="preserve"> zasadnutia </w:t>
    </w:r>
    <w:r w:rsidR="00D87251">
      <w:rPr>
        <w:sz w:val="16"/>
        <w:szCs w:val="16"/>
      </w:rPr>
      <w:t xml:space="preserve">VR TnUAD, </w:t>
    </w:r>
    <w:r w:rsidR="00917D94">
      <w:rPr>
        <w:sz w:val="16"/>
        <w:szCs w:val="16"/>
      </w:rPr>
      <w:t>17</w:t>
    </w:r>
    <w:r w:rsidR="00D87251" w:rsidRPr="00D87251">
      <w:rPr>
        <w:sz w:val="16"/>
        <w:szCs w:val="16"/>
      </w:rPr>
      <w:t>.</w:t>
    </w:r>
    <w:r w:rsidR="00917D94">
      <w:rPr>
        <w:sz w:val="16"/>
        <w:szCs w:val="16"/>
      </w:rPr>
      <w:t>06</w:t>
    </w:r>
    <w:r w:rsidR="00D87251">
      <w:rPr>
        <w:sz w:val="16"/>
        <w:szCs w:val="16"/>
      </w:rPr>
      <w:t>.</w:t>
    </w:r>
    <w:r w:rsidR="000B2153">
      <w:rPr>
        <w:sz w:val="16"/>
        <w:szCs w:val="16"/>
      </w:rPr>
      <w:t>20</w:t>
    </w:r>
    <w:r w:rsidR="002A1A0A">
      <w:rPr>
        <w:sz w:val="16"/>
        <w:szCs w:val="16"/>
      </w:rPr>
      <w:t>2</w:t>
    </w:r>
    <w:r w:rsidR="00917D94">
      <w:rPr>
        <w:sz w:val="16"/>
        <w:szCs w:val="16"/>
      </w:rPr>
      <w:t>4</w:t>
    </w:r>
    <w:r w:rsidR="00620DF2">
      <w:rPr>
        <w:sz w:val="16"/>
        <w:szCs w:val="16"/>
      </w:rPr>
      <w:tab/>
    </w:r>
    <w:r w:rsidR="00620DF2">
      <w:rPr>
        <w:sz w:val="16"/>
        <w:szCs w:val="16"/>
      </w:rPr>
      <w:tab/>
    </w:r>
    <w:r w:rsidR="00620DF2">
      <w:rPr>
        <w:sz w:val="16"/>
        <w:szCs w:val="16"/>
      </w:rPr>
      <w:tab/>
    </w:r>
    <w:r w:rsidR="00620DF2">
      <w:rPr>
        <w:sz w:val="16"/>
        <w:szCs w:val="16"/>
      </w:rPr>
      <w:tab/>
    </w:r>
    <w:r w:rsidR="00620DF2">
      <w:rPr>
        <w:sz w:val="16"/>
        <w:szCs w:val="16"/>
      </w:rPr>
      <w:tab/>
    </w:r>
    <w:r w:rsidR="00B2598E">
      <w:rPr>
        <w:sz w:val="16"/>
        <w:szCs w:val="16"/>
      </w:rPr>
      <w:tab/>
    </w:r>
    <w:r w:rsidR="00B2598E" w:rsidRPr="00D87251">
      <w:rPr>
        <w:sz w:val="16"/>
        <w:szCs w:val="16"/>
      </w:rPr>
      <w:t xml:space="preserve">Strana </w:t>
    </w:r>
    <w:r w:rsidR="00B2598E" w:rsidRPr="00D87251">
      <w:rPr>
        <w:bCs/>
        <w:sz w:val="16"/>
        <w:szCs w:val="16"/>
      </w:rPr>
      <w:fldChar w:fldCharType="begin"/>
    </w:r>
    <w:r w:rsidR="00B2598E" w:rsidRPr="00D87251">
      <w:rPr>
        <w:bCs/>
        <w:sz w:val="16"/>
        <w:szCs w:val="16"/>
      </w:rPr>
      <w:instrText>PAGE</w:instrText>
    </w:r>
    <w:r w:rsidR="00B2598E" w:rsidRPr="00D87251">
      <w:rPr>
        <w:bCs/>
        <w:sz w:val="16"/>
        <w:szCs w:val="16"/>
      </w:rPr>
      <w:fldChar w:fldCharType="separate"/>
    </w:r>
    <w:r w:rsidR="00B2598E">
      <w:rPr>
        <w:bCs/>
        <w:sz w:val="16"/>
        <w:szCs w:val="16"/>
      </w:rPr>
      <w:t>4</w:t>
    </w:r>
    <w:r w:rsidR="00B2598E" w:rsidRPr="00D87251">
      <w:rPr>
        <w:bCs/>
        <w:sz w:val="16"/>
        <w:szCs w:val="16"/>
      </w:rPr>
      <w:fldChar w:fldCharType="end"/>
    </w:r>
    <w:r w:rsidR="00B2598E" w:rsidRPr="00D87251">
      <w:rPr>
        <w:sz w:val="16"/>
        <w:szCs w:val="16"/>
      </w:rPr>
      <w:t xml:space="preserve"> z </w:t>
    </w:r>
    <w:r w:rsidR="00B2598E" w:rsidRPr="00D87251">
      <w:rPr>
        <w:bCs/>
        <w:sz w:val="16"/>
        <w:szCs w:val="16"/>
      </w:rPr>
      <w:fldChar w:fldCharType="begin"/>
    </w:r>
    <w:r w:rsidR="00B2598E" w:rsidRPr="00D87251">
      <w:rPr>
        <w:bCs/>
        <w:sz w:val="16"/>
        <w:szCs w:val="16"/>
      </w:rPr>
      <w:instrText>NUMPAGES</w:instrText>
    </w:r>
    <w:r w:rsidR="00B2598E" w:rsidRPr="00D87251">
      <w:rPr>
        <w:bCs/>
        <w:sz w:val="16"/>
        <w:szCs w:val="16"/>
      </w:rPr>
      <w:fldChar w:fldCharType="separate"/>
    </w:r>
    <w:r w:rsidR="00B2598E">
      <w:rPr>
        <w:bCs/>
        <w:sz w:val="16"/>
        <w:szCs w:val="16"/>
      </w:rPr>
      <w:t>5</w:t>
    </w:r>
    <w:r w:rsidR="00B2598E" w:rsidRPr="00D87251">
      <w:rPr>
        <w:bCs/>
        <w:sz w:val="16"/>
        <w:szCs w:val="16"/>
      </w:rPr>
      <w:fldChar w:fldCharType="end"/>
    </w:r>
  </w:p>
  <w:p w14:paraId="58AD89D3" w14:textId="77777777" w:rsidR="005E2A11" w:rsidRDefault="005E2A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54AA6B" w14:textId="77777777" w:rsidR="00736BBD" w:rsidRDefault="00736BBD" w:rsidP="0081262E">
      <w:r>
        <w:separator/>
      </w:r>
    </w:p>
  </w:footnote>
  <w:footnote w:type="continuationSeparator" w:id="0">
    <w:p w14:paraId="3B6318D6" w14:textId="77777777" w:rsidR="00736BBD" w:rsidRDefault="00736BBD" w:rsidP="00812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0385B"/>
    <w:multiLevelType w:val="hybridMultilevel"/>
    <w:tmpl w:val="7DFCAF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5F1311B"/>
    <w:multiLevelType w:val="hybridMultilevel"/>
    <w:tmpl w:val="0F3A6C1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D1C02"/>
    <w:multiLevelType w:val="hybridMultilevel"/>
    <w:tmpl w:val="6E18FA8C"/>
    <w:lvl w:ilvl="0" w:tplc="041B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1663F"/>
    <w:multiLevelType w:val="hybridMultilevel"/>
    <w:tmpl w:val="82962A9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016F6"/>
    <w:multiLevelType w:val="hybridMultilevel"/>
    <w:tmpl w:val="BBE4D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A1D9D"/>
    <w:multiLevelType w:val="multilevel"/>
    <w:tmpl w:val="C97E7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BA53F89"/>
    <w:multiLevelType w:val="hybridMultilevel"/>
    <w:tmpl w:val="7AE64BC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D4368"/>
    <w:multiLevelType w:val="hybridMultilevel"/>
    <w:tmpl w:val="40406AA8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E706530"/>
    <w:multiLevelType w:val="hybridMultilevel"/>
    <w:tmpl w:val="859ACF0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ED21280"/>
    <w:multiLevelType w:val="hybridMultilevel"/>
    <w:tmpl w:val="3126E5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321C0"/>
    <w:multiLevelType w:val="multilevel"/>
    <w:tmpl w:val="060E9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>
      <w:numFmt w:val="bullet"/>
      <w:lvlText w:val="–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6">
      <w:start w:val="6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6024D8E"/>
    <w:multiLevelType w:val="hybridMultilevel"/>
    <w:tmpl w:val="29C862A6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F54D82"/>
    <w:multiLevelType w:val="hybridMultilevel"/>
    <w:tmpl w:val="A844B84E"/>
    <w:lvl w:ilvl="0" w:tplc="041B0017">
      <w:start w:val="1"/>
      <w:numFmt w:val="lowerLetter"/>
      <w:lvlText w:val="%1)"/>
      <w:lvlJc w:val="left"/>
      <w:pPr>
        <w:ind w:left="786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13" w15:restartNumberingAfterBreak="0">
    <w:nsid w:val="2B8B2077"/>
    <w:multiLevelType w:val="hybridMultilevel"/>
    <w:tmpl w:val="49A005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F83283"/>
    <w:multiLevelType w:val="hybridMultilevel"/>
    <w:tmpl w:val="820C932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27B5E3B"/>
    <w:multiLevelType w:val="multilevel"/>
    <w:tmpl w:val="E5B4EF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bCs w:val="0"/>
        <w:i w:val="0"/>
        <w:iCs w:val="0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>
      <w:numFmt w:val="bullet"/>
      <w:lvlText w:val="–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6">
      <w:start w:val="6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33D25025"/>
    <w:multiLevelType w:val="hybridMultilevel"/>
    <w:tmpl w:val="B77A4C16"/>
    <w:lvl w:ilvl="0" w:tplc="041B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70246D"/>
    <w:multiLevelType w:val="hybridMultilevel"/>
    <w:tmpl w:val="31B2FB8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9413C8C"/>
    <w:multiLevelType w:val="hybridMultilevel"/>
    <w:tmpl w:val="03F64916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3A0F0585"/>
    <w:multiLevelType w:val="hybridMultilevel"/>
    <w:tmpl w:val="5B52EFB8"/>
    <w:lvl w:ilvl="0" w:tplc="0B6A674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961BA4"/>
    <w:multiLevelType w:val="hybridMultilevel"/>
    <w:tmpl w:val="C0309B3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EE2285B"/>
    <w:multiLevelType w:val="hybridMultilevel"/>
    <w:tmpl w:val="D8EEC83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976A2"/>
    <w:multiLevelType w:val="hybridMultilevel"/>
    <w:tmpl w:val="071625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96A2F"/>
    <w:multiLevelType w:val="hybridMultilevel"/>
    <w:tmpl w:val="8D08079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4465391"/>
    <w:multiLevelType w:val="hybridMultilevel"/>
    <w:tmpl w:val="D918FD16"/>
    <w:lvl w:ilvl="0" w:tplc="69D0E968">
      <w:start w:val="3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A5751F"/>
    <w:multiLevelType w:val="multilevel"/>
    <w:tmpl w:val="C97E7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5B42FDD"/>
    <w:multiLevelType w:val="hybridMultilevel"/>
    <w:tmpl w:val="D130936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8B1572D"/>
    <w:multiLevelType w:val="multilevel"/>
    <w:tmpl w:val="7D9A23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>
      <w:numFmt w:val="bullet"/>
      <w:lvlText w:val="–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594A4022"/>
    <w:multiLevelType w:val="multilevel"/>
    <w:tmpl w:val="7D9A23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>
      <w:numFmt w:val="bullet"/>
      <w:lvlText w:val="–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5C834E77"/>
    <w:multiLevelType w:val="hybridMultilevel"/>
    <w:tmpl w:val="EC2A958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823206"/>
    <w:multiLevelType w:val="multilevel"/>
    <w:tmpl w:val="E5B4EF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bCs w:val="0"/>
        <w:i w:val="0"/>
        <w:iCs w:val="0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>
      <w:numFmt w:val="bullet"/>
      <w:lvlText w:val="–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6">
      <w:start w:val="6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61D85AE8"/>
    <w:multiLevelType w:val="hybridMultilevel"/>
    <w:tmpl w:val="1BEA29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1B5E62"/>
    <w:multiLevelType w:val="hybridMultilevel"/>
    <w:tmpl w:val="317E1CC8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BE7579B"/>
    <w:multiLevelType w:val="hybridMultilevel"/>
    <w:tmpl w:val="D3EA776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E771AD"/>
    <w:multiLevelType w:val="hybridMultilevel"/>
    <w:tmpl w:val="39861FEC"/>
    <w:lvl w:ilvl="0" w:tplc="FB3267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7224153A"/>
    <w:multiLevelType w:val="hybridMultilevel"/>
    <w:tmpl w:val="20443714"/>
    <w:lvl w:ilvl="0" w:tplc="A6B8743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D939BF"/>
    <w:multiLevelType w:val="hybridMultilevel"/>
    <w:tmpl w:val="1BB673A0"/>
    <w:lvl w:ilvl="0" w:tplc="041B0009">
      <w:start w:val="1"/>
      <w:numFmt w:val="bullet"/>
      <w:lvlText w:val=""/>
      <w:lvlJc w:val="left"/>
      <w:pPr>
        <w:ind w:left="39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7" w15:restartNumberingAfterBreak="0">
    <w:nsid w:val="7C274437"/>
    <w:multiLevelType w:val="hybridMultilevel"/>
    <w:tmpl w:val="6DA8471C"/>
    <w:lvl w:ilvl="0" w:tplc="041B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CE54236"/>
    <w:multiLevelType w:val="hybridMultilevel"/>
    <w:tmpl w:val="C966DBFC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FC62576"/>
    <w:multiLevelType w:val="hybridMultilevel"/>
    <w:tmpl w:val="859ACF0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60041144">
    <w:abstractNumId w:val="15"/>
  </w:num>
  <w:num w:numId="2" w16cid:durableId="113907448">
    <w:abstractNumId w:val="25"/>
  </w:num>
  <w:num w:numId="3" w16cid:durableId="10762868">
    <w:abstractNumId w:val="8"/>
  </w:num>
  <w:num w:numId="4" w16cid:durableId="158348604">
    <w:abstractNumId w:val="14"/>
  </w:num>
  <w:num w:numId="5" w16cid:durableId="1147433543">
    <w:abstractNumId w:val="12"/>
  </w:num>
  <w:num w:numId="6" w16cid:durableId="1221940311">
    <w:abstractNumId w:val="39"/>
  </w:num>
  <w:num w:numId="7" w16cid:durableId="2145274768">
    <w:abstractNumId w:val="17"/>
  </w:num>
  <w:num w:numId="8" w16cid:durableId="375547559">
    <w:abstractNumId w:val="23"/>
  </w:num>
  <w:num w:numId="9" w16cid:durableId="1359963149">
    <w:abstractNumId w:val="0"/>
  </w:num>
  <w:num w:numId="10" w16cid:durableId="732389430">
    <w:abstractNumId w:val="20"/>
  </w:num>
  <w:num w:numId="11" w16cid:durableId="980497783">
    <w:abstractNumId w:val="5"/>
  </w:num>
  <w:num w:numId="12" w16cid:durableId="1110779339">
    <w:abstractNumId w:val="29"/>
  </w:num>
  <w:num w:numId="13" w16cid:durableId="2049910695">
    <w:abstractNumId w:val="34"/>
  </w:num>
  <w:num w:numId="14" w16cid:durableId="651639490">
    <w:abstractNumId w:val="26"/>
  </w:num>
  <w:num w:numId="15" w16cid:durableId="1884634942">
    <w:abstractNumId w:val="16"/>
  </w:num>
  <w:num w:numId="16" w16cid:durableId="1768573269">
    <w:abstractNumId w:val="37"/>
  </w:num>
  <w:num w:numId="17" w16cid:durableId="1387602795">
    <w:abstractNumId w:val="2"/>
  </w:num>
  <w:num w:numId="18" w16cid:durableId="346828164">
    <w:abstractNumId w:val="36"/>
  </w:num>
  <w:num w:numId="19" w16cid:durableId="939725759">
    <w:abstractNumId w:val="21"/>
  </w:num>
  <w:num w:numId="20" w16cid:durableId="785664527">
    <w:abstractNumId w:val="35"/>
  </w:num>
  <w:num w:numId="21" w16cid:durableId="821966971">
    <w:abstractNumId w:val="15"/>
  </w:num>
  <w:num w:numId="22" w16cid:durableId="656610565">
    <w:abstractNumId w:val="35"/>
  </w:num>
  <w:num w:numId="23" w16cid:durableId="1022245039">
    <w:abstractNumId w:val="21"/>
  </w:num>
  <w:num w:numId="24" w16cid:durableId="1570117474">
    <w:abstractNumId w:val="27"/>
  </w:num>
  <w:num w:numId="25" w16cid:durableId="538517080">
    <w:abstractNumId w:val="28"/>
  </w:num>
  <w:num w:numId="26" w16cid:durableId="172109213">
    <w:abstractNumId w:val="9"/>
  </w:num>
  <w:num w:numId="27" w16cid:durableId="1069575914">
    <w:abstractNumId w:val="10"/>
  </w:num>
  <w:num w:numId="28" w16cid:durableId="1329285922">
    <w:abstractNumId w:val="22"/>
  </w:num>
  <w:num w:numId="29" w16cid:durableId="1862932792">
    <w:abstractNumId w:val="1"/>
  </w:num>
  <w:num w:numId="30" w16cid:durableId="32506939">
    <w:abstractNumId w:val="19"/>
  </w:num>
  <w:num w:numId="31" w16cid:durableId="1693729650">
    <w:abstractNumId w:val="13"/>
  </w:num>
  <w:num w:numId="32" w16cid:durableId="1790973418">
    <w:abstractNumId w:val="7"/>
  </w:num>
  <w:num w:numId="33" w16cid:durableId="281768035">
    <w:abstractNumId w:val="18"/>
  </w:num>
  <w:num w:numId="34" w16cid:durableId="333579362">
    <w:abstractNumId w:val="32"/>
  </w:num>
  <w:num w:numId="35" w16cid:durableId="226576334">
    <w:abstractNumId w:val="3"/>
  </w:num>
  <w:num w:numId="36" w16cid:durableId="1745949403">
    <w:abstractNumId w:val="33"/>
  </w:num>
  <w:num w:numId="37" w16cid:durableId="1487087922">
    <w:abstractNumId w:val="38"/>
  </w:num>
  <w:num w:numId="38" w16cid:durableId="1630864672">
    <w:abstractNumId w:val="11"/>
  </w:num>
  <w:num w:numId="39" w16cid:durableId="693581604">
    <w:abstractNumId w:val="4"/>
  </w:num>
  <w:num w:numId="40" w16cid:durableId="1215431580">
    <w:abstractNumId w:val="6"/>
  </w:num>
  <w:num w:numId="41" w16cid:durableId="1237714251">
    <w:abstractNumId w:val="24"/>
  </w:num>
  <w:num w:numId="42" w16cid:durableId="604725239">
    <w:abstractNumId w:val="31"/>
  </w:num>
  <w:num w:numId="43" w16cid:durableId="102559611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NbMwNzA1MzaztDRW0lEKTi0uzszPAykwrAUA4CuwiywAAAA="/>
  </w:docVars>
  <w:rsids>
    <w:rsidRoot w:val="009B4D66"/>
    <w:rsid w:val="00007DC8"/>
    <w:rsid w:val="000109BB"/>
    <w:rsid w:val="00013B7C"/>
    <w:rsid w:val="0002179E"/>
    <w:rsid w:val="000233EC"/>
    <w:rsid w:val="0002525C"/>
    <w:rsid w:val="00026E76"/>
    <w:rsid w:val="00026FE6"/>
    <w:rsid w:val="00027381"/>
    <w:rsid w:val="000315EA"/>
    <w:rsid w:val="00033FAF"/>
    <w:rsid w:val="000455D9"/>
    <w:rsid w:val="000466BE"/>
    <w:rsid w:val="00046855"/>
    <w:rsid w:val="00047E86"/>
    <w:rsid w:val="00050E97"/>
    <w:rsid w:val="00053227"/>
    <w:rsid w:val="000548CC"/>
    <w:rsid w:val="00055729"/>
    <w:rsid w:val="00055C56"/>
    <w:rsid w:val="0005660D"/>
    <w:rsid w:val="00064ECB"/>
    <w:rsid w:val="00066021"/>
    <w:rsid w:val="00070437"/>
    <w:rsid w:val="00072702"/>
    <w:rsid w:val="000734F0"/>
    <w:rsid w:val="00081342"/>
    <w:rsid w:val="0009000F"/>
    <w:rsid w:val="00090AE4"/>
    <w:rsid w:val="0009739C"/>
    <w:rsid w:val="000A076D"/>
    <w:rsid w:val="000A16EE"/>
    <w:rsid w:val="000A5774"/>
    <w:rsid w:val="000B0391"/>
    <w:rsid w:val="000B2153"/>
    <w:rsid w:val="000B5077"/>
    <w:rsid w:val="000B7329"/>
    <w:rsid w:val="000C00BD"/>
    <w:rsid w:val="000C3542"/>
    <w:rsid w:val="000E04EF"/>
    <w:rsid w:val="000E177E"/>
    <w:rsid w:val="000E308D"/>
    <w:rsid w:val="000E332F"/>
    <w:rsid w:val="000F0176"/>
    <w:rsid w:val="000F1237"/>
    <w:rsid w:val="000F17D7"/>
    <w:rsid w:val="000F366A"/>
    <w:rsid w:val="000F4A0B"/>
    <w:rsid w:val="001025A8"/>
    <w:rsid w:val="001026AA"/>
    <w:rsid w:val="00106CBF"/>
    <w:rsid w:val="001077A1"/>
    <w:rsid w:val="00110436"/>
    <w:rsid w:val="001108A2"/>
    <w:rsid w:val="00110F13"/>
    <w:rsid w:val="00112E39"/>
    <w:rsid w:val="00113AD6"/>
    <w:rsid w:val="001159B4"/>
    <w:rsid w:val="00117602"/>
    <w:rsid w:val="00122C1E"/>
    <w:rsid w:val="00131E1B"/>
    <w:rsid w:val="001328C2"/>
    <w:rsid w:val="00132E78"/>
    <w:rsid w:val="00136E02"/>
    <w:rsid w:val="00136EC0"/>
    <w:rsid w:val="001378CE"/>
    <w:rsid w:val="0014002C"/>
    <w:rsid w:val="00153AB8"/>
    <w:rsid w:val="00160305"/>
    <w:rsid w:val="00160D2B"/>
    <w:rsid w:val="001626B6"/>
    <w:rsid w:val="00166323"/>
    <w:rsid w:val="00167710"/>
    <w:rsid w:val="00172871"/>
    <w:rsid w:val="00176577"/>
    <w:rsid w:val="00177232"/>
    <w:rsid w:val="00182AE8"/>
    <w:rsid w:val="00184299"/>
    <w:rsid w:val="0018535A"/>
    <w:rsid w:val="00187C46"/>
    <w:rsid w:val="00187CFD"/>
    <w:rsid w:val="0019058C"/>
    <w:rsid w:val="00195A81"/>
    <w:rsid w:val="00196D91"/>
    <w:rsid w:val="001A09E6"/>
    <w:rsid w:val="001A214B"/>
    <w:rsid w:val="001A3695"/>
    <w:rsid w:val="001A5ABA"/>
    <w:rsid w:val="001B0B02"/>
    <w:rsid w:val="001B5B19"/>
    <w:rsid w:val="001C102E"/>
    <w:rsid w:val="001C154F"/>
    <w:rsid w:val="001C2593"/>
    <w:rsid w:val="001C2FDC"/>
    <w:rsid w:val="001C317D"/>
    <w:rsid w:val="001C382D"/>
    <w:rsid w:val="001C5A30"/>
    <w:rsid w:val="001D0A1E"/>
    <w:rsid w:val="001D0B49"/>
    <w:rsid w:val="001D1385"/>
    <w:rsid w:val="001D2954"/>
    <w:rsid w:val="001D5E7F"/>
    <w:rsid w:val="001D681B"/>
    <w:rsid w:val="001E3049"/>
    <w:rsid w:val="001E4573"/>
    <w:rsid w:val="001E59AA"/>
    <w:rsid w:val="001F06C6"/>
    <w:rsid w:val="001F1518"/>
    <w:rsid w:val="001F3B34"/>
    <w:rsid w:val="001F420B"/>
    <w:rsid w:val="001F4824"/>
    <w:rsid w:val="001F4FC0"/>
    <w:rsid w:val="001F5801"/>
    <w:rsid w:val="001F617E"/>
    <w:rsid w:val="001F65A3"/>
    <w:rsid w:val="001F72EC"/>
    <w:rsid w:val="002015B1"/>
    <w:rsid w:val="00201F8A"/>
    <w:rsid w:val="00207B74"/>
    <w:rsid w:val="002106E8"/>
    <w:rsid w:val="002119D8"/>
    <w:rsid w:val="00214768"/>
    <w:rsid w:val="00217407"/>
    <w:rsid w:val="0022028D"/>
    <w:rsid w:val="00220BED"/>
    <w:rsid w:val="00221DDF"/>
    <w:rsid w:val="0022490A"/>
    <w:rsid w:val="00243E69"/>
    <w:rsid w:val="00244BDD"/>
    <w:rsid w:val="002462F8"/>
    <w:rsid w:val="00247AEF"/>
    <w:rsid w:val="00251B02"/>
    <w:rsid w:val="00252528"/>
    <w:rsid w:val="002528CC"/>
    <w:rsid w:val="00257EFD"/>
    <w:rsid w:val="0026142E"/>
    <w:rsid w:val="00261EA2"/>
    <w:rsid w:val="00264058"/>
    <w:rsid w:val="00265E6C"/>
    <w:rsid w:val="00276506"/>
    <w:rsid w:val="00277222"/>
    <w:rsid w:val="0028595F"/>
    <w:rsid w:val="00285D96"/>
    <w:rsid w:val="00293A58"/>
    <w:rsid w:val="002951D3"/>
    <w:rsid w:val="002973DF"/>
    <w:rsid w:val="002A1A0A"/>
    <w:rsid w:val="002A201E"/>
    <w:rsid w:val="002A6499"/>
    <w:rsid w:val="002A7C73"/>
    <w:rsid w:val="002B340F"/>
    <w:rsid w:val="002C300C"/>
    <w:rsid w:val="002C345B"/>
    <w:rsid w:val="002C3EE2"/>
    <w:rsid w:val="002D051B"/>
    <w:rsid w:val="002D09AA"/>
    <w:rsid w:val="002D224B"/>
    <w:rsid w:val="002D276B"/>
    <w:rsid w:val="002D4D33"/>
    <w:rsid w:val="002D7F50"/>
    <w:rsid w:val="002E02D2"/>
    <w:rsid w:val="002E42EA"/>
    <w:rsid w:val="002E4A82"/>
    <w:rsid w:val="002E4C44"/>
    <w:rsid w:val="002F36BE"/>
    <w:rsid w:val="002F5B47"/>
    <w:rsid w:val="002F5FF4"/>
    <w:rsid w:val="00300583"/>
    <w:rsid w:val="00300ECE"/>
    <w:rsid w:val="003032E7"/>
    <w:rsid w:val="003038FE"/>
    <w:rsid w:val="003059A6"/>
    <w:rsid w:val="00310432"/>
    <w:rsid w:val="0031266E"/>
    <w:rsid w:val="00314FD6"/>
    <w:rsid w:val="003170F1"/>
    <w:rsid w:val="003330F5"/>
    <w:rsid w:val="00334CCD"/>
    <w:rsid w:val="00335C95"/>
    <w:rsid w:val="00342422"/>
    <w:rsid w:val="003526A6"/>
    <w:rsid w:val="003616E1"/>
    <w:rsid w:val="00364482"/>
    <w:rsid w:val="00375C98"/>
    <w:rsid w:val="00376315"/>
    <w:rsid w:val="003772F1"/>
    <w:rsid w:val="003808A4"/>
    <w:rsid w:val="00380DEB"/>
    <w:rsid w:val="00383F44"/>
    <w:rsid w:val="00387812"/>
    <w:rsid w:val="00390395"/>
    <w:rsid w:val="003919C0"/>
    <w:rsid w:val="0039208E"/>
    <w:rsid w:val="003959CA"/>
    <w:rsid w:val="003A163C"/>
    <w:rsid w:val="003A28BA"/>
    <w:rsid w:val="003A45FA"/>
    <w:rsid w:val="003A5548"/>
    <w:rsid w:val="003A63AA"/>
    <w:rsid w:val="003B20C8"/>
    <w:rsid w:val="003B2A21"/>
    <w:rsid w:val="003B2E15"/>
    <w:rsid w:val="003B312E"/>
    <w:rsid w:val="003B470A"/>
    <w:rsid w:val="003B6EFC"/>
    <w:rsid w:val="003C2453"/>
    <w:rsid w:val="003C416A"/>
    <w:rsid w:val="003C4207"/>
    <w:rsid w:val="003C4A44"/>
    <w:rsid w:val="003C7EA5"/>
    <w:rsid w:val="003D43F1"/>
    <w:rsid w:val="003E0DCE"/>
    <w:rsid w:val="003E124B"/>
    <w:rsid w:val="003E5943"/>
    <w:rsid w:val="003E6DE5"/>
    <w:rsid w:val="003E7E8D"/>
    <w:rsid w:val="003F45F8"/>
    <w:rsid w:val="003F4D6E"/>
    <w:rsid w:val="00411A08"/>
    <w:rsid w:val="00414231"/>
    <w:rsid w:val="00414553"/>
    <w:rsid w:val="00415E5F"/>
    <w:rsid w:val="004170E9"/>
    <w:rsid w:val="004208B4"/>
    <w:rsid w:val="004253C5"/>
    <w:rsid w:val="0043479F"/>
    <w:rsid w:val="00436B6E"/>
    <w:rsid w:val="004418D5"/>
    <w:rsid w:val="00441FDF"/>
    <w:rsid w:val="00442692"/>
    <w:rsid w:val="00443B2C"/>
    <w:rsid w:val="00445A57"/>
    <w:rsid w:val="004466F4"/>
    <w:rsid w:val="00446E92"/>
    <w:rsid w:val="004476EC"/>
    <w:rsid w:val="004510FF"/>
    <w:rsid w:val="00462A3C"/>
    <w:rsid w:val="00463272"/>
    <w:rsid w:val="00464411"/>
    <w:rsid w:val="00473093"/>
    <w:rsid w:val="00475262"/>
    <w:rsid w:val="0047556C"/>
    <w:rsid w:val="00475984"/>
    <w:rsid w:val="0047620B"/>
    <w:rsid w:val="004770CF"/>
    <w:rsid w:val="0047788E"/>
    <w:rsid w:val="00482920"/>
    <w:rsid w:val="004850FD"/>
    <w:rsid w:val="00490727"/>
    <w:rsid w:val="00490D8A"/>
    <w:rsid w:val="0049360A"/>
    <w:rsid w:val="00493656"/>
    <w:rsid w:val="004A03CD"/>
    <w:rsid w:val="004A21F8"/>
    <w:rsid w:val="004A4B99"/>
    <w:rsid w:val="004A4FAD"/>
    <w:rsid w:val="004A74C6"/>
    <w:rsid w:val="004B0FD2"/>
    <w:rsid w:val="004B1020"/>
    <w:rsid w:val="004C2842"/>
    <w:rsid w:val="004C2F59"/>
    <w:rsid w:val="004C4E3B"/>
    <w:rsid w:val="004C56CE"/>
    <w:rsid w:val="004C68D7"/>
    <w:rsid w:val="004D3BF2"/>
    <w:rsid w:val="004D7A8C"/>
    <w:rsid w:val="004F145E"/>
    <w:rsid w:val="004F170F"/>
    <w:rsid w:val="004F4A2C"/>
    <w:rsid w:val="004F716E"/>
    <w:rsid w:val="004F7A49"/>
    <w:rsid w:val="00502D44"/>
    <w:rsid w:val="0051309A"/>
    <w:rsid w:val="0051576B"/>
    <w:rsid w:val="00516626"/>
    <w:rsid w:val="00527CED"/>
    <w:rsid w:val="005378BB"/>
    <w:rsid w:val="00546BF2"/>
    <w:rsid w:val="00547575"/>
    <w:rsid w:val="00554F17"/>
    <w:rsid w:val="005571C0"/>
    <w:rsid w:val="00560707"/>
    <w:rsid w:val="00560EE2"/>
    <w:rsid w:val="00566C19"/>
    <w:rsid w:val="005713F3"/>
    <w:rsid w:val="005714DC"/>
    <w:rsid w:val="0057267E"/>
    <w:rsid w:val="00573194"/>
    <w:rsid w:val="00575385"/>
    <w:rsid w:val="00575A37"/>
    <w:rsid w:val="00580587"/>
    <w:rsid w:val="00582472"/>
    <w:rsid w:val="005919C4"/>
    <w:rsid w:val="00594A29"/>
    <w:rsid w:val="00594BDF"/>
    <w:rsid w:val="00595D84"/>
    <w:rsid w:val="005A17EA"/>
    <w:rsid w:val="005A479C"/>
    <w:rsid w:val="005B35A0"/>
    <w:rsid w:val="005B5E4B"/>
    <w:rsid w:val="005B6B4D"/>
    <w:rsid w:val="005C0B56"/>
    <w:rsid w:val="005D05A0"/>
    <w:rsid w:val="005E0607"/>
    <w:rsid w:val="005E06F5"/>
    <w:rsid w:val="005E22F4"/>
    <w:rsid w:val="005E2A11"/>
    <w:rsid w:val="005E4D82"/>
    <w:rsid w:val="005F3B57"/>
    <w:rsid w:val="005F79A4"/>
    <w:rsid w:val="0060504E"/>
    <w:rsid w:val="00607A55"/>
    <w:rsid w:val="00611CC6"/>
    <w:rsid w:val="00620DF2"/>
    <w:rsid w:val="00621B52"/>
    <w:rsid w:val="0062381E"/>
    <w:rsid w:val="00624686"/>
    <w:rsid w:val="00625D72"/>
    <w:rsid w:val="006347DB"/>
    <w:rsid w:val="00635571"/>
    <w:rsid w:val="00641D1A"/>
    <w:rsid w:val="00642480"/>
    <w:rsid w:val="00643A59"/>
    <w:rsid w:val="00644F4E"/>
    <w:rsid w:val="006468D0"/>
    <w:rsid w:val="00647713"/>
    <w:rsid w:val="00647B0F"/>
    <w:rsid w:val="00651018"/>
    <w:rsid w:val="00653F78"/>
    <w:rsid w:val="00655416"/>
    <w:rsid w:val="006604D6"/>
    <w:rsid w:val="006657C3"/>
    <w:rsid w:val="0066730F"/>
    <w:rsid w:val="006736D6"/>
    <w:rsid w:val="00673791"/>
    <w:rsid w:val="00675C57"/>
    <w:rsid w:val="006810A1"/>
    <w:rsid w:val="006946EE"/>
    <w:rsid w:val="0069784A"/>
    <w:rsid w:val="006A36CE"/>
    <w:rsid w:val="006A3770"/>
    <w:rsid w:val="006B1CAE"/>
    <w:rsid w:val="006B3005"/>
    <w:rsid w:val="006B42A6"/>
    <w:rsid w:val="006B5A5F"/>
    <w:rsid w:val="006C1AB7"/>
    <w:rsid w:val="006C2A78"/>
    <w:rsid w:val="006C5555"/>
    <w:rsid w:val="006C5605"/>
    <w:rsid w:val="006C5946"/>
    <w:rsid w:val="006D0F8C"/>
    <w:rsid w:val="006D5238"/>
    <w:rsid w:val="006D5B8E"/>
    <w:rsid w:val="006E24E8"/>
    <w:rsid w:val="006E4F69"/>
    <w:rsid w:val="006F0BF9"/>
    <w:rsid w:val="006F16E6"/>
    <w:rsid w:val="00700043"/>
    <w:rsid w:val="00703946"/>
    <w:rsid w:val="00705EF3"/>
    <w:rsid w:val="007100FE"/>
    <w:rsid w:val="00713671"/>
    <w:rsid w:val="00714EFA"/>
    <w:rsid w:val="00715084"/>
    <w:rsid w:val="00721C7B"/>
    <w:rsid w:val="00721F1F"/>
    <w:rsid w:val="00721F32"/>
    <w:rsid w:val="007241D5"/>
    <w:rsid w:val="007330B0"/>
    <w:rsid w:val="00735181"/>
    <w:rsid w:val="00736BBD"/>
    <w:rsid w:val="007411C2"/>
    <w:rsid w:val="00742B16"/>
    <w:rsid w:val="00742FB2"/>
    <w:rsid w:val="00745023"/>
    <w:rsid w:val="00746412"/>
    <w:rsid w:val="00756E00"/>
    <w:rsid w:val="007717F6"/>
    <w:rsid w:val="007768F1"/>
    <w:rsid w:val="00776E10"/>
    <w:rsid w:val="00777549"/>
    <w:rsid w:val="007808D4"/>
    <w:rsid w:val="00793B8A"/>
    <w:rsid w:val="00794B81"/>
    <w:rsid w:val="00795253"/>
    <w:rsid w:val="00797FAB"/>
    <w:rsid w:val="007A03AF"/>
    <w:rsid w:val="007A20CB"/>
    <w:rsid w:val="007A3499"/>
    <w:rsid w:val="007A5AA4"/>
    <w:rsid w:val="007A61B9"/>
    <w:rsid w:val="007B0988"/>
    <w:rsid w:val="007B182E"/>
    <w:rsid w:val="007B26E5"/>
    <w:rsid w:val="007B2AD6"/>
    <w:rsid w:val="007B2F15"/>
    <w:rsid w:val="007B439A"/>
    <w:rsid w:val="007B7444"/>
    <w:rsid w:val="007C3440"/>
    <w:rsid w:val="007D01CD"/>
    <w:rsid w:val="007D0F37"/>
    <w:rsid w:val="007D25B1"/>
    <w:rsid w:val="007D70A3"/>
    <w:rsid w:val="007D7BE3"/>
    <w:rsid w:val="007E00AF"/>
    <w:rsid w:val="007E2E79"/>
    <w:rsid w:val="007F309B"/>
    <w:rsid w:val="007F4DD9"/>
    <w:rsid w:val="008006CF"/>
    <w:rsid w:val="008010FA"/>
    <w:rsid w:val="00801C18"/>
    <w:rsid w:val="00805017"/>
    <w:rsid w:val="00811033"/>
    <w:rsid w:val="00811AED"/>
    <w:rsid w:val="0081262E"/>
    <w:rsid w:val="00815CF6"/>
    <w:rsid w:val="00817D28"/>
    <w:rsid w:val="0082002B"/>
    <w:rsid w:val="00820C5A"/>
    <w:rsid w:val="0082330D"/>
    <w:rsid w:val="00824152"/>
    <w:rsid w:val="0082470D"/>
    <w:rsid w:val="0083316B"/>
    <w:rsid w:val="00833FCF"/>
    <w:rsid w:val="00834770"/>
    <w:rsid w:val="00836BA5"/>
    <w:rsid w:val="008379B7"/>
    <w:rsid w:val="0084083E"/>
    <w:rsid w:val="00845716"/>
    <w:rsid w:val="008457AE"/>
    <w:rsid w:val="008475D8"/>
    <w:rsid w:val="00847944"/>
    <w:rsid w:val="0085023D"/>
    <w:rsid w:val="00857A18"/>
    <w:rsid w:val="00865BDD"/>
    <w:rsid w:val="00871C06"/>
    <w:rsid w:val="00875971"/>
    <w:rsid w:val="00876FFF"/>
    <w:rsid w:val="008771D2"/>
    <w:rsid w:val="00877BC7"/>
    <w:rsid w:val="00882628"/>
    <w:rsid w:val="00887E58"/>
    <w:rsid w:val="008905CC"/>
    <w:rsid w:val="0089104B"/>
    <w:rsid w:val="00892A09"/>
    <w:rsid w:val="008949E8"/>
    <w:rsid w:val="008975BC"/>
    <w:rsid w:val="008A2271"/>
    <w:rsid w:val="008A36B0"/>
    <w:rsid w:val="008A5971"/>
    <w:rsid w:val="008A7871"/>
    <w:rsid w:val="008A795D"/>
    <w:rsid w:val="008C07A8"/>
    <w:rsid w:val="008C4527"/>
    <w:rsid w:val="008D3A90"/>
    <w:rsid w:val="008D3E7E"/>
    <w:rsid w:val="008F2D21"/>
    <w:rsid w:val="008F3794"/>
    <w:rsid w:val="008F3957"/>
    <w:rsid w:val="0090146D"/>
    <w:rsid w:val="00904EFB"/>
    <w:rsid w:val="00910661"/>
    <w:rsid w:val="00913C58"/>
    <w:rsid w:val="0091598D"/>
    <w:rsid w:val="00917D94"/>
    <w:rsid w:val="00926AE7"/>
    <w:rsid w:val="00930372"/>
    <w:rsid w:val="0093330E"/>
    <w:rsid w:val="009335E7"/>
    <w:rsid w:val="009342BC"/>
    <w:rsid w:val="0093770A"/>
    <w:rsid w:val="009408EF"/>
    <w:rsid w:val="0094154F"/>
    <w:rsid w:val="009449A8"/>
    <w:rsid w:val="00950518"/>
    <w:rsid w:val="00962664"/>
    <w:rsid w:val="00963269"/>
    <w:rsid w:val="00964710"/>
    <w:rsid w:val="009722E4"/>
    <w:rsid w:val="009739A6"/>
    <w:rsid w:val="009754F7"/>
    <w:rsid w:val="00977F8C"/>
    <w:rsid w:val="009801D1"/>
    <w:rsid w:val="00982EF2"/>
    <w:rsid w:val="00983555"/>
    <w:rsid w:val="00985E87"/>
    <w:rsid w:val="00987B3B"/>
    <w:rsid w:val="00987C6C"/>
    <w:rsid w:val="00994524"/>
    <w:rsid w:val="00996268"/>
    <w:rsid w:val="0099673B"/>
    <w:rsid w:val="009977F6"/>
    <w:rsid w:val="009A1389"/>
    <w:rsid w:val="009A1D0D"/>
    <w:rsid w:val="009A2AC0"/>
    <w:rsid w:val="009B4D66"/>
    <w:rsid w:val="009B5D82"/>
    <w:rsid w:val="009C3AFD"/>
    <w:rsid w:val="009C6B47"/>
    <w:rsid w:val="009D3F20"/>
    <w:rsid w:val="009D6593"/>
    <w:rsid w:val="009D7898"/>
    <w:rsid w:val="009E6A9D"/>
    <w:rsid w:val="009F04C9"/>
    <w:rsid w:val="009F52CD"/>
    <w:rsid w:val="009F62D4"/>
    <w:rsid w:val="009F6F76"/>
    <w:rsid w:val="009F7234"/>
    <w:rsid w:val="00A004A6"/>
    <w:rsid w:val="00A0247B"/>
    <w:rsid w:val="00A03DC9"/>
    <w:rsid w:val="00A05514"/>
    <w:rsid w:val="00A06632"/>
    <w:rsid w:val="00A067C3"/>
    <w:rsid w:val="00A102A9"/>
    <w:rsid w:val="00A10D43"/>
    <w:rsid w:val="00A11EA1"/>
    <w:rsid w:val="00A143C0"/>
    <w:rsid w:val="00A157EA"/>
    <w:rsid w:val="00A17833"/>
    <w:rsid w:val="00A20FC8"/>
    <w:rsid w:val="00A25F63"/>
    <w:rsid w:val="00A26CF8"/>
    <w:rsid w:val="00A4393D"/>
    <w:rsid w:val="00A45B10"/>
    <w:rsid w:val="00A47673"/>
    <w:rsid w:val="00A521A4"/>
    <w:rsid w:val="00A527C5"/>
    <w:rsid w:val="00A543D6"/>
    <w:rsid w:val="00A6010D"/>
    <w:rsid w:val="00A603A5"/>
    <w:rsid w:val="00A60BFD"/>
    <w:rsid w:val="00A63419"/>
    <w:rsid w:val="00A73D8A"/>
    <w:rsid w:val="00A80CE0"/>
    <w:rsid w:val="00A80E83"/>
    <w:rsid w:val="00A827DB"/>
    <w:rsid w:val="00A82DF4"/>
    <w:rsid w:val="00A83D98"/>
    <w:rsid w:val="00A84545"/>
    <w:rsid w:val="00A87736"/>
    <w:rsid w:val="00A96DF2"/>
    <w:rsid w:val="00A978E6"/>
    <w:rsid w:val="00AA745C"/>
    <w:rsid w:val="00AA7B13"/>
    <w:rsid w:val="00AB445E"/>
    <w:rsid w:val="00AC15A9"/>
    <w:rsid w:val="00AC3005"/>
    <w:rsid w:val="00AC3A7F"/>
    <w:rsid w:val="00AC5335"/>
    <w:rsid w:val="00AD540A"/>
    <w:rsid w:val="00AD5434"/>
    <w:rsid w:val="00AE22DB"/>
    <w:rsid w:val="00AE456E"/>
    <w:rsid w:val="00AF2607"/>
    <w:rsid w:val="00B0200D"/>
    <w:rsid w:val="00B04A30"/>
    <w:rsid w:val="00B06811"/>
    <w:rsid w:val="00B07CDE"/>
    <w:rsid w:val="00B15721"/>
    <w:rsid w:val="00B16B2D"/>
    <w:rsid w:val="00B2598E"/>
    <w:rsid w:val="00B33D31"/>
    <w:rsid w:val="00B3464F"/>
    <w:rsid w:val="00B3488E"/>
    <w:rsid w:val="00B34AB8"/>
    <w:rsid w:val="00B40197"/>
    <w:rsid w:val="00B5100D"/>
    <w:rsid w:val="00B52A3E"/>
    <w:rsid w:val="00B53717"/>
    <w:rsid w:val="00B54F6E"/>
    <w:rsid w:val="00B5705B"/>
    <w:rsid w:val="00B615BD"/>
    <w:rsid w:val="00B8042F"/>
    <w:rsid w:val="00B80D7C"/>
    <w:rsid w:val="00B816D2"/>
    <w:rsid w:val="00B82EFC"/>
    <w:rsid w:val="00B908DF"/>
    <w:rsid w:val="00B91B81"/>
    <w:rsid w:val="00B946CF"/>
    <w:rsid w:val="00B94C38"/>
    <w:rsid w:val="00BA07C5"/>
    <w:rsid w:val="00BA0A1D"/>
    <w:rsid w:val="00BA0BC0"/>
    <w:rsid w:val="00BA71AB"/>
    <w:rsid w:val="00BA75CA"/>
    <w:rsid w:val="00BB4312"/>
    <w:rsid w:val="00BB4E49"/>
    <w:rsid w:val="00BB60A9"/>
    <w:rsid w:val="00BB73CE"/>
    <w:rsid w:val="00BC0A22"/>
    <w:rsid w:val="00BC7737"/>
    <w:rsid w:val="00BD1DBB"/>
    <w:rsid w:val="00BD55FA"/>
    <w:rsid w:val="00BE02E5"/>
    <w:rsid w:val="00BE3443"/>
    <w:rsid w:val="00BE4421"/>
    <w:rsid w:val="00BE4E8B"/>
    <w:rsid w:val="00BF1C43"/>
    <w:rsid w:val="00BF77A1"/>
    <w:rsid w:val="00C07445"/>
    <w:rsid w:val="00C10B0B"/>
    <w:rsid w:val="00C10E43"/>
    <w:rsid w:val="00C13B02"/>
    <w:rsid w:val="00C21814"/>
    <w:rsid w:val="00C21D21"/>
    <w:rsid w:val="00C22311"/>
    <w:rsid w:val="00C25245"/>
    <w:rsid w:val="00C263F7"/>
    <w:rsid w:val="00C30A59"/>
    <w:rsid w:val="00C35E41"/>
    <w:rsid w:val="00C367BC"/>
    <w:rsid w:val="00C37E6A"/>
    <w:rsid w:val="00C43061"/>
    <w:rsid w:val="00C51C74"/>
    <w:rsid w:val="00C51DD5"/>
    <w:rsid w:val="00C55AC1"/>
    <w:rsid w:val="00C57C8D"/>
    <w:rsid w:val="00C6063B"/>
    <w:rsid w:val="00C630F3"/>
    <w:rsid w:val="00C64C2B"/>
    <w:rsid w:val="00C65414"/>
    <w:rsid w:val="00C66582"/>
    <w:rsid w:val="00C67528"/>
    <w:rsid w:val="00C72FF2"/>
    <w:rsid w:val="00C7436C"/>
    <w:rsid w:val="00C7646F"/>
    <w:rsid w:val="00C815DB"/>
    <w:rsid w:val="00C848DF"/>
    <w:rsid w:val="00C85805"/>
    <w:rsid w:val="00C904EC"/>
    <w:rsid w:val="00C9053D"/>
    <w:rsid w:val="00C92C3F"/>
    <w:rsid w:val="00CA52DF"/>
    <w:rsid w:val="00CA64E2"/>
    <w:rsid w:val="00CB1102"/>
    <w:rsid w:val="00CB60CF"/>
    <w:rsid w:val="00CB6F0C"/>
    <w:rsid w:val="00CC29BF"/>
    <w:rsid w:val="00CC6E4B"/>
    <w:rsid w:val="00CD1CD8"/>
    <w:rsid w:val="00CD37E7"/>
    <w:rsid w:val="00CD5489"/>
    <w:rsid w:val="00CD5B95"/>
    <w:rsid w:val="00CE33E9"/>
    <w:rsid w:val="00CE43F0"/>
    <w:rsid w:val="00CF0AAC"/>
    <w:rsid w:val="00CF10B8"/>
    <w:rsid w:val="00CF37FD"/>
    <w:rsid w:val="00CF7023"/>
    <w:rsid w:val="00D00BD5"/>
    <w:rsid w:val="00D049ED"/>
    <w:rsid w:val="00D04D57"/>
    <w:rsid w:val="00D0528A"/>
    <w:rsid w:val="00D0630F"/>
    <w:rsid w:val="00D0781C"/>
    <w:rsid w:val="00D10F8A"/>
    <w:rsid w:val="00D20AC7"/>
    <w:rsid w:val="00D21A73"/>
    <w:rsid w:val="00D2675B"/>
    <w:rsid w:val="00D31C93"/>
    <w:rsid w:val="00D368F2"/>
    <w:rsid w:val="00D36EB2"/>
    <w:rsid w:val="00D375D2"/>
    <w:rsid w:val="00D411D5"/>
    <w:rsid w:val="00D43242"/>
    <w:rsid w:val="00D442EF"/>
    <w:rsid w:val="00D6016E"/>
    <w:rsid w:val="00D61AC5"/>
    <w:rsid w:val="00D66BA6"/>
    <w:rsid w:val="00D67A29"/>
    <w:rsid w:val="00D70A34"/>
    <w:rsid w:val="00D723E7"/>
    <w:rsid w:val="00D80F23"/>
    <w:rsid w:val="00D8600B"/>
    <w:rsid w:val="00D86BED"/>
    <w:rsid w:val="00D87251"/>
    <w:rsid w:val="00D90BDA"/>
    <w:rsid w:val="00D9124F"/>
    <w:rsid w:val="00D9357D"/>
    <w:rsid w:val="00D94520"/>
    <w:rsid w:val="00D94578"/>
    <w:rsid w:val="00DA16BE"/>
    <w:rsid w:val="00DA57E3"/>
    <w:rsid w:val="00DB2284"/>
    <w:rsid w:val="00DB5F4F"/>
    <w:rsid w:val="00DC41B6"/>
    <w:rsid w:val="00DC62B6"/>
    <w:rsid w:val="00DC7945"/>
    <w:rsid w:val="00DD017F"/>
    <w:rsid w:val="00DD1685"/>
    <w:rsid w:val="00DD1B24"/>
    <w:rsid w:val="00DD2B5D"/>
    <w:rsid w:val="00DE029B"/>
    <w:rsid w:val="00DE25D4"/>
    <w:rsid w:val="00DE2738"/>
    <w:rsid w:val="00DE6C23"/>
    <w:rsid w:val="00DE75CF"/>
    <w:rsid w:val="00DF68DF"/>
    <w:rsid w:val="00E01348"/>
    <w:rsid w:val="00E015C8"/>
    <w:rsid w:val="00E0197F"/>
    <w:rsid w:val="00E10240"/>
    <w:rsid w:val="00E13B3A"/>
    <w:rsid w:val="00E157BA"/>
    <w:rsid w:val="00E16872"/>
    <w:rsid w:val="00E20D84"/>
    <w:rsid w:val="00E24844"/>
    <w:rsid w:val="00E25819"/>
    <w:rsid w:val="00E36504"/>
    <w:rsid w:val="00E36A47"/>
    <w:rsid w:val="00E41391"/>
    <w:rsid w:val="00E51F47"/>
    <w:rsid w:val="00E61C9D"/>
    <w:rsid w:val="00E629CF"/>
    <w:rsid w:val="00E6770C"/>
    <w:rsid w:val="00E70779"/>
    <w:rsid w:val="00E7097F"/>
    <w:rsid w:val="00E72EBC"/>
    <w:rsid w:val="00E747F9"/>
    <w:rsid w:val="00E74E20"/>
    <w:rsid w:val="00E827F2"/>
    <w:rsid w:val="00E838A8"/>
    <w:rsid w:val="00E85551"/>
    <w:rsid w:val="00E90F0B"/>
    <w:rsid w:val="00E92A84"/>
    <w:rsid w:val="00E93ECC"/>
    <w:rsid w:val="00E954D8"/>
    <w:rsid w:val="00EA2043"/>
    <w:rsid w:val="00EA241E"/>
    <w:rsid w:val="00EA24CA"/>
    <w:rsid w:val="00EA3AC8"/>
    <w:rsid w:val="00EB1F9E"/>
    <w:rsid w:val="00EB3AF0"/>
    <w:rsid w:val="00EB4964"/>
    <w:rsid w:val="00EB4FBA"/>
    <w:rsid w:val="00EB510F"/>
    <w:rsid w:val="00EC5689"/>
    <w:rsid w:val="00EC6BDD"/>
    <w:rsid w:val="00ED5C27"/>
    <w:rsid w:val="00ED6A6C"/>
    <w:rsid w:val="00ED70D5"/>
    <w:rsid w:val="00EE4BD0"/>
    <w:rsid w:val="00EE6E29"/>
    <w:rsid w:val="00EE7B37"/>
    <w:rsid w:val="00EF067F"/>
    <w:rsid w:val="00EF112D"/>
    <w:rsid w:val="00EF31FE"/>
    <w:rsid w:val="00EF5260"/>
    <w:rsid w:val="00F01288"/>
    <w:rsid w:val="00F2117D"/>
    <w:rsid w:val="00F21B9D"/>
    <w:rsid w:val="00F249FF"/>
    <w:rsid w:val="00F24B11"/>
    <w:rsid w:val="00F3104B"/>
    <w:rsid w:val="00F3263F"/>
    <w:rsid w:val="00F40394"/>
    <w:rsid w:val="00F434FB"/>
    <w:rsid w:val="00F7069B"/>
    <w:rsid w:val="00F73A4A"/>
    <w:rsid w:val="00F84A8D"/>
    <w:rsid w:val="00F90DEA"/>
    <w:rsid w:val="00F936F5"/>
    <w:rsid w:val="00F94C49"/>
    <w:rsid w:val="00FA036C"/>
    <w:rsid w:val="00FA6B00"/>
    <w:rsid w:val="00FA77AC"/>
    <w:rsid w:val="00FB1605"/>
    <w:rsid w:val="00FB16DF"/>
    <w:rsid w:val="00FB4FF5"/>
    <w:rsid w:val="00FC1231"/>
    <w:rsid w:val="00FC4B89"/>
    <w:rsid w:val="00FC67F3"/>
    <w:rsid w:val="00FD2522"/>
    <w:rsid w:val="00FD34B2"/>
    <w:rsid w:val="00FD5777"/>
    <w:rsid w:val="00FE045B"/>
    <w:rsid w:val="00FE0BF5"/>
    <w:rsid w:val="00FE1334"/>
    <w:rsid w:val="00FE1DD2"/>
    <w:rsid w:val="00FF4105"/>
    <w:rsid w:val="00FF4844"/>
    <w:rsid w:val="00FF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3"/>
    <o:shapelayout v:ext="edit">
      <o:idmap v:ext="edit" data="2"/>
    </o:shapelayout>
  </w:shapeDefaults>
  <w:decimalSymbol w:val=","/>
  <w:listSeparator w:val=";"/>
  <w14:docId w14:val="58AD8956"/>
  <w15:docId w15:val="{E80B1EE3-63F3-44CD-88CB-FE4B56E55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1262E"/>
    <w:rPr>
      <w:rFonts w:ascii="Times New Roman" w:eastAsia="Times New Roman" w:hAnsi="Times New Roman"/>
      <w:sz w:val="24"/>
      <w:szCs w:val="24"/>
      <w:lang w:eastAsia="cs-CZ"/>
    </w:rPr>
  </w:style>
  <w:style w:type="paragraph" w:styleId="Nadpis7">
    <w:name w:val="heading 7"/>
    <w:basedOn w:val="Normlny"/>
    <w:next w:val="Normlny"/>
    <w:link w:val="Nadpis7Char"/>
    <w:uiPriority w:val="99"/>
    <w:qFormat/>
    <w:rsid w:val="002D051B"/>
    <w:pPr>
      <w:keepNext/>
      <w:jc w:val="center"/>
      <w:outlineLvl w:val="6"/>
    </w:pPr>
    <w:rPr>
      <w:b/>
      <w:bCs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7Char">
    <w:name w:val="Nadpis 7 Char"/>
    <w:link w:val="Nadpis7"/>
    <w:uiPriority w:val="99"/>
    <w:locked/>
    <w:rsid w:val="002D051B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81262E"/>
    <w:pPr>
      <w:ind w:left="720"/>
      <w:contextualSpacing/>
    </w:pPr>
  </w:style>
  <w:style w:type="paragraph" w:styleId="Bezriadkovania">
    <w:name w:val="No Spacing"/>
    <w:uiPriority w:val="99"/>
    <w:qFormat/>
    <w:rsid w:val="0081262E"/>
    <w:rPr>
      <w:sz w:val="22"/>
      <w:szCs w:val="22"/>
      <w:lang w:eastAsia="en-US"/>
    </w:rPr>
  </w:style>
  <w:style w:type="paragraph" w:styleId="Hlavika">
    <w:name w:val="header"/>
    <w:basedOn w:val="Normlny"/>
    <w:link w:val="HlavikaChar"/>
    <w:uiPriority w:val="99"/>
    <w:rsid w:val="0081262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locked/>
    <w:rsid w:val="0081262E"/>
    <w:rPr>
      <w:rFonts w:ascii="Times New Roman" w:hAnsi="Times New Roman" w:cs="Times New Roman"/>
      <w:sz w:val="24"/>
      <w:szCs w:val="24"/>
      <w:lang w:val="cs-CZ" w:eastAsia="cs-CZ"/>
    </w:rPr>
  </w:style>
  <w:style w:type="paragraph" w:styleId="Pta">
    <w:name w:val="footer"/>
    <w:basedOn w:val="Normlny"/>
    <w:link w:val="PtaChar"/>
    <w:uiPriority w:val="99"/>
    <w:rsid w:val="0081262E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locked/>
    <w:rsid w:val="0081262E"/>
    <w:rPr>
      <w:rFonts w:ascii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y"/>
    <w:link w:val="TextbublinyChar"/>
    <w:uiPriority w:val="99"/>
    <w:semiHidden/>
    <w:rsid w:val="0081262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81262E"/>
    <w:rPr>
      <w:rFonts w:ascii="Tahoma" w:hAnsi="Tahoma" w:cs="Tahoma"/>
      <w:sz w:val="16"/>
      <w:szCs w:val="16"/>
      <w:lang w:val="cs-CZ" w:eastAsia="cs-CZ"/>
    </w:rPr>
  </w:style>
  <w:style w:type="paragraph" w:customStyle="1" w:styleId="4PodkapitolaCharChar">
    <w:name w:val="4 Podkapitola Char Char"/>
    <w:basedOn w:val="Normlny"/>
    <w:link w:val="4PodkapitolaCharCharChar"/>
    <w:uiPriority w:val="99"/>
    <w:rsid w:val="00977F8C"/>
    <w:pPr>
      <w:spacing w:before="200" w:after="200" w:line="276" w:lineRule="auto"/>
      <w:ind w:left="947" w:hanging="709"/>
      <w:jc w:val="both"/>
      <w:outlineLvl w:val="0"/>
    </w:pPr>
    <w:rPr>
      <w:rFonts w:ascii="Calibri" w:hAnsi="Calibri"/>
      <w:b/>
      <w:bCs/>
      <w:lang w:val="en-US" w:eastAsia="sk-SK"/>
    </w:rPr>
  </w:style>
  <w:style w:type="character" w:customStyle="1" w:styleId="4PodkapitolaCharCharChar">
    <w:name w:val="4 Podkapitola Char Char Char"/>
    <w:link w:val="4PodkapitolaCharChar"/>
    <w:uiPriority w:val="99"/>
    <w:locked/>
    <w:rsid w:val="00977F8C"/>
    <w:rPr>
      <w:rFonts w:ascii="Calibri" w:hAnsi="Calibri"/>
      <w:b/>
      <w:sz w:val="24"/>
      <w:lang w:val="en-US"/>
    </w:rPr>
  </w:style>
  <w:style w:type="paragraph" w:customStyle="1" w:styleId="bodytext">
    <w:name w:val="bodytext"/>
    <w:basedOn w:val="Normlny"/>
    <w:uiPriority w:val="99"/>
    <w:rsid w:val="003B2E15"/>
    <w:pPr>
      <w:spacing w:before="100" w:beforeAutospacing="1" w:after="100" w:afterAutospacing="1"/>
    </w:pPr>
    <w:rPr>
      <w:lang w:eastAsia="sk-SK"/>
    </w:rPr>
  </w:style>
  <w:style w:type="paragraph" w:customStyle="1" w:styleId="Default">
    <w:name w:val="Default"/>
    <w:rsid w:val="00913C5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ormlnywebov">
    <w:name w:val="Normal (Web)"/>
    <w:basedOn w:val="Normlny"/>
    <w:uiPriority w:val="99"/>
    <w:semiHidden/>
    <w:unhideWhenUsed/>
    <w:rsid w:val="009F04C9"/>
    <w:pPr>
      <w:spacing w:before="100" w:beforeAutospacing="1" w:after="100" w:afterAutospacing="1"/>
    </w:pPr>
    <w:rPr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C382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1C382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1C382D"/>
    <w:rPr>
      <w:rFonts w:ascii="Times New Roman" w:eastAsia="Times New Roman" w:hAnsi="Times New Roman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C382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C382D"/>
    <w:rPr>
      <w:rFonts w:ascii="Times New Roman" w:eastAsia="Times New Roman" w:hAnsi="Times New Roman"/>
      <w:b/>
      <w:bCs/>
      <w:lang w:eastAsia="cs-CZ"/>
    </w:rPr>
  </w:style>
  <w:style w:type="paragraph" w:styleId="Revzia">
    <w:name w:val="Revision"/>
    <w:hidden/>
    <w:uiPriority w:val="99"/>
    <w:semiHidden/>
    <w:rsid w:val="00375C98"/>
    <w:rPr>
      <w:rFonts w:ascii="Times New Roman" w:eastAsia="Times New Roman" w:hAnsi="Times New Roman"/>
      <w:sz w:val="24"/>
      <w:szCs w:val="24"/>
      <w:lang w:eastAsia="cs-CZ"/>
    </w:rPr>
  </w:style>
  <w:style w:type="paragraph" w:styleId="Nzov">
    <w:name w:val="Title"/>
    <w:basedOn w:val="Normlny"/>
    <w:link w:val="NzovChar"/>
    <w:qFormat/>
    <w:locked/>
    <w:rsid w:val="00776E10"/>
    <w:pPr>
      <w:jc w:val="center"/>
    </w:pPr>
    <w:rPr>
      <w:rFonts w:ascii="Arial" w:hAnsi="Arial" w:cs="Arial"/>
      <w:sz w:val="28"/>
      <w:lang w:eastAsia="sk-SK"/>
    </w:rPr>
  </w:style>
  <w:style w:type="character" w:customStyle="1" w:styleId="NzovChar">
    <w:name w:val="Názov Char"/>
    <w:basedOn w:val="Predvolenpsmoodseku"/>
    <w:link w:val="Nzov"/>
    <w:rsid w:val="00776E10"/>
    <w:rPr>
      <w:rFonts w:ascii="Arial" w:eastAsia="Times New Roman" w:hAnsi="Arial" w:cs="Arial"/>
      <w:sz w:val="28"/>
      <w:szCs w:val="24"/>
    </w:rPr>
  </w:style>
  <w:style w:type="character" w:customStyle="1" w:styleId="ciernytext">
    <w:name w:val="ciernytext"/>
    <w:basedOn w:val="Predvolenpsmoodseku"/>
    <w:rsid w:val="00776E10"/>
  </w:style>
  <w:style w:type="paragraph" w:styleId="Zarkazkladnhotextu">
    <w:name w:val="Body Text Indent"/>
    <w:basedOn w:val="Normlny"/>
    <w:link w:val="ZarkazkladnhotextuChar"/>
    <w:semiHidden/>
    <w:rsid w:val="00E01348"/>
    <w:pPr>
      <w:ind w:firstLine="708"/>
      <w:jc w:val="both"/>
    </w:pPr>
    <w:rPr>
      <w:lang w:eastAsia="sk-SK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E0134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93895">
              <w:marLeft w:val="0"/>
              <w:marRight w:val="0"/>
              <w:marTop w:val="6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6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7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646752">
                          <w:marLeft w:val="120"/>
                          <w:marRight w:val="120"/>
                          <w:marTop w:val="12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75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CCCCCC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72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7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7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79373">
                  <w:marLeft w:val="40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79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79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79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8079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8079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5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AF1D1E-F135-483F-A18E-F2715ECA7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5</Pages>
  <Words>1347</Words>
  <Characters>7683</Characters>
  <Application>Microsoft Office Word</Application>
  <DocSecurity>0</DocSecurity>
  <Lines>64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9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dc:description/>
  <cp:lastModifiedBy>Marta Jamborová</cp:lastModifiedBy>
  <cp:revision>10</cp:revision>
  <cp:lastPrinted>2024-06-24T07:13:00Z</cp:lastPrinted>
  <dcterms:created xsi:type="dcterms:W3CDTF">2024-06-19T12:24:00Z</dcterms:created>
  <dcterms:modified xsi:type="dcterms:W3CDTF">2024-06-24T07:14:00Z</dcterms:modified>
</cp:coreProperties>
</file>